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613645" w14:textId="60C4BAD0" w:rsidR="009167A8" w:rsidRDefault="00412401">
      <w:pPr>
        <w:spacing w:before="194"/>
        <w:ind w:left="238"/>
        <w:rPr>
          <w:rFonts w:ascii="Trebuchet MS"/>
          <w:b/>
          <w:sz w:val="28"/>
        </w:rPr>
      </w:pPr>
      <w:r>
        <w:br w:type="column"/>
      </w:r>
      <w:r>
        <w:rPr>
          <w:rFonts w:ascii="Trebuchet MS"/>
          <w:b/>
          <w:sz w:val="28"/>
        </w:rPr>
        <w:t>SUPERVISOR'S INCIDENT REPORT</w:t>
      </w:r>
    </w:p>
    <w:p w14:paraId="226BF160" w14:textId="77777777" w:rsidR="009167A8" w:rsidRDefault="009167A8">
      <w:pPr>
        <w:rPr>
          <w:rFonts w:ascii="Trebuchet MS"/>
          <w:sz w:val="28"/>
        </w:rPr>
        <w:sectPr w:rsidR="009167A8">
          <w:type w:val="continuous"/>
          <w:pgSz w:w="12240" w:h="15840"/>
          <w:pgMar w:top="320" w:right="500" w:bottom="280" w:left="380" w:header="720" w:footer="720" w:gutter="0"/>
          <w:cols w:num="2" w:space="720" w:equalWidth="0">
            <w:col w:w="1719" w:space="1701"/>
            <w:col w:w="7940"/>
          </w:cols>
        </w:sectPr>
      </w:pPr>
    </w:p>
    <w:p w14:paraId="2217B08A" w14:textId="77777777" w:rsidR="009167A8" w:rsidRDefault="009167A8">
      <w:pPr>
        <w:pStyle w:val="BodyText"/>
        <w:rPr>
          <w:rFonts w:ascii="Trebuchet MS"/>
          <w:b/>
          <w:sz w:val="17"/>
        </w:rPr>
      </w:pPr>
    </w:p>
    <w:p w14:paraId="01DC6E9C" w14:textId="77777777" w:rsidR="009167A8" w:rsidRDefault="009167A8">
      <w:pPr>
        <w:rPr>
          <w:rFonts w:ascii="Trebuchet MS"/>
          <w:sz w:val="17"/>
        </w:rPr>
        <w:sectPr w:rsidR="009167A8">
          <w:type w:val="continuous"/>
          <w:pgSz w:w="12240" w:h="15840"/>
          <w:pgMar w:top="320" w:right="500" w:bottom="280" w:left="380" w:header="720" w:footer="720" w:gutter="0"/>
          <w:cols w:space="720"/>
        </w:sectPr>
      </w:pPr>
    </w:p>
    <w:p w14:paraId="008C0D4C" w14:textId="77777777" w:rsidR="009167A8" w:rsidRDefault="00412401">
      <w:pPr>
        <w:spacing w:before="68"/>
        <w:ind w:left="320"/>
        <w:rPr>
          <w:sz w:val="16"/>
        </w:rPr>
      </w:pPr>
      <w:r>
        <w:rPr>
          <w:sz w:val="16"/>
        </w:rPr>
        <w:t>Municipality</w:t>
      </w:r>
    </w:p>
    <w:p w14:paraId="17E6E00D" w14:textId="77777777" w:rsidR="009167A8" w:rsidRDefault="00412401">
      <w:pPr>
        <w:spacing w:before="85"/>
        <w:ind w:left="320"/>
        <w:rPr>
          <w:sz w:val="16"/>
        </w:rPr>
      </w:pPr>
      <w:r>
        <w:br w:type="column"/>
      </w:r>
      <w:r>
        <w:rPr>
          <w:w w:val="105"/>
          <w:sz w:val="16"/>
        </w:rPr>
        <w:t>Department/Division</w:t>
      </w:r>
    </w:p>
    <w:p w14:paraId="0F2E091E" w14:textId="77777777" w:rsidR="009167A8" w:rsidRDefault="00412401">
      <w:pPr>
        <w:spacing w:before="85"/>
        <w:ind w:left="320"/>
        <w:rPr>
          <w:sz w:val="16"/>
        </w:rPr>
      </w:pPr>
      <w:r>
        <w:br w:type="column"/>
      </w:r>
      <w:r>
        <w:rPr>
          <w:sz w:val="16"/>
        </w:rPr>
        <w:t>Claim #</w:t>
      </w:r>
    </w:p>
    <w:p w14:paraId="742085AA" w14:textId="77777777" w:rsidR="009167A8" w:rsidRDefault="009167A8">
      <w:pPr>
        <w:rPr>
          <w:sz w:val="16"/>
        </w:rPr>
        <w:sectPr w:rsidR="009167A8">
          <w:type w:val="continuous"/>
          <w:pgSz w:w="12240" w:h="15840"/>
          <w:pgMar w:top="320" w:right="500" w:bottom="280" w:left="380" w:header="720" w:footer="720" w:gutter="0"/>
          <w:cols w:num="3" w:space="720" w:equalWidth="0">
            <w:col w:w="1166" w:space="2432"/>
            <w:col w:w="1795" w:space="1670"/>
            <w:col w:w="4297"/>
          </w:cols>
        </w:sectPr>
      </w:pPr>
    </w:p>
    <w:p w14:paraId="1EB4BEE1" w14:textId="77777777" w:rsidR="009167A8" w:rsidRDefault="009167A8">
      <w:pPr>
        <w:pStyle w:val="BodyText"/>
        <w:rPr>
          <w:sz w:val="20"/>
        </w:rPr>
      </w:pPr>
    </w:p>
    <w:p w14:paraId="170B8DFD" w14:textId="77777777" w:rsidR="009167A8" w:rsidRDefault="009167A8">
      <w:pPr>
        <w:pStyle w:val="BodyText"/>
        <w:rPr>
          <w:sz w:val="16"/>
        </w:rPr>
      </w:pPr>
    </w:p>
    <w:p w14:paraId="3152EAFE" w14:textId="77777777" w:rsidR="009167A8" w:rsidRDefault="009167A8">
      <w:pPr>
        <w:rPr>
          <w:sz w:val="16"/>
        </w:rPr>
        <w:sectPr w:rsidR="009167A8">
          <w:type w:val="continuous"/>
          <w:pgSz w:w="12240" w:h="15840"/>
          <w:pgMar w:top="320" w:right="500" w:bottom="280" w:left="380" w:header="720" w:footer="720" w:gutter="0"/>
          <w:cols w:space="720"/>
        </w:sectPr>
      </w:pPr>
    </w:p>
    <w:p w14:paraId="550DE212" w14:textId="77777777" w:rsidR="009167A8" w:rsidRDefault="00412401">
      <w:pPr>
        <w:spacing w:before="69"/>
        <w:ind w:left="320"/>
        <w:rPr>
          <w:sz w:val="16"/>
        </w:rPr>
      </w:pPr>
      <w:r>
        <w:rPr>
          <w:w w:val="105"/>
          <w:sz w:val="16"/>
        </w:rPr>
        <w:t>Exact Location of Incident</w:t>
      </w:r>
    </w:p>
    <w:p w14:paraId="10A6B78A" w14:textId="77777777" w:rsidR="009167A8" w:rsidRDefault="00412401">
      <w:pPr>
        <w:pStyle w:val="BodyText"/>
        <w:spacing w:before="4"/>
        <w:rPr>
          <w:sz w:val="12"/>
        </w:rPr>
      </w:pPr>
      <w:r>
        <w:br w:type="column"/>
      </w:r>
    </w:p>
    <w:p w14:paraId="66DBEB4B" w14:textId="77777777" w:rsidR="009167A8" w:rsidRDefault="00412401">
      <w:pPr>
        <w:ind w:left="320"/>
        <w:rPr>
          <w:sz w:val="16"/>
        </w:rPr>
      </w:pPr>
      <w:r>
        <w:rPr>
          <w:sz w:val="16"/>
        </w:rPr>
        <w:t>Date &amp; Time of Incident</w:t>
      </w:r>
    </w:p>
    <w:p w14:paraId="1DDE8500" w14:textId="77777777" w:rsidR="009167A8" w:rsidRDefault="00412401">
      <w:pPr>
        <w:spacing w:before="79" w:line="235" w:lineRule="auto"/>
        <w:ind w:left="320" w:right="694"/>
        <w:rPr>
          <w:sz w:val="16"/>
        </w:rPr>
      </w:pPr>
      <w:r>
        <w:br w:type="column"/>
      </w:r>
      <w:r>
        <w:rPr>
          <w:sz w:val="16"/>
        </w:rPr>
        <w:t>Date Reported to Supervisor</w:t>
      </w:r>
    </w:p>
    <w:p w14:paraId="7CA101ED" w14:textId="77777777" w:rsidR="009167A8" w:rsidRDefault="009167A8">
      <w:pPr>
        <w:spacing w:line="235" w:lineRule="auto"/>
        <w:rPr>
          <w:sz w:val="16"/>
        </w:rPr>
        <w:sectPr w:rsidR="009167A8">
          <w:type w:val="continuous"/>
          <w:pgSz w:w="12240" w:h="15840"/>
          <w:pgMar w:top="320" w:right="500" w:bottom="280" w:left="380" w:header="720" w:footer="720" w:gutter="0"/>
          <w:cols w:num="3" w:space="720" w:equalWidth="0">
            <w:col w:w="2114" w:space="4904"/>
            <w:col w:w="1907" w:space="274"/>
            <w:col w:w="2161"/>
          </w:cols>
        </w:sectPr>
      </w:pPr>
    </w:p>
    <w:p w14:paraId="47D3D264" w14:textId="77777777" w:rsidR="009167A8" w:rsidRDefault="009167A8">
      <w:pPr>
        <w:pStyle w:val="BodyText"/>
        <w:rPr>
          <w:sz w:val="20"/>
        </w:rPr>
      </w:pPr>
    </w:p>
    <w:p w14:paraId="243B1262" w14:textId="77777777" w:rsidR="009167A8" w:rsidRDefault="009167A8">
      <w:pPr>
        <w:pStyle w:val="BodyText"/>
        <w:spacing w:before="6"/>
        <w:rPr>
          <w:sz w:val="16"/>
        </w:rPr>
      </w:pPr>
    </w:p>
    <w:p w14:paraId="093CFB18" w14:textId="77777777" w:rsidR="009167A8" w:rsidRDefault="009167A8">
      <w:pPr>
        <w:rPr>
          <w:sz w:val="16"/>
        </w:rPr>
        <w:sectPr w:rsidR="009167A8">
          <w:type w:val="continuous"/>
          <w:pgSz w:w="12240" w:h="15840"/>
          <w:pgMar w:top="320" w:right="500" w:bottom="280" w:left="380" w:header="720" w:footer="720" w:gutter="0"/>
          <w:cols w:space="720"/>
        </w:sectPr>
      </w:pPr>
    </w:p>
    <w:p w14:paraId="037971C2" w14:textId="77777777" w:rsidR="009167A8" w:rsidRDefault="00412401">
      <w:pPr>
        <w:spacing w:before="78"/>
        <w:ind w:left="335"/>
        <w:rPr>
          <w:sz w:val="16"/>
        </w:rPr>
      </w:pPr>
      <w:r>
        <w:rPr>
          <w:sz w:val="16"/>
        </w:rPr>
        <w:t>Temperature</w:t>
      </w:r>
    </w:p>
    <w:p w14:paraId="650DCF21" w14:textId="77777777" w:rsidR="009167A8" w:rsidRDefault="00412401">
      <w:pPr>
        <w:spacing w:before="83"/>
        <w:ind w:left="335"/>
        <w:rPr>
          <w:sz w:val="16"/>
        </w:rPr>
      </w:pPr>
      <w:r>
        <w:br w:type="column"/>
      </w:r>
      <w:r>
        <w:rPr>
          <w:sz w:val="16"/>
        </w:rPr>
        <w:t>Weather Conditions</w:t>
      </w:r>
    </w:p>
    <w:p w14:paraId="5DD012E8" w14:textId="77777777" w:rsidR="009167A8" w:rsidRDefault="00412401">
      <w:pPr>
        <w:spacing w:before="69"/>
        <w:ind w:left="335"/>
        <w:rPr>
          <w:sz w:val="16"/>
        </w:rPr>
      </w:pPr>
      <w:r>
        <w:br w:type="column"/>
      </w:r>
      <w:r>
        <w:rPr>
          <w:w w:val="105"/>
          <w:sz w:val="16"/>
        </w:rPr>
        <w:t>Light Conditions</w:t>
      </w:r>
    </w:p>
    <w:p w14:paraId="12723A08" w14:textId="77777777" w:rsidR="009167A8" w:rsidRDefault="009167A8">
      <w:pPr>
        <w:rPr>
          <w:sz w:val="16"/>
        </w:rPr>
        <w:sectPr w:rsidR="009167A8">
          <w:type w:val="continuous"/>
          <w:pgSz w:w="12240" w:h="15840"/>
          <w:pgMar w:top="320" w:right="500" w:bottom="280" w:left="380" w:header="720" w:footer="720" w:gutter="0"/>
          <w:cols w:num="3" w:space="720" w:equalWidth="0">
            <w:col w:w="1231" w:space="1486"/>
            <w:col w:w="1677" w:space="3216"/>
            <w:col w:w="3750"/>
          </w:cols>
        </w:sectPr>
      </w:pPr>
    </w:p>
    <w:p w14:paraId="43290006" w14:textId="77777777" w:rsidR="009167A8" w:rsidRDefault="009167A8">
      <w:pPr>
        <w:pStyle w:val="BodyText"/>
        <w:rPr>
          <w:sz w:val="20"/>
        </w:rPr>
      </w:pPr>
    </w:p>
    <w:p w14:paraId="16F2CC16" w14:textId="77777777" w:rsidR="009167A8" w:rsidRDefault="009167A8">
      <w:pPr>
        <w:pStyle w:val="BodyText"/>
        <w:spacing w:before="10"/>
        <w:rPr>
          <w:sz w:val="15"/>
        </w:rPr>
      </w:pPr>
    </w:p>
    <w:p w14:paraId="7B8C1CAA" w14:textId="77777777" w:rsidR="009167A8" w:rsidRDefault="009167A8">
      <w:pPr>
        <w:rPr>
          <w:sz w:val="15"/>
        </w:rPr>
        <w:sectPr w:rsidR="009167A8">
          <w:type w:val="continuous"/>
          <w:pgSz w:w="12240" w:h="15840"/>
          <w:pgMar w:top="320" w:right="500" w:bottom="280" w:left="380" w:header="720" w:footer="720" w:gutter="0"/>
          <w:cols w:space="720"/>
        </w:sectPr>
      </w:pPr>
    </w:p>
    <w:p w14:paraId="49349A32" w14:textId="77777777" w:rsidR="009167A8" w:rsidRDefault="00412401">
      <w:pPr>
        <w:spacing w:before="83"/>
        <w:ind w:left="335"/>
        <w:rPr>
          <w:sz w:val="16"/>
        </w:rPr>
      </w:pPr>
      <w:r>
        <w:rPr>
          <w:sz w:val="16"/>
        </w:rPr>
        <w:t>Name of Employee:</w:t>
      </w:r>
    </w:p>
    <w:p w14:paraId="020C547F" w14:textId="77777777" w:rsidR="009167A8" w:rsidRDefault="00412401">
      <w:pPr>
        <w:spacing w:before="68"/>
        <w:ind w:left="335"/>
        <w:rPr>
          <w:sz w:val="16"/>
        </w:rPr>
      </w:pPr>
      <w:r>
        <w:br w:type="column"/>
      </w:r>
      <w:r>
        <w:rPr>
          <w:w w:val="105"/>
          <w:sz w:val="16"/>
        </w:rPr>
        <w:t>Occupation / Job Title</w:t>
      </w:r>
    </w:p>
    <w:p w14:paraId="2E1247EE" w14:textId="77777777" w:rsidR="009167A8" w:rsidRDefault="00412401">
      <w:pPr>
        <w:spacing w:before="83"/>
        <w:ind w:left="335"/>
        <w:rPr>
          <w:sz w:val="16"/>
        </w:rPr>
      </w:pPr>
      <w:r>
        <w:br w:type="column"/>
      </w:r>
      <w:r>
        <w:rPr>
          <w:w w:val="105"/>
          <w:sz w:val="16"/>
        </w:rPr>
        <w:t>Length of Time in Position</w:t>
      </w:r>
    </w:p>
    <w:p w14:paraId="0E5E4D5C" w14:textId="77777777" w:rsidR="009167A8" w:rsidRDefault="009167A8">
      <w:pPr>
        <w:rPr>
          <w:sz w:val="16"/>
        </w:rPr>
        <w:sectPr w:rsidR="009167A8">
          <w:type w:val="continuous"/>
          <w:pgSz w:w="12240" w:h="15840"/>
          <w:pgMar w:top="320" w:right="500" w:bottom="280" w:left="380" w:header="720" w:footer="720" w:gutter="0"/>
          <w:cols w:num="3" w:space="720" w:equalWidth="0">
            <w:col w:w="1654" w:space="3971"/>
            <w:col w:w="1864" w:space="1271"/>
            <w:col w:w="2600"/>
          </w:cols>
        </w:sectPr>
      </w:pPr>
    </w:p>
    <w:p w14:paraId="52CA6902" w14:textId="77777777" w:rsidR="009167A8" w:rsidRDefault="009167A8">
      <w:pPr>
        <w:pStyle w:val="BodyText"/>
        <w:rPr>
          <w:sz w:val="20"/>
        </w:rPr>
      </w:pPr>
    </w:p>
    <w:p w14:paraId="3A2B6079" w14:textId="77777777" w:rsidR="009167A8" w:rsidRDefault="009167A8">
      <w:pPr>
        <w:pStyle w:val="BodyText"/>
        <w:spacing w:before="8"/>
        <w:rPr>
          <w:sz w:val="17"/>
        </w:rPr>
      </w:pPr>
    </w:p>
    <w:p w14:paraId="2D20C744" w14:textId="77777777" w:rsidR="009167A8" w:rsidRDefault="00412401">
      <w:pPr>
        <w:pStyle w:val="Heading1"/>
        <w:ind w:left="328"/>
      </w:pPr>
      <w:r>
        <w:rPr>
          <w:w w:val="105"/>
        </w:rPr>
        <w:t>Description of Incident</w:t>
      </w:r>
    </w:p>
    <w:p w14:paraId="5D895637" w14:textId="77777777" w:rsidR="009167A8" w:rsidRDefault="009167A8">
      <w:pPr>
        <w:pStyle w:val="BodyText"/>
        <w:rPr>
          <w:sz w:val="20"/>
        </w:rPr>
      </w:pPr>
    </w:p>
    <w:p w14:paraId="78BD6600" w14:textId="77777777" w:rsidR="009167A8" w:rsidRDefault="009167A8">
      <w:pPr>
        <w:pStyle w:val="BodyText"/>
        <w:rPr>
          <w:sz w:val="20"/>
        </w:rPr>
      </w:pPr>
    </w:p>
    <w:p w14:paraId="14FF0F08" w14:textId="77777777" w:rsidR="009167A8" w:rsidRDefault="009167A8">
      <w:pPr>
        <w:pStyle w:val="BodyText"/>
        <w:spacing w:before="1"/>
        <w:rPr>
          <w:sz w:val="23"/>
        </w:rPr>
      </w:pPr>
    </w:p>
    <w:p w14:paraId="17F0514B" w14:textId="77777777" w:rsidR="009167A8" w:rsidRDefault="009167A8">
      <w:pPr>
        <w:rPr>
          <w:sz w:val="23"/>
        </w:rPr>
        <w:sectPr w:rsidR="009167A8">
          <w:type w:val="continuous"/>
          <w:pgSz w:w="12240" w:h="15840"/>
          <w:pgMar w:top="320" w:right="500" w:bottom="280" w:left="380" w:header="720" w:footer="720" w:gutter="0"/>
          <w:cols w:space="720"/>
        </w:sectPr>
      </w:pPr>
    </w:p>
    <w:p w14:paraId="796B643D" w14:textId="77777777" w:rsidR="009167A8" w:rsidRDefault="00412401">
      <w:pPr>
        <w:spacing w:before="59"/>
        <w:ind w:left="236"/>
        <w:rPr>
          <w:sz w:val="20"/>
        </w:rPr>
      </w:pPr>
      <w:r>
        <w:rPr>
          <w:sz w:val="20"/>
        </w:rPr>
        <w:t>Injury / Illness Type</w:t>
      </w:r>
    </w:p>
    <w:p w14:paraId="27F168A1" w14:textId="77777777" w:rsidR="009167A8" w:rsidRDefault="00412401">
      <w:pPr>
        <w:pStyle w:val="BodyText"/>
        <w:spacing w:before="125"/>
        <w:ind w:left="601"/>
      </w:pPr>
      <w:r>
        <w:rPr>
          <w:w w:val="105"/>
        </w:rPr>
        <w:t>Abrasion</w:t>
      </w:r>
    </w:p>
    <w:p w14:paraId="7347B4B0" w14:textId="77777777" w:rsidR="009167A8" w:rsidRDefault="00412401">
      <w:pPr>
        <w:pStyle w:val="BodyText"/>
        <w:spacing w:before="92"/>
        <w:ind w:left="582"/>
      </w:pPr>
      <w:r>
        <w:t>Puncture / Laceration</w:t>
      </w:r>
    </w:p>
    <w:p w14:paraId="20EBB9BA" w14:textId="77777777" w:rsidR="009167A8" w:rsidRDefault="00412401">
      <w:pPr>
        <w:pStyle w:val="BodyText"/>
      </w:pPr>
      <w:r>
        <w:br w:type="column"/>
      </w:r>
    </w:p>
    <w:p w14:paraId="0E40DCBB" w14:textId="77777777" w:rsidR="009167A8" w:rsidRDefault="009167A8">
      <w:pPr>
        <w:pStyle w:val="BodyText"/>
        <w:spacing w:before="9"/>
        <w:rPr>
          <w:sz w:val="23"/>
        </w:rPr>
      </w:pPr>
    </w:p>
    <w:p w14:paraId="6960A256" w14:textId="77777777" w:rsidR="009167A8" w:rsidRDefault="00412401">
      <w:pPr>
        <w:pStyle w:val="BodyText"/>
        <w:spacing w:line="338" w:lineRule="auto"/>
        <w:ind w:left="236" w:right="29"/>
      </w:pPr>
      <w:r>
        <w:t>Contusion / Bruise Sprain / Strain</w:t>
      </w:r>
    </w:p>
    <w:p w14:paraId="3B40A41F" w14:textId="77777777" w:rsidR="009167A8" w:rsidRDefault="00412401">
      <w:pPr>
        <w:pStyle w:val="BodyText"/>
      </w:pPr>
      <w:r>
        <w:br w:type="column"/>
      </w:r>
    </w:p>
    <w:p w14:paraId="39E4FBCC" w14:textId="77777777" w:rsidR="009167A8" w:rsidRDefault="009167A8">
      <w:pPr>
        <w:pStyle w:val="BodyText"/>
        <w:spacing w:before="11"/>
        <w:rPr>
          <w:sz w:val="13"/>
        </w:rPr>
      </w:pPr>
    </w:p>
    <w:p w14:paraId="209CA657" w14:textId="77777777" w:rsidR="009167A8" w:rsidRDefault="00412401">
      <w:pPr>
        <w:pStyle w:val="BodyText"/>
        <w:spacing w:line="340" w:lineRule="atLeast"/>
        <w:ind w:left="236" w:right="24" w:firstLine="19"/>
      </w:pPr>
      <w:r>
        <w:t>Burn, Thermal Burn, Chemical</w:t>
      </w:r>
    </w:p>
    <w:p w14:paraId="34A61A4B" w14:textId="77777777" w:rsidR="009167A8" w:rsidRDefault="00412401">
      <w:pPr>
        <w:pStyle w:val="BodyText"/>
      </w:pPr>
      <w:r>
        <w:br w:type="column"/>
      </w:r>
    </w:p>
    <w:p w14:paraId="634B7C0C" w14:textId="77777777" w:rsidR="009167A8" w:rsidRDefault="009167A8">
      <w:pPr>
        <w:pStyle w:val="BodyText"/>
        <w:spacing w:before="10"/>
        <w:rPr>
          <w:sz w:val="21"/>
        </w:rPr>
      </w:pPr>
    </w:p>
    <w:p w14:paraId="61E2B92A" w14:textId="77777777" w:rsidR="009167A8" w:rsidRDefault="00412401">
      <w:pPr>
        <w:pStyle w:val="BodyText"/>
        <w:spacing w:line="288" w:lineRule="auto"/>
        <w:ind w:left="236" w:right="1024"/>
      </w:pPr>
      <w:r>
        <w:t>Poisoning Respiratory Distress</w:t>
      </w:r>
    </w:p>
    <w:p w14:paraId="51E6742C" w14:textId="77777777" w:rsidR="009167A8" w:rsidRDefault="009167A8">
      <w:pPr>
        <w:spacing w:line="288" w:lineRule="auto"/>
        <w:sectPr w:rsidR="009167A8">
          <w:type w:val="continuous"/>
          <w:pgSz w:w="12240" w:h="15840"/>
          <w:pgMar w:top="320" w:right="500" w:bottom="280" w:left="380" w:header="720" w:footer="720" w:gutter="0"/>
          <w:cols w:num="4" w:space="720" w:equalWidth="0">
            <w:col w:w="2201" w:space="561"/>
            <w:col w:w="1634" w:space="1309"/>
            <w:col w:w="1385" w:space="1531"/>
            <w:col w:w="2739"/>
          </w:cols>
        </w:sectPr>
      </w:pPr>
    </w:p>
    <w:p w14:paraId="110395C0" w14:textId="77777777" w:rsidR="009167A8" w:rsidRDefault="00412401">
      <w:pPr>
        <w:pStyle w:val="BodyText"/>
        <w:tabs>
          <w:tab w:val="left" w:pos="2999"/>
          <w:tab w:val="left" w:pos="5943"/>
          <w:tab w:val="left" w:pos="8857"/>
        </w:tabs>
        <w:spacing w:line="263" w:lineRule="exact"/>
        <w:ind w:left="587"/>
      </w:pPr>
      <w:r>
        <w:rPr>
          <w:position w:val="6"/>
        </w:rPr>
        <w:t>Crushing</w:t>
      </w:r>
      <w:r>
        <w:rPr>
          <w:position w:val="6"/>
        </w:rPr>
        <w:tab/>
      </w:r>
      <w:r>
        <w:t>Cumulative</w:t>
      </w:r>
      <w:r>
        <w:rPr>
          <w:spacing w:val="7"/>
        </w:rPr>
        <w:t xml:space="preserve"> </w:t>
      </w:r>
      <w:r>
        <w:t>Trauma</w:t>
      </w:r>
      <w:r>
        <w:tab/>
        <w:t>Electric Shock</w:t>
      </w:r>
      <w:r>
        <w:rPr>
          <w:spacing w:val="-3"/>
        </w:rPr>
        <w:t xml:space="preserve"> </w:t>
      </w:r>
      <w:r>
        <w:t>/ Burn</w:t>
      </w:r>
      <w:r>
        <w:tab/>
      </w:r>
      <w:r>
        <w:rPr>
          <w:position w:val="10"/>
        </w:rPr>
        <w:t>Plant /Insect /</w:t>
      </w:r>
      <w:r>
        <w:rPr>
          <w:spacing w:val="-2"/>
          <w:position w:val="10"/>
        </w:rPr>
        <w:t xml:space="preserve"> </w:t>
      </w:r>
      <w:r>
        <w:rPr>
          <w:position w:val="10"/>
        </w:rPr>
        <w:t>Animal</w:t>
      </w:r>
    </w:p>
    <w:p w14:paraId="5194B174" w14:textId="44A66248" w:rsidR="009167A8" w:rsidRDefault="00412401">
      <w:pPr>
        <w:pStyle w:val="BodyText"/>
        <w:tabs>
          <w:tab w:val="left" w:pos="2999"/>
          <w:tab w:val="left" w:pos="5943"/>
          <w:tab w:val="left" w:pos="8857"/>
        </w:tabs>
        <w:spacing w:before="19"/>
        <w:ind w:left="601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B8E7418" wp14:editId="0AC1B76C">
                <wp:simplePos x="0" y="0"/>
                <wp:positionH relativeFrom="page">
                  <wp:posOffset>6331585</wp:posOffset>
                </wp:positionH>
                <wp:positionV relativeFrom="paragraph">
                  <wp:posOffset>7620</wp:posOffset>
                </wp:positionV>
                <wp:extent cx="935990" cy="194310"/>
                <wp:effectExtent l="0" t="0" r="0" b="0"/>
                <wp:wrapNone/>
                <wp:docPr id="276" name="Group 2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35990" cy="194310"/>
                          <a:chOff x="9971" y="12"/>
                          <a:chExt cx="1474" cy="306"/>
                        </a:xfrm>
                      </wpg:grpSpPr>
                      <wps:wsp>
                        <wps:cNvPr id="277" name="Line 283"/>
                        <wps:cNvCnPr>
                          <a:cxnSpLocks noChangeShapeType="1"/>
                        </wps:cNvCnPr>
                        <wps:spPr bwMode="auto">
                          <a:xfrm>
                            <a:off x="9971" y="313"/>
                            <a:ext cx="1474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78" name="Line 282"/>
                        <wps:cNvCnPr>
                          <a:cxnSpLocks noChangeShapeType="1"/>
                        </wps:cNvCnPr>
                        <wps:spPr bwMode="auto">
                          <a:xfrm>
                            <a:off x="9976" y="22"/>
                            <a:ext cx="0" cy="286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79" name="Line 281"/>
                        <wps:cNvCnPr>
                          <a:cxnSpLocks noChangeShapeType="1"/>
                        </wps:cNvCnPr>
                        <wps:spPr bwMode="auto">
                          <a:xfrm>
                            <a:off x="9971" y="17"/>
                            <a:ext cx="1464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80" name="Line 280"/>
                        <wps:cNvCnPr>
                          <a:cxnSpLocks noChangeShapeType="1"/>
                        </wps:cNvCnPr>
                        <wps:spPr bwMode="auto">
                          <a:xfrm>
                            <a:off x="11440" y="12"/>
                            <a:ext cx="0" cy="295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81" name="Freeform 279"/>
                        <wps:cNvSpPr>
                          <a:spLocks/>
                        </wps:cNvSpPr>
                        <wps:spPr bwMode="auto">
                          <a:xfrm>
                            <a:off x="9981" y="21"/>
                            <a:ext cx="1454" cy="285"/>
                          </a:xfrm>
                          <a:custGeom>
                            <a:avLst/>
                            <a:gdLst>
                              <a:gd name="T0" fmla="+- 0 11435 9981"/>
                              <a:gd name="T1" fmla="*/ T0 w 1454"/>
                              <a:gd name="T2" fmla="+- 0 22 22"/>
                              <a:gd name="T3" fmla="*/ 22 h 285"/>
                              <a:gd name="T4" fmla="+- 0 9981 9981"/>
                              <a:gd name="T5" fmla="*/ T4 w 1454"/>
                              <a:gd name="T6" fmla="+- 0 22 22"/>
                              <a:gd name="T7" fmla="*/ 22 h 285"/>
                              <a:gd name="T8" fmla="+- 0 9981 9981"/>
                              <a:gd name="T9" fmla="*/ T8 w 1454"/>
                              <a:gd name="T10" fmla="+- 0 307 22"/>
                              <a:gd name="T11" fmla="*/ 307 h 285"/>
                              <a:gd name="T12" fmla="+- 0 9991 9981"/>
                              <a:gd name="T13" fmla="*/ T12 w 1454"/>
                              <a:gd name="T14" fmla="+- 0 297 22"/>
                              <a:gd name="T15" fmla="*/ 297 h 285"/>
                              <a:gd name="T16" fmla="+- 0 9991 9981"/>
                              <a:gd name="T17" fmla="*/ T16 w 1454"/>
                              <a:gd name="T18" fmla="+- 0 32 22"/>
                              <a:gd name="T19" fmla="*/ 32 h 285"/>
                              <a:gd name="T20" fmla="+- 0 11425 9981"/>
                              <a:gd name="T21" fmla="*/ T20 w 1454"/>
                              <a:gd name="T22" fmla="+- 0 32 22"/>
                              <a:gd name="T23" fmla="*/ 32 h 285"/>
                              <a:gd name="T24" fmla="+- 0 11435 9981"/>
                              <a:gd name="T25" fmla="*/ T24 w 1454"/>
                              <a:gd name="T26" fmla="+- 0 22 22"/>
                              <a:gd name="T27" fmla="*/ 22 h 28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454" h="285">
                                <a:moveTo>
                                  <a:pt x="1454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85"/>
                                </a:lnTo>
                                <a:lnTo>
                                  <a:pt x="10" y="275"/>
                                </a:lnTo>
                                <a:lnTo>
                                  <a:pt x="10" y="10"/>
                                </a:lnTo>
                                <a:lnTo>
                                  <a:pt x="1444" y="10"/>
                                </a:lnTo>
                                <a:lnTo>
                                  <a:pt x="145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2" name="Freeform 278"/>
                        <wps:cNvSpPr>
                          <a:spLocks/>
                        </wps:cNvSpPr>
                        <wps:spPr bwMode="auto">
                          <a:xfrm>
                            <a:off x="9981" y="21"/>
                            <a:ext cx="1454" cy="285"/>
                          </a:xfrm>
                          <a:custGeom>
                            <a:avLst/>
                            <a:gdLst>
                              <a:gd name="T0" fmla="+- 0 11435 9981"/>
                              <a:gd name="T1" fmla="*/ T0 w 1454"/>
                              <a:gd name="T2" fmla="+- 0 22 22"/>
                              <a:gd name="T3" fmla="*/ 22 h 285"/>
                              <a:gd name="T4" fmla="+- 0 11425 9981"/>
                              <a:gd name="T5" fmla="*/ T4 w 1454"/>
                              <a:gd name="T6" fmla="+- 0 32 22"/>
                              <a:gd name="T7" fmla="*/ 32 h 285"/>
                              <a:gd name="T8" fmla="+- 0 11425 9981"/>
                              <a:gd name="T9" fmla="*/ T8 w 1454"/>
                              <a:gd name="T10" fmla="+- 0 297 22"/>
                              <a:gd name="T11" fmla="*/ 297 h 285"/>
                              <a:gd name="T12" fmla="+- 0 9991 9981"/>
                              <a:gd name="T13" fmla="*/ T12 w 1454"/>
                              <a:gd name="T14" fmla="+- 0 297 22"/>
                              <a:gd name="T15" fmla="*/ 297 h 285"/>
                              <a:gd name="T16" fmla="+- 0 9981 9981"/>
                              <a:gd name="T17" fmla="*/ T16 w 1454"/>
                              <a:gd name="T18" fmla="+- 0 307 22"/>
                              <a:gd name="T19" fmla="*/ 307 h 285"/>
                              <a:gd name="T20" fmla="+- 0 11435 9981"/>
                              <a:gd name="T21" fmla="*/ T20 w 1454"/>
                              <a:gd name="T22" fmla="+- 0 307 22"/>
                              <a:gd name="T23" fmla="*/ 307 h 285"/>
                              <a:gd name="T24" fmla="+- 0 11435 9981"/>
                              <a:gd name="T25" fmla="*/ T24 w 1454"/>
                              <a:gd name="T26" fmla="+- 0 22 22"/>
                              <a:gd name="T27" fmla="*/ 22 h 28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454" h="285">
                                <a:moveTo>
                                  <a:pt x="1454" y="0"/>
                                </a:moveTo>
                                <a:lnTo>
                                  <a:pt x="1444" y="10"/>
                                </a:lnTo>
                                <a:lnTo>
                                  <a:pt x="1444" y="275"/>
                                </a:lnTo>
                                <a:lnTo>
                                  <a:pt x="10" y="275"/>
                                </a:lnTo>
                                <a:lnTo>
                                  <a:pt x="0" y="285"/>
                                </a:lnTo>
                                <a:lnTo>
                                  <a:pt x="1454" y="285"/>
                                </a:lnTo>
                                <a:lnTo>
                                  <a:pt x="145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2D0C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EE23C6C" id="Group 277" o:spid="_x0000_s1026" style="position:absolute;margin-left:498.55pt;margin-top:.6pt;width:73.7pt;height:15.3pt;z-index:251659264;mso-position-horizontal-relative:page" coordorigin="9971,12" coordsize="1474,3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">
                <v:line id="Line 283" o:spid="_x0000_s1027" style="position:absolute;visibility:visible;mso-wrap-style:square" from="9971,313" to="11445,31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" strokeweight=".5pt"/>
                <v:line id="Line 282" o:spid="_x0000_s1028" style="position:absolute;visibility:visible;mso-wrap-style:square" from="9976,22" to="9976,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" strokeweight=".5pt"/>
                <v:line id="Line 281" o:spid="_x0000_s1029" style="position:absolute;visibility:visible;mso-wrap-style:square" from="9971,17" to="11435,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" strokeweight=".5pt"/>
                <v:line id="Line 280" o:spid="_x0000_s1030" style="position:absolute;visibility:visible;mso-wrap-style:square" from="11440,12" to="11440,3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" strokeweight=".5pt"/>
                <v:shape id="Freeform 279" o:spid="_x0000_s1031" style="position:absolute;left:9981;top:21;width:1454;height:285;visibility:visible;mso-wrap-style:square;v-text-anchor:top" coordsize="1454,2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" path="m1454,l,,,285,10,275,10,10r1434,l1454,xe" fillcolor="gray" stroked="f">
                  <v:path arrowok="t" o:connecttype="custom" o:connectlocs="1454,22;0,22;0,307;10,297;10,32;1444,32;1454,22" o:connectangles="0,0,0,0,0,0,0"/>
                </v:shape>
                <v:shape id="Freeform 278" o:spid="_x0000_s1032" style="position:absolute;left:9981;top:21;width:1454;height:285;visibility:visible;mso-wrap-style:square;v-text-anchor:top" coordsize="1454,2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" path="m1454,r-10,10l1444,275,10,275,,285r1454,l1454,xe" fillcolor="#d2d0c6" stroked="f">
                  <v:path arrowok="t" o:connecttype="custom" o:connectlocs="1454,22;1444,32;1444,297;10,297;0,307;1454,307;1454,22" o:connectangles="0,0,0,0,0,0,0"/>
                </v:shape>
                <w10:wrap anchorx="page"/>
              </v:group>
            </w:pict>
          </mc:Fallback>
        </mc:AlternateContent>
      </w:r>
      <w:r>
        <w:rPr>
          <w:position w:val="5"/>
        </w:rPr>
        <w:t>Amputation</w:t>
      </w:r>
      <w:r>
        <w:rPr>
          <w:position w:val="5"/>
        </w:rPr>
        <w:tab/>
      </w:r>
      <w:r>
        <w:t>Fracture</w:t>
      </w:r>
      <w:r>
        <w:rPr>
          <w:spacing w:val="-3"/>
        </w:rPr>
        <w:t xml:space="preserve"> </w:t>
      </w:r>
      <w:r>
        <w:t>/</w:t>
      </w:r>
      <w:r>
        <w:rPr>
          <w:spacing w:val="-6"/>
        </w:rPr>
        <w:t xml:space="preserve"> </w:t>
      </w:r>
      <w:r>
        <w:t>Dislocation</w:t>
      </w:r>
      <w:r>
        <w:tab/>
        <w:t>Heat /</w:t>
      </w:r>
      <w:r>
        <w:rPr>
          <w:spacing w:val="-3"/>
        </w:rPr>
        <w:t xml:space="preserve"> </w:t>
      </w:r>
      <w:r>
        <w:t>Cold</w:t>
      </w:r>
      <w:r>
        <w:rPr>
          <w:spacing w:val="-7"/>
        </w:rPr>
        <w:t xml:space="preserve"> </w:t>
      </w:r>
      <w:r>
        <w:t>Stress</w:t>
      </w:r>
      <w:r>
        <w:tab/>
      </w:r>
      <w:r>
        <w:rPr>
          <w:position w:val="8"/>
        </w:rPr>
        <w:t>Other</w:t>
      </w:r>
    </w:p>
    <w:p w14:paraId="50688CA7" w14:textId="77777777" w:rsidR="009167A8" w:rsidRDefault="009167A8">
      <w:pPr>
        <w:pStyle w:val="BodyText"/>
        <w:spacing w:before="3"/>
        <w:rPr>
          <w:sz w:val="9"/>
        </w:rPr>
      </w:pPr>
    </w:p>
    <w:p w14:paraId="55E8B084" w14:textId="77777777" w:rsidR="009167A8" w:rsidRDefault="00412401">
      <w:pPr>
        <w:pStyle w:val="Heading1"/>
        <w:tabs>
          <w:tab w:val="left" w:pos="5895"/>
        </w:tabs>
        <w:spacing w:before="59"/>
        <w:ind w:left="270"/>
      </w:pPr>
      <w:r>
        <w:rPr>
          <w:w w:val="105"/>
        </w:rPr>
        <w:t>Contributing Acts or Conditions (check all</w:t>
      </w:r>
      <w:r>
        <w:rPr>
          <w:spacing w:val="-15"/>
          <w:w w:val="105"/>
        </w:rPr>
        <w:t xml:space="preserve"> </w:t>
      </w:r>
      <w:r>
        <w:rPr>
          <w:w w:val="105"/>
        </w:rPr>
        <w:t>that</w:t>
      </w:r>
      <w:r>
        <w:rPr>
          <w:spacing w:val="-3"/>
          <w:w w:val="105"/>
        </w:rPr>
        <w:t xml:space="preserve"> </w:t>
      </w:r>
      <w:r>
        <w:rPr>
          <w:w w:val="105"/>
        </w:rPr>
        <w:t>apply</w:t>
      </w:r>
      <w:r>
        <w:rPr>
          <w:w w:val="105"/>
        </w:rPr>
        <w:t>)</w:t>
      </w:r>
      <w:r>
        <w:rPr>
          <w:w w:val="105"/>
        </w:rPr>
        <w:tab/>
        <w:t>Root Causes &amp; Contributing Factors (check all that</w:t>
      </w:r>
      <w:r>
        <w:rPr>
          <w:spacing w:val="-6"/>
          <w:w w:val="105"/>
        </w:rPr>
        <w:t xml:space="preserve"> </w:t>
      </w:r>
      <w:r>
        <w:rPr>
          <w:w w:val="105"/>
        </w:rPr>
        <w:t>apply)</w:t>
      </w:r>
    </w:p>
    <w:p w14:paraId="5AC8AD97" w14:textId="77777777" w:rsidR="009167A8" w:rsidRDefault="009167A8">
      <w:pPr>
        <w:pStyle w:val="BodyText"/>
        <w:spacing w:before="7"/>
        <w:rPr>
          <w:sz w:val="20"/>
        </w:rPr>
      </w:pPr>
    </w:p>
    <w:p w14:paraId="5FB85A70" w14:textId="77777777" w:rsidR="009167A8" w:rsidRDefault="009167A8">
      <w:pPr>
        <w:rPr>
          <w:sz w:val="20"/>
        </w:rPr>
        <w:sectPr w:rsidR="009167A8">
          <w:type w:val="continuous"/>
          <w:pgSz w:w="12240" w:h="15840"/>
          <w:pgMar w:top="320" w:right="500" w:bottom="280" w:left="380" w:header="720" w:footer="720" w:gutter="0"/>
          <w:cols w:space="720"/>
        </w:sectPr>
      </w:pPr>
    </w:p>
    <w:p w14:paraId="3E7259B2" w14:textId="77777777" w:rsidR="009167A8" w:rsidRDefault="00412401">
      <w:pPr>
        <w:pStyle w:val="BodyText"/>
        <w:spacing w:before="76" w:line="333" w:lineRule="auto"/>
        <w:ind w:left="476" w:firstLine="26"/>
      </w:pPr>
      <w:r>
        <w:t>Lifting /material handling Fatigue /physical condition Posture / positioning Equipment maintenance Equipment selection Equipment material use Personal Protect. equip</w:t>
      </w:r>
    </w:p>
    <w:p w14:paraId="43E7E7CB" w14:textId="77777777" w:rsidR="009167A8" w:rsidRDefault="00412401">
      <w:pPr>
        <w:pStyle w:val="BodyText"/>
        <w:spacing w:before="76" w:line="345" w:lineRule="auto"/>
        <w:ind w:left="476" w:right="17"/>
      </w:pPr>
      <w:r>
        <w:br w:type="column"/>
      </w:r>
      <w:r>
        <w:rPr>
          <w:w w:val="105"/>
        </w:rPr>
        <w:t>Sudden movement Equipment maintenance Housekeeping</w:t>
      </w:r>
    </w:p>
    <w:p w14:paraId="32B42054" w14:textId="32B7DB3B" w:rsidR="009167A8" w:rsidRDefault="00412401">
      <w:pPr>
        <w:pStyle w:val="BodyText"/>
        <w:spacing w:before="6" w:line="324" w:lineRule="auto"/>
        <w:ind w:left="476" w:right="307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126784" behindDoc="1" locked="0" layoutInCell="1" allowOverlap="1" wp14:anchorId="0308A506" wp14:editId="47696E43">
                <wp:simplePos x="0" y="0"/>
                <wp:positionH relativeFrom="page">
                  <wp:posOffset>2683510</wp:posOffset>
                </wp:positionH>
                <wp:positionV relativeFrom="paragraph">
                  <wp:posOffset>597535</wp:posOffset>
                </wp:positionV>
                <wp:extent cx="935990" cy="194310"/>
                <wp:effectExtent l="0" t="0" r="0" b="0"/>
                <wp:wrapNone/>
                <wp:docPr id="269" name="Group 2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35990" cy="194310"/>
                          <a:chOff x="4226" y="941"/>
                          <a:chExt cx="1474" cy="306"/>
                        </a:xfrm>
                      </wpg:grpSpPr>
                      <wps:wsp>
                        <wps:cNvPr id="270" name="Line 276"/>
                        <wps:cNvCnPr>
                          <a:cxnSpLocks noChangeShapeType="1"/>
                        </wps:cNvCnPr>
                        <wps:spPr bwMode="auto">
                          <a:xfrm>
                            <a:off x="4226" y="1242"/>
                            <a:ext cx="1474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71" name="Line 275"/>
                        <wps:cNvCnPr>
                          <a:cxnSpLocks noChangeShapeType="1"/>
                        </wps:cNvCnPr>
                        <wps:spPr bwMode="auto">
                          <a:xfrm>
                            <a:off x="4231" y="951"/>
                            <a:ext cx="0" cy="286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72" name="Line 274"/>
                        <wps:cNvCnPr>
                          <a:cxnSpLocks noChangeShapeType="1"/>
                        </wps:cNvCnPr>
                        <wps:spPr bwMode="auto">
                          <a:xfrm>
                            <a:off x="4226" y="946"/>
                            <a:ext cx="1464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73" name="Line 273"/>
                        <wps:cNvCnPr>
                          <a:cxnSpLocks noChangeShapeType="1"/>
                        </wps:cNvCnPr>
                        <wps:spPr bwMode="auto">
                          <a:xfrm>
                            <a:off x="5695" y="941"/>
                            <a:ext cx="0" cy="295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74" name="Freeform 272"/>
                        <wps:cNvSpPr>
                          <a:spLocks/>
                        </wps:cNvSpPr>
                        <wps:spPr bwMode="auto">
                          <a:xfrm>
                            <a:off x="4236" y="951"/>
                            <a:ext cx="1454" cy="285"/>
                          </a:xfrm>
                          <a:custGeom>
                            <a:avLst/>
                            <a:gdLst>
                              <a:gd name="T0" fmla="+- 0 5690 4236"/>
                              <a:gd name="T1" fmla="*/ T0 w 1454"/>
                              <a:gd name="T2" fmla="+- 0 951 951"/>
                              <a:gd name="T3" fmla="*/ 951 h 285"/>
                              <a:gd name="T4" fmla="+- 0 4236 4236"/>
                              <a:gd name="T5" fmla="*/ T4 w 1454"/>
                              <a:gd name="T6" fmla="+- 0 951 951"/>
                              <a:gd name="T7" fmla="*/ 951 h 285"/>
                              <a:gd name="T8" fmla="+- 0 4236 4236"/>
                              <a:gd name="T9" fmla="*/ T8 w 1454"/>
                              <a:gd name="T10" fmla="+- 0 1236 951"/>
                              <a:gd name="T11" fmla="*/ 1236 h 285"/>
                              <a:gd name="T12" fmla="+- 0 4246 4236"/>
                              <a:gd name="T13" fmla="*/ T12 w 1454"/>
                              <a:gd name="T14" fmla="+- 0 1226 951"/>
                              <a:gd name="T15" fmla="*/ 1226 h 285"/>
                              <a:gd name="T16" fmla="+- 0 4246 4236"/>
                              <a:gd name="T17" fmla="*/ T16 w 1454"/>
                              <a:gd name="T18" fmla="+- 0 961 951"/>
                              <a:gd name="T19" fmla="*/ 961 h 285"/>
                              <a:gd name="T20" fmla="+- 0 5680 4236"/>
                              <a:gd name="T21" fmla="*/ T20 w 1454"/>
                              <a:gd name="T22" fmla="+- 0 961 951"/>
                              <a:gd name="T23" fmla="*/ 961 h 285"/>
                              <a:gd name="T24" fmla="+- 0 5690 4236"/>
                              <a:gd name="T25" fmla="*/ T24 w 1454"/>
                              <a:gd name="T26" fmla="+- 0 951 951"/>
                              <a:gd name="T27" fmla="*/ 951 h 28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454" h="285">
                                <a:moveTo>
                                  <a:pt x="1454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85"/>
                                </a:lnTo>
                                <a:lnTo>
                                  <a:pt x="10" y="275"/>
                                </a:lnTo>
                                <a:lnTo>
                                  <a:pt x="10" y="10"/>
                                </a:lnTo>
                                <a:lnTo>
                                  <a:pt x="1444" y="10"/>
                                </a:lnTo>
                                <a:lnTo>
                                  <a:pt x="145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5" name="Freeform 271"/>
                        <wps:cNvSpPr>
                          <a:spLocks/>
                        </wps:cNvSpPr>
                        <wps:spPr bwMode="auto">
                          <a:xfrm>
                            <a:off x="4236" y="951"/>
                            <a:ext cx="1454" cy="285"/>
                          </a:xfrm>
                          <a:custGeom>
                            <a:avLst/>
                            <a:gdLst>
                              <a:gd name="T0" fmla="+- 0 5690 4236"/>
                              <a:gd name="T1" fmla="*/ T0 w 1454"/>
                              <a:gd name="T2" fmla="+- 0 951 951"/>
                              <a:gd name="T3" fmla="*/ 951 h 285"/>
                              <a:gd name="T4" fmla="+- 0 5680 4236"/>
                              <a:gd name="T5" fmla="*/ T4 w 1454"/>
                              <a:gd name="T6" fmla="+- 0 961 951"/>
                              <a:gd name="T7" fmla="*/ 961 h 285"/>
                              <a:gd name="T8" fmla="+- 0 5680 4236"/>
                              <a:gd name="T9" fmla="*/ T8 w 1454"/>
                              <a:gd name="T10" fmla="+- 0 1226 951"/>
                              <a:gd name="T11" fmla="*/ 1226 h 285"/>
                              <a:gd name="T12" fmla="+- 0 4246 4236"/>
                              <a:gd name="T13" fmla="*/ T12 w 1454"/>
                              <a:gd name="T14" fmla="+- 0 1226 951"/>
                              <a:gd name="T15" fmla="*/ 1226 h 285"/>
                              <a:gd name="T16" fmla="+- 0 4236 4236"/>
                              <a:gd name="T17" fmla="*/ T16 w 1454"/>
                              <a:gd name="T18" fmla="+- 0 1236 951"/>
                              <a:gd name="T19" fmla="*/ 1236 h 285"/>
                              <a:gd name="T20" fmla="+- 0 5690 4236"/>
                              <a:gd name="T21" fmla="*/ T20 w 1454"/>
                              <a:gd name="T22" fmla="+- 0 1236 951"/>
                              <a:gd name="T23" fmla="*/ 1236 h 285"/>
                              <a:gd name="T24" fmla="+- 0 5690 4236"/>
                              <a:gd name="T25" fmla="*/ T24 w 1454"/>
                              <a:gd name="T26" fmla="+- 0 951 951"/>
                              <a:gd name="T27" fmla="*/ 951 h 28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454" h="285">
                                <a:moveTo>
                                  <a:pt x="1454" y="0"/>
                                </a:moveTo>
                                <a:lnTo>
                                  <a:pt x="1444" y="10"/>
                                </a:lnTo>
                                <a:lnTo>
                                  <a:pt x="1444" y="275"/>
                                </a:lnTo>
                                <a:lnTo>
                                  <a:pt x="10" y="275"/>
                                </a:lnTo>
                                <a:lnTo>
                                  <a:pt x="0" y="285"/>
                                </a:lnTo>
                                <a:lnTo>
                                  <a:pt x="1454" y="285"/>
                                </a:lnTo>
                                <a:lnTo>
                                  <a:pt x="145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2D0C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D50F635" id="Group 270" o:spid="_x0000_s1026" style="position:absolute;margin-left:211.3pt;margin-top:47.05pt;width:73.7pt;height:15.3pt;z-index:-252189696;mso-position-horizontal-relative:page" coordorigin="4226,941" coordsize="1474,3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">
                <v:line id="Line 276" o:spid="_x0000_s1027" style="position:absolute;visibility:visible;mso-wrap-style:square" from="4226,1242" to="5700,12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" strokeweight=".5pt"/>
                <v:line id="Line 275" o:spid="_x0000_s1028" style="position:absolute;visibility:visible;mso-wrap-style:square" from="4231,951" to="4231,12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" strokeweight=".5pt"/>
                <v:line id="Line 274" o:spid="_x0000_s1029" style="position:absolute;visibility:visible;mso-wrap-style:square" from="4226,946" to="5690,9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" strokeweight=".5pt"/>
                <v:line id="Line 273" o:spid="_x0000_s1030" style="position:absolute;visibility:visible;mso-wrap-style:square" from="5695,941" to="5695,12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" strokeweight=".5pt"/>
                <v:shape id="Freeform 272" o:spid="_x0000_s1031" style="position:absolute;left:4236;top:951;width:1454;height:285;visibility:visible;mso-wrap-style:square;v-text-anchor:top" coordsize="1454,2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" path="m1454,l,,,285,10,275,10,10r1434,l1454,xe" fillcolor="gray" stroked="f">
                  <v:path arrowok="t" o:connecttype="custom" o:connectlocs="1454,951;0,951;0,1236;10,1226;10,961;1444,961;1454,951" o:connectangles="0,0,0,0,0,0,0"/>
                </v:shape>
                <v:shape id="Freeform 271" o:spid="_x0000_s1032" style="position:absolute;left:4236;top:951;width:1454;height:285;visibility:visible;mso-wrap-style:square;v-text-anchor:top" coordsize="1454,2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" path="m1454,r-10,10l1444,275,10,275,,285r1454,l1454,xe" fillcolor="#d2d0c6" stroked="f">
                  <v:path arrowok="t" o:connecttype="custom" o:connectlocs="1454,951;1444,961;1444,1226;10,1226;0,1236;1454,1236;1454,951" o:connectangles="0,0,0,0,0,0,0"/>
                </v:shape>
                <w10:wrap anchorx="page"/>
              </v:group>
            </w:pict>
          </mc:Fallback>
        </mc:AlternateContent>
      </w:r>
      <w:r>
        <w:t>Warnings / labeling Use of safe</w:t>
      </w:r>
      <w:r>
        <w:t>ty features Proper authorization Other</w:t>
      </w:r>
    </w:p>
    <w:p w14:paraId="4348F83A" w14:textId="77777777" w:rsidR="009167A8" w:rsidRDefault="00412401">
      <w:pPr>
        <w:pStyle w:val="BodyText"/>
        <w:spacing w:before="64" w:line="326" w:lineRule="auto"/>
        <w:ind w:left="611" w:right="234" w:hanging="17"/>
      </w:pPr>
      <w:r>
        <w:br w:type="column"/>
      </w:r>
      <w:r>
        <w:t>Knowledge /training Selection / placement Supervision Engineering controls PPE use/ condition</w:t>
      </w:r>
    </w:p>
    <w:p w14:paraId="6167AE5F" w14:textId="77777777" w:rsidR="009167A8" w:rsidRDefault="00412401">
      <w:pPr>
        <w:pStyle w:val="BodyText"/>
        <w:spacing w:before="80" w:line="319" w:lineRule="auto"/>
        <w:ind w:left="476" w:firstLine="150"/>
      </w:pPr>
      <w:r>
        <w:t>Inspection maintenance Other</w:t>
      </w:r>
    </w:p>
    <w:p w14:paraId="61996287" w14:textId="77777777" w:rsidR="009167A8" w:rsidRDefault="00412401">
      <w:pPr>
        <w:pStyle w:val="BodyText"/>
        <w:spacing w:before="64" w:line="338" w:lineRule="auto"/>
        <w:ind w:left="498" w:right="867" w:firstLine="4"/>
      </w:pPr>
      <w:r>
        <w:br w:type="column"/>
      </w:r>
      <w:r>
        <w:rPr>
          <w:w w:val="105"/>
        </w:rPr>
        <w:t>Equip. specifications Feedback system Policy / practice</w:t>
      </w:r>
    </w:p>
    <w:p w14:paraId="5465C416" w14:textId="77777777" w:rsidR="009167A8" w:rsidRDefault="00412401">
      <w:pPr>
        <w:pStyle w:val="BodyText"/>
        <w:spacing w:line="333" w:lineRule="auto"/>
        <w:ind w:left="476" w:right="746" w:firstLine="26"/>
      </w:pPr>
      <w:r>
        <w:rPr>
          <w:w w:val="105"/>
        </w:rPr>
        <w:t>EE attitude / behavior Drug /alcohol/horseplay</w:t>
      </w:r>
    </w:p>
    <w:p w14:paraId="5F20612C" w14:textId="77777777" w:rsidR="009167A8" w:rsidRDefault="00412401">
      <w:pPr>
        <w:pStyle w:val="BodyText"/>
        <w:spacing w:before="34" w:line="319" w:lineRule="auto"/>
        <w:ind w:left="476" w:right="737" w:hanging="1"/>
      </w:pPr>
      <w:r>
        <w:t>Environmental conditions Other</w:t>
      </w:r>
    </w:p>
    <w:p w14:paraId="783CC560" w14:textId="77777777" w:rsidR="009167A8" w:rsidRDefault="009167A8">
      <w:pPr>
        <w:spacing w:line="319" w:lineRule="auto"/>
        <w:sectPr w:rsidR="009167A8">
          <w:type w:val="continuous"/>
          <w:pgSz w:w="12240" w:h="15840"/>
          <w:pgMar w:top="320" w:right="500" w:bottom="280" w:left="380" w:header="720" w:footer="720" w:gutter="0"/>
          <w:cols w:num="4" w:space="720" w:equalWidth="0">
            <w:col w:w="2592" w:space="130"/>
            <w:col w:w="2402" w:space="334"/>
            <w:col w:w="2539" w:space="254"/>
            <w:col w:w="3109"/>
          </w:cols>
        </w:sectPr>
      </w:pPr>
    </w:p>
    <w:p w14:paraId="4E6CDF66" w14:textId="77777777" w:rsidR="009167A8" w:rsidRDefault="00412401">
      <w:pPr>
        <w:pStyle w:val="Heading1"/>
        <w:spacing w:before="144" w:line="232" w:lineRule="auto"/>
        <w:ind w:left="267" w:right="22"/>
      </w:pPr>
      <w:r>
        <w:t>Was Personal Protective Equipment (PPE) or other safety controls in place and being used? List PPE / controls being used:</w:t>
      </w:r>
    </w:p>
    <w:p w14:paraId="41C318B5" w14:textId="77777777" w:rsidR="009167A8" w:rsidRDefault="00412401">
      <w:pPr>
        <w:pStyle w:val="BodyText"/>
        <w:spacing w:before="3"/>
        <w:rPr>
          <w:sz w:val="22"/>
        </w:rPr>
      </w:pPr>
      <w:r>
        <w:br w:type="column"/>
      </w:r>
    </w:p>
    <w:p w14:paraId="7497AA9F" w14:textId="77777777" w:rsidR="009167A8" w:rsidRDefault="00412401">
      <w:pPr>
        <w:pStyle w:val="BodyText"/>
        <w:tabs>
          <w:tab w:val="left" w:pos="1170"/>
        </w:tabs>
        <w:spacing w:before="1"/>
        <w:ind w:left="267"/>
      </w:pPr>
      <w:r>
        <w:rPr>
          <w:w w:val="105"/>
        </w:rPr>
        <w:t>Yes</w:t>
      </w:r>
      <w:r>
        <w:rPr>
          <w:w w:val="105"/>
        </w:rPr>
        <w:tab/>
        <w:t>No</w:t>
      </w:r>
    </w:p>
    <w:p w14:paraId="797991EA" w14:textId="77777777" w:rsidR="009167A8" w:rsidRDefault="009167A8">
      <w:pPr>
        <w:sectPr w:rsidR="009167A8">
          <w:type w:val="continuous"/>
          <w:pgSz w:w="12240" w:h="15840"/>
          <w:pgMar w:top="320" w:right="500" w:bottom="280" w:left="380" w:header="720" w:footer="720" w:gutter="0"/>
          <w:cols w:num="2" w:space="720" w:equalWidth="0">
            <w:col w:w="7694" w:space="82"/>
            <w:col w:w="3584"/>
          </w:cols>
        </w:sectPr>
      </w:pPr>
    </w:p>
    <w:p w14:paraId="47DFBD76" w14:textId="3FD549B2" w:rsidR="009167A8" w:rsidRDefault="00412401">
      <w:pPr>
        <w:pStyle w:val="BodyText"/>
        <w:rPr>
          <w:sz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124736" behindDoc="1" locked="0" layoutInCell="1" allowOverlap="1" wp14:anchorId="7DAF84A8" wp14:editId="7EC3FD31">
                <wp:simplePos x="0" y="0"/>
                <wp:positionH relativeFrom="page">
                  <wp:posOffset>377825</wp:posOffset>
                </wp:positionH>
                <wp:positionV relativeFrom="page">
                  <wp:posOffset>682625</wp:posOffset>
                </wp:positionV>
                <wp:extent cx="7009130" cy="8996680"/>
                <wp:effectExtent l="0" t="0" r="0" b="0"/>
                <wp:wrapNone/>
                <wp:docPr id="37" name="Group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009130" cy="8996680"/>
                          <a:chOff x="595" y="1075"/>
                          <a:chExt cx="11038" cy="14168"/>
                        </a:xfrm>
                      </wpg:grpSpPr>
                      <wps:wsp>
                        <wps:cNvPr id="38" name="Line 269"/>
                        <wps:cNvCnPr>
                          <a:cxnSpLocks noChangeShapeType="1"/>
                        </wps:cNvCnPr>
                        <wps:spPr bwMode="auto">
                          <a:xfrm>
                            <a:off x="656" y="1738"/>
                            <a:ext cx="3487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9" name="Line 268"/>
                        <wps:cNvCnPr>
                          <a:cxnSpLocks noChangeShapeType="1"/>
                        </wps:cNvCnPr>
                        <wps:spPr bwMode="auto">
                          <a:xfrm>
                            <a:off x="661" y="1311"/>
                            <a:ext cx="0" cy="422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0" name="Line 267"/>
                        <wps:cNvCnPr>
                          <a:cxnSpLocks noChangeShapeType="1"/>
                        </wps:cNvCnPr>
                        <wps:spPr bwMode="auto">
                          <a:xfrm>
                            <a:off x="656" y="1306"/>
                            <a:ext cx="3477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1" name="Line 266"/>
                        <wps:cNvCnPr>
                          <a:cxnSpLocks noChangeShapeType="1"/>
                        </wps:cNvCnPr>
                        <wps:spPr bwMode="auto">
                          <a:xfrm>
                            <a:off x="4138" y="1301"/>
                            <a:ext cx="0" cy="432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2" name="Freeform 265"/>
                        <wps:cNvSpPr>
                          <a:spLocks/>
                        </wps:cNvSpPr>
                        <wps:spPr bwMode="auto">
                          <a:xfrm>
                            <a:off x="666" y="1311"/>
                            <a:ext cx="3467" cy="422"/>
                          </a:xfrm>
                          <a:custGeom>
                            <a:avLst/>
                            <a:gdLst>
                              <a:gd name="T0" fmla="+- 0 4133 666"/>
                              <a:gd name="T1" fmla="*/ T0 w 3467"/>
                              <a:gd name="T2" fmla="+- 0 1311 1311"/>
                              <a:gd name="T3" fmla="*/ 1311 h 422"/>
                              <a:gd name="T4" fmla="+- 0 666 666"/>
                              <a:gd name="T5" fmla="*/ T4 w 3467"/>
                              <a:gd name="T6" fmla="+- 0 1311 1311"/>
                              <a:gd name="T7" fmla="*/ 1311 h 422"/>
                              <a:gd name="T8" fmla="+- 0 666 666"/>
                              <a:gd name="T9" fmla="*/ T8 w 3467"/>
                              <a:gd name="T10" fmla="+- 0 1733 1311"/>
                              <a:gd name="T11" fmla="*/ 1733 h 422"/>
                              <a:gd name="T12" fmla="+- 0 676 666"/>
                              <a:gd name="T13" fmla="*/ T12 w 3467"/>
                              <a:gd name="T14" fmla="+- 0 1723 1311"/>
                              <a:gd name="T15" fmla="*/ 1723 h 422"/>
                              <a:gd name="T16" fmla="+- 0 676 666"/>
                              <a:gd name="T17" fmla="*/ T16 w 3467"/>
                              <a:gd name="T18" fmla="+- 0 1321 1311"/>
                              <a:gd name="T19" fmla="*/ 1321 h 422"/>
                              <a:gd name="T20" fmla="+- 0 4123 666"/>
                              <a:gd name="T21" fmla="*/ T20 w 3467"/>
                              <a:gd name="T22" fmla="+- 0 1321 1311"/>
                              <a:gd name="T23" fmla="*/ 1321 h 422"/>
                              <a:gd name="T24" fmla="+- 0 4133 666"/>
                              <a:gd name="T25" fmla="*/ T24 w 3467"/>
                              <a:gd name="T26" fmla="+- 0 1311 1311"/>
                              <a:gd name="T27" fmla="*/ 1311 h 42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3467" h="422">
                                <a:moveTo>
                                  <a:pt x="3467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22"/>
                                </a:lnTo>
                                <a:lnTo>
                                  <a:pt x="10" y="412"/>
                                </a:lnTo>
                                <a:lnTo>
                                  <a:pt x="10" y="10"/>
                                </a:lnTo>
                                <a:lnTo>
                                  <a:pt x="3457" y="10"/>
                                </a:lnTo>
                                <a:lnTo>
                                  <a:pt x="346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" name="Freeform 264"/>
                        <wps:cNvSpPr>
                          <a:spLocks/>
                        </wps:cNvSpPr>
                        <wps:spPr bwMode="auto">
                          <a:xfrm>
                            <a:off x="666" y="1311"/>
                            <a:ext cx="3467" cy="422"/>
                          </a:xfrm>
                          <a:custGeom>
                            <a:avLst/>
                            <a:gdLst>
                              <a:gd name="T0" fmla="+- 0 4133 666"/>
                              <a:gd name="T1" fmla="*/ T0 w 3467"/>
                              <a:gd name="T2" fmla="+- 0 1311 1311"/>
                              <a:gd name="T3" fmla="*/ 1311 h 422"/>
                              <a:gd name="T4" fmla="+- 0 4123 666"/>
                              <a:gd name="T5" fmla="*/ T4 w 3467"/>
                              <a:gd name="T6" fmla="+- 0 1321 1311"/>
                              <a:gd name="T7" fmla="*/ 1321 h 422"/>
                              <a:gd name="T8" fmla="+- 0 4123 666"/>
                              <a:gd name="T9" fmla="*/ T8 w 3467"/>
                              <a:gd name="T10" fmla="+- 0 1723 1311"/>
                              <a:gd name="T11" fmla="*/ 1723 h 422"/>
                              <a:gd name="T12" fmla="+- 0 676 666"/>
                              <a:gd name="T13" fmla="*/ T12 w 3467"/>
                              <a:gd name="T14" fmla="+- 0 1723 1311"/>
                              <a:gd name="T15" fmla="*/ 1723 h 422"/>
                              <a:gd name="T16" fmla="+- 0 666 666"/>
                              <a:gd name="T17" fmla="*/ T16 w 3467"/>
                              <a:gd name="T18" fmla="+- 0 1733 1311"/>
                              <a:gd name="T19" fmla="*/ 1733 h 422"/>
                              <a:gd name="T20" fmla="+- 0 4133 666"/>
                              <a:gd name="T21" fmla="*/ T20 w 3467"/>
                              <a:gd name="T22" fmla="+- 0 1733 1311"/>
                              <a:gd name="T23" fmla="*/ 1733 h 422"/>
                              <a:gd name="T24" fmla="+- 0 4133 666"/>
                              <a:gd name="T25" fmla="*/ T24 w 3467"/>
                              <a:gd name="T26" fmla="+- 0 1311 1311"/>
                              <a:gd name="T27" fmla="*/ 1311 h 42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3467" h="422">
                                <a:moveTo>
                                  <a:pt x="3467" y="0"/>
                                </a:moveTo>
                                <a:lnTo>
                                  <a:pt x="3457" y="10"/>
                                </a:lnTo>
                                <a:lnTo>
                                  <a:pt x="3457" y="412"/>
                                </a:lnTo>
                                <a:lnTo>
                                  <a:pt x="10" y="412"/>
                                </a:lnTo>
                                <a:lnTo>
                                  <a:pt x="0" y="422"/>
                                </a:lnTo>
                                <a:lnTo>
                                  <a:pt x="3467" y="422"/>
                                </a:lnTo>
                                <a:lnTo>
                                  <a:pt x="346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2D0C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" name="Line 263"/>
                        <wps:cNvCnPr>
                          <a:cxnSpLocks noChangeShapeType="1"/>
                        </wps:cNvCnPr>
                        <wps:spPr bwMode="auto">
                          <a:xfrm>
                            <a:off x="4256" y="1739"/>
                            <a:ext cx="3307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5" name="Line 262"/>
                        <wps:cNvCnPr>
                          <a:cxnSpLocks noChangeShapeType="1"/>
                        </wps:cNvCnPr>
                        <wps:spPr bwMode="auto">
                          <a:xfrm>
                            <a:off x="4261" y="1346"/>
                            <a:ext cx="0" cy="388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6" name="Line 261"/>
                        <wps:cNvCnPr>
                          <a:cxnSpLocks noChangeShapeType="1"/>
                        </wps:cNvCnPr>
                        <wps:spPr bwMode="auto">
                          <a:xfrm>
                            <a:off x="4256" y="1341"/>
                            <a:ext cx="3297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7" name="Line 260"/>
                        <wps:cNvCnPr>
                          <a:cxnSpLocks noChangeShapeType="1"/>
                        </wps:cNvCnPr>
                        <wps:spPr bwMode="auto">
                          <a:xfrm>
                            <a:off x="7558" y="1336"/>
                            <a:ext cx="0" cy="397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8" name="Freeform 259"/>
                        <wps:cNvSpPr>
                          <a:spLocks/>
                        </wps:cNvSpPr>
                        <wps:spPr bwMode="auto">
                          <a:xfrm>
                            <a:off x="4266" y="1346"/>
                            <a:ext cx="3287" cy="387"/>
                          </a:xfrm>
                          <a:custGeom>
                            <a:avLst/>
                            <a:gdLst>
                              <a:gd name="T0" fmla="+- 0 7553 4266"/>
                              <a:gd name="T1" fmla="*/ T0 w 3287"/>
                              <a:gd name="T2" fmla="+- 0 1346 1346"/>
                              <a:gd name="T3" fmla="*/ 1346 h 387"/>
                              <a:gd name="T4" fmla="+- 0 4266 4266"/>
                              <a:gd name="T5" fmla="*/ T4 w 3287"/>
                              <a:gd name="T6" fmla="+- 0 1346 1346"/>
                              <a:gd name="T7" fmla="*/ 1346 h 387"/>
                              <a:gd name="T8" fmla="+- 0 4266 4266"/>
                              <a:gd name="T9" fmla="*/ T8 w 3287"/>
                              <a:gd name="T10" fmla="+- 0 1733 1346"/>
                              <a:gd name="T11" fmla="*/ 1733 h 387"/>
                              <a:gd name="T12" fmla="+- 0 4276 4266"/>
                              <a:gd name="T13" fmla="*/ T12 w 3287"/>
                              <a:gd name="T14" fmla="+- 0 1723 1346"/>
                              <a:gd name="T15" fmla="*/ 1723 h 387"/>
                              <a:gd name="T16" fmla="+- 0 4276 4266"/>
                              <a:gd name="T17" fmla="*/ T16 w 3287"/>
                              <a:gd name="T18" fmla="+- 0 1356 1346"/>
                              <a:gd name="T19" fmla="*/ 1356 h 387"/>
                              <a:gd name="T20" fmla="+- 0 7543 4266"/>
                              <a:gd name="T21" fmla="*/ T20 w 3287"/>
                              <a:gd name="T22" fmla="+- 0 1356 1346"/>
                              <a:gd name="T23" fmla="*/ 1356 h 387"/>
                              <a:gd name="T24" fmla="+- 0 7553 4266"/>
                              <a:gd name="T25" fmla="*/ T24 w 3287"/>
                              <a:gd name="T26" fmla="+- 0 1346 1346"/>
                              <a:gd name="T27" fmla="*/ 1346 h 38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3287" h="387">
                                <a:moveTo>
                                  <a:pt x="3287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87"/>
                                </a:lnTo>
                                <a:lnTo>
                                  <a:pt x="10" y="377"/>
                                </a:lnTo>
                                <a:lnTo>
                                  <a:pt x="10" y="10"/>
                                </a:lnTo>
                                <a:lnTo>
                                  <a:pt x="3277" y="10"/>
                                </a:lnTo>
                                <a:lnTo>
                                  <a:pt x="328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" name="Freeform 258"/>
                        <wps:cNvSpPr>
                          <a:spLocks/>
                        </wps:cNvSpPr>
                        <wps:spPr bwMode="auto">
                          <a:xfrm>
                            <a:off x="4266" y="1346"/>
                            <a:ext cx="3287" cy="387"/>
                          </a:xfrm>
                          <a:custGeom>
                            <a:avLst/>
                            <a:gdLst>
                              <a:gd name="T0" fmla="+- 0 7553 4266"/>
                              <a:gd name="T1" fmla="*/ T0 w 3287"/>
                              <a:gd name="T2" fmla="+- 0 1346 1346"/>
                              <a:gd name="T3" fmla="*/ 1346 h 387"/>
                              <a:gd name="T4" fmla="+- 0 7543 4266"/>
                              <a:gd name="T5" fmla="*/ T4 w 3287"/>
                              <a:gd name="T6" fmla="+- 0 1356 1346"/>
                              <a:gd name="T7" fmla="*/ 1356 h 387"/>
                              <a:gd name="T8" fmla="+- 0 7543 4266"/>
                              <a:gd name="T9" fmla="*/ T8 w 3287"/>
                              <a:gd name="T10" fmla="+- 0 1723 1346"/>
                              <a:gd name="T11" fmla="*/ 1723 h 387"/>
                              <a:gd name="T12" fmla="+- 0 4276 4266"/>
                              <a:gd name="T13" fmla="*/ T12 w 3287"/>
                              <a:gd name="T14" fmla="+- 0 1723 1346"/>
                              <a:gd name="T15" fmla="*/ 1723 h 387"/>
                              <a:gd name="T16" fmla="+- 0 4266 4266"/>
                              <a:gd name="T17" fmla="*/ T16 w 3287"/>
                              <a:gd name="T18" fmla="+- 0 1733 1346"/>
                              <a:gd name="T19" fmla="*/ 1733 h 387"/>
                              <a:gd name="T20" fmla="+- 0 7553 4266"/>
                              <a:gd name="T21" fmla="*/ T20 w 3287"/>
                              <a:gd name="T22" fmla="+- 0 1733 1346"/>
                              <a:gd name="T23" fmla="*/ 1733 h 387"/>
                              <a:gd name="T24" fmla="+- 0 7553 4266"/>
                              <a:gd name="T25" fmla="*/ T24 w 3287"/>
                              <a:gd name="T26" fmla="+- 0 1346 1346"/>
                              <a:gd name="T27" fmla="*/ 1346 h 38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3287" h="387">
                                <a:moveTo>
                                  <a:pt x="3287" y="0"/>
                                </a:moveTo>
                                <a:lnTo>
                                  <a:pt x="3277" y="10"/>
                                </a:lnTo>
                                <a:lnTo>
                                  <a:pt x="3277" y="377"/>
                                </a:lnTo>
                                <a:lnTo>
                                  <a:pt x="10" y="377"/>
                                </a:lnTo>
                                <a:lnTo>
                                  <a:pt x="0" y="387"/>
                                </a:lnTo>
                                <a:lnTo>
                                  <a:pt x="3287" y="387"/>
                                </a:lnTo>
                                <a:lnTo>
                                  <a:pt x="328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2D0C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" name="AutoShape 257"/>
                        <wps:cNvSpPr>
                          <a:spLocks/>
                        </wps:cNvSpPr>
                        <wps:spPr bwMode="auto">
                          <a:xfrm>
                            <a:off x="604" y="1075"/>
                            <a:ext cx="11019" cy="718"/>
                          </a:xfrm>
                          <a:custGeom>
                            <a:avLst/>
                            <a:gdLst>
                              <a:gd name="T0" fmla="+- 0 605 605"/>
                              <a:gd name="T1" fmla="*/ T0 w 11019"/>
                              <a:gd name="T2" fmla="+- 0 1080 1075"/>
                              <a:gd name="T3" fmla="*/ 1080 h 718"/>
                              <a:gd name="T4" fmla="+- 0 4193 605"/>
                              <a:gd name="T5" fmla="*/ T4 w 11019"/>
                              <a:gd name="T6" fmla="+- 0 1080 1075"/>
                              <a:gd name="T7" fmla="*/ 1080 h 718"/>
                              <a:gd name="T8" fmla="+- 0 4202 605"/>
                              <a:gd name="T9" fmla="*/ T8 w 11019"/>
                              <a:gd name="T10" fmla="+- 0 1080 1075"/>
                              <a:gd name="T11" fmla="*/ 1080 h 718"/>
                              <a:gd name="T12" fmla="+- 0 7613 605"/>
                              <a:gd name="T13" fmla="*/ T12 w 11019"/>
                              <a:gd name="T14" fmla="+- 0 1080 1075"/>
                              <a:gd name="T15" fmla="*/ 1080 h 718"/>
                              <a:gd name="T16" fmla="+- 0 7622 605"/>
                              <a:gd name="T17" fmla="*/ T16 w 11019"/>
                              <a:gd name="T18" fmla="+- 0 1080 1075"/>
                              <a:gd name="T19" fmla="*/ 1080 h 718"/>
                              <a:gd name="T20" fmla="+- 0 11623 605"/>
                              <a:gd name="T21" fmla="*/ T20 w 11019"/>
                              <a:gd name="T22" fmla="+- 0 1080 1075"/>
                              <a:gd name="T23" fmla="*/ 1080 h 718"/>
                              <a:gd name="T24" fmla="+- 0 4198 605"/>
                              <a:gd name="T25" fmla="*/ T24 w 11019"/>
                              <a:gd name="T26" fmla="+- 0 1075 1075"/>
                              <a:gd name="T27" fmla="*/ 1075 h 718"/>
                              <a:gd name="T28" fmla="+- 0 4198 605"/>
                              <a:gd name="T29" fmla="*/ T28 w 11019"/>
                              <a:gd name="T30" fmla="+- 0 1793 1075"/>
                              <a:gd name="T31" fmla="*/ 1793 h 71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11019" h="718">
                                <a:moveTo>
                                  <a:pt x="0" y="5"/>
                                </a:moveTo>
                                <a:lnTo>
                                  <a:pt x="3588" y="5"/>
                                </a:lnTo>
                                <a:moveTo>
                                  <a:pt x="3597" y="5"/>
                                </a:moveTo>
                                <a:lnTo>
                                  <a:pt x="7008" y="5"/>
                                </a:lnTo>
                                <a:moveTo>
                                  <a:pt x="7017" y="5"/>
                                </a:moveTo>
                                <a:lnTo>
                                  <a:pt x="11018" y="5"/>
                                </a:lnTo>
                                <a:moveTo>
                                  <a:pt x="3593" y="0"/>
                                </a:moveTo>
                                <a:lnTo>
                                  <a:pt x="3593" y="718"/>
                                </a:lnTo>
                              </a:path>
                            </a:pathLst>
                          </a:custGeom>
                          <a:noFill/>
                          <a:ln w="6109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" name="Line 256"/>
                        <wps:cNvCnPr>
                          <a:cxnSpLocks noChangeShapeType="1"/>
                        </wps:cNvCnPr>
                        <wps:spPr bwMode="auto">
                          <a:xfrm>
                            <a:off x="605" y="1800"/>
                            <a:ext cx="3588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2" name="Rectangle 255"/>
                        <wps:cNvSpPr>
                          <a:spLocks noChangeArrowheads="1"/>
                        </wps:cNvSpPr>
                        <wps:spPr bwMode="auto">
                          <a:xfrm>
                            <a:off x="4192" y="1792"/>
                            <a:ext cx="15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" name="Line 254"/>
                        <wps:cNvCnPr>
                          <a:cxnSpLocks noChangeShapeType="1"/>
                        </wps:cNvCnPr>
                        <wps:spPr bwMode="auto">
                          <a:xfrm>
                            <a:off x="4207" y="1800"/>
                            <a:ext cx="3406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4" name="Rectangle 253"/>
                        <wps:cNvSpPr>
                          <a:spLocks noChangeArrowheads="1"/>
                        </wps:cNvSpPr>
                        <wps:spPr bwMode="auto">
                          <a:xfrm>
                            <a:off x="7612" y="1792"/>
                            <a:ext cx="15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" name="Line 252"/>
                        <wps:cNvCnPr>
                          <a:cxnSpLocks noChangeShapeType="1"/>
                        </wps:cNvCnPr>
                        <wps:spPr bwMode="auto">
                          <a:xfrm>
                            <a:off x="7720" y="1739"/>
                            <a:ext cx="3833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6" name="Line 251"/>
                        <wps:cNvCnPr>
                          <a:cxnSpLocks noChangeShapeType="1"/>
                        </wps:cNvCnPr>
                        <wps:spPr bwMode="auto">
                          <a:xfrm>
                            <a:off x="7725" y="1346"/>
                            <a:ext cx="0" cy="388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7" name="Line 250"/>
                        <wps:cNvCnPr>
                          <a:cxnSpLocks noChangeShapeType="1"/>
                        </wps:cNvCnPr>
                        <wps:spPr bwMode="auto">
                          <a:xfrm>
                            <a:off x="7720" y="1341"/>
                            <a:ext cx="3823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8" name="Line 249"/>
                        <wps:cNvCnPr>
                          <a:cxnSpLocks noChangeShapeType="1"/>
                        </wps:cNvCnPr>
                        <wps:spPr bwMode="auto">
                          <a:xfrm>
                            <a:off x="11548" y="1336"/>
                            <a:ext cx="0" cy="397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9" name="Freeform 248"/>
                        <wps:cNvSpPr>
                          <a:spLocks/>
                        </wps:cNvSpPr>
                        <wps:spPr bwMode="auto">
                          <a:xfrm>
                            <a:off x="7730" y="1346"/>
                            <a:ext cx="3813" cy="387"/>
                          </a:xfrm>
                          <a:custGeom>
                            <a:avLst/>
                            <a:gdLst>
                              <a:gd name="T0" fmla="+- 0 11543 7730"/>
                              <a:gd name="T1" fmla="*/ T0 w 3813"/>
                              <a:gd name="T2" fmla="+- 0 1346 1346"/>
                              <a:gd name="T3" fmla="*/ 1346 h 387"/>
                              <a:gd name="T4" fmla="+- 0 7730 7730"/>
                              <a:gd name="T5" fmla="*/ T4 w 3813"/>
                              <a:gd name="T6" fmla="+- 0 1346 1346"/>
                              <a:gd name="T7" fmla="*/ 1346 h 387"/>
                              <a:gd name="T8" fmla="+- 0 7730 7730"/>
                              <a:gd name="T9" fmla="*/ T8 w 3813"/>
                              <a:gd name="T10" fmla="+- 0 1733 1346"/>
                              <a:gd name="T11" fmla="*/ 1733 h 387"/>
                              <a:gd name="T12" fmla="+- 0 7740 7730"/>
                              <a:gd name="T13" fmla="*/ T12 w 3813"/>
                              <a:gd name="T14" fmla="+- 0 1723 1346"/>
                              <a:gd name="T15" fmla="*/ 1723 h 387"/>
                              <a:gd name="T16" fmla="+- 0 7740 7730"/>
                              <a:gd name="T17" fmla="*/ T16 w 3813"/>
                              <a:gd name="T18" fmla="+- 0 1356 1346"/>
                              <a:gd name="T19" fmla="*/ 1356 h 387"/>
                              <a:gd name="T20" fmla="+- 0 11533 7730"/>
                              <a:gd name="T21" fmla="*/ T20 w 3813"/>
                              <a:gd name="T22" fmla="+- 0 1356 1346"/>
                              <a:gd name="T23" fmla="*/ 1356 h 387"/>
                              <a:gd name="T24" fmla="+- 0 11543 7730"/>
                              <a:gd name="T25" fmla="*/ T24 w 3813"/>
                              <a:gd name="T26" fmla="+- 0 1346 1346"/>
                              <a:gd name="T27" fmla="*/ 1346 h 38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3813" h="387">
                                <a:moveTo>
                                  <a:pt x="3813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87"/>
                                </a:lnTo>
                                <a:lnTo>
                                  <a:pt x="10" y="377"/>
                                </a:lnTo>
                                <a:lnTo>
                                  <a:pt x="10" y="10"/>
                                </a:lnTo>
                                <a:lnTo>
                                  <a:pt x="3803" y="10"/>
                                </a:lnTo>
                                <a:lnTo>
                                  <a:pt x="381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0" name="Freeform 247"/>
                        <wps:cNvSpPr>
                          <a:spLocks/>
                        </wps:cNvSpPr>
                        <wps:spPr bwMode="auto">
                          <a:xfrm>
                            <a:off x="7730" y="1346"/>
                            <a:ext cx="3813" cy="387"/>
                          </a:xfrm>
                          <a:custGeom>
                            <a:avLst/>
                            <a:gdLst>
                              <a:gd name="T0" fmla="+- 0 11543 7730"/>
                              <a:gd name="T1" fmla="*/ T0 w 3813"/>
                              <a:gd name="T2" fmla="+- 0 1346 1346"/>
                              <a:gd name="T3" fmla="*/ 1346 h 387"/>
                              <a:gd name="T4" fmla="+- 0 11533 7730"/>
                              <a:gd name="T5" fmla="*/ T4 w 3813"/>
                              <a:gd name="T6" fmla="+- 0 1356 1346"/>
                              <a:gd name="T7" fmla="*/ 1356 h 387"/>
                              <a:gd name="T8" fmla="+- 0 11533 7730"/>
                              <a:gd name="T9" fmla="*/ T8 w 3813"/>
                              <a:gd name="T10" fmla="+- 0 1723 1346"/>
                              <a:gd name="T11" fmla="*/ 1723 h 387"/>
                              <a:gd name="T12" fmla="+- 0 7740 7730"/>
                              <a:gd name="T13" fmla="*/ T12 w 3813"/>
                              <a:gd name="T14" fmla="+- 0 1723 1346"/>
                              <a:gd name="T15" fmla="*/ 1723 h 387"/>
                              <a:gd name="T16" fmla="+- 0 7730 7730"/>
                              <a:gd name="T17" fmla="*/ T16 w 3813"/>
                              <a:gd name="T18" fmla="+- 0 1733 1346"/>
                              <a:gd name="T19" fmla="*/ 1733 h 387"/>
                              <a:gd name="T20" fmla="+- 0 11543 7730"/>
                              <a:gd name="T21" fmla="*/ T20 w 3813"/>
                              <a:gd name="T22" fmla="+- 0 1733 1346"/>
                              <a:gd name="T23" fmla="*/ 1733 h 387"/>
                              <a:gd name="T24" fmla="+- 0 11543 7730"/>
                              <a:gd name="T25" fmla="*/ T24 w 3813"/>
                              <a:gd name="T26" fmla="+- 0 1346 1346"/>
                              <a:gd name="T27" fmla="*/ 1346 h 38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3813" h="387">
                                <a:moveTo>
                                  <a:pt x="3813" y="0"/>
                                </a:moveTo>
                                <a:lnTo>
                                  <a:pt x="3803" y="10"/>
                                </a:lnTo>
                                <a:lnTo>
                                  <a:pt x="3803" y="377"/>
                                </a:lnTo>
                                <a:lnTo>
                                  <a:pt x="10" y="377"/>
                                </a:lnTo>
                                <a:lnTo>
                                  <a:pt x="0" y="387"/>
                                </a:lnTo>
                                <a:lnTo>
                                  <a:pt x="3813" y="387"/>
                                </a:lnTo>
                                <a:lnTo>
                                  <a:pt x="381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2D0C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1" name="Line 246"/>
                        <wps:cNvCnPr>
                          <a:cxnSpLocks noChangeShapeType="1"/>
                        </wps:cNvCnPr>
                        <wps:spPr bwMode="auto">
                          <a:xfrm>
                            <a:off x="7627" y="1800"/>
                            <a:ext cx="2160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2" name="Rectangle 245"/>
                        <wps:cNvSpPr>
                          <a:spLocks noChangeArrowheads="1"/>
                        </wps:cNvSpPr>
                        <wps:spPr bwMode="auto">
                          <a:xfrm>
                            <a:off x="9787" y="1792"/>
                            <a:ext cx="15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" name="Line 244"/>
                        <wps:cNvCnPr>
                          <a:cxnSpLocks noChangeShapeType="1"/>
                        </wps:cNvCnPr>
                        <wps:spPr bwMode="auto">
                          <a:xfrm>
                            <a:off x="9802" y="1800"/>
                            <a:ext cx="1821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4" name="Line 243"/>
                        <wps:cNvCnPr>
                          <a:cxnSpLocks noChangeShapeType="1"/>
                        </wps:cNvCnPr>
                        <wps:spPr bwMode="auto">
                          <a:xfrm>
                            <a:off x="656" y="2637"/>
                            <a:ext cx="6907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5" name="Line 242"/>
                        <wps:cNvCnPr>
                          <a:cxnSpLocks noChangeShapeType="1"/>
                        </wps:cNvCnPr>
                        <wps:spPr bwMode="auto">
                          <a:xfrm>
                            <a:off x="661" y="2166"/>
                            <a:ext cx="0" cy="466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6" name="Line 241"/>
                        <wps:cNvCnPr>
                          <a:cxnSpLocks noChangeShapeType="1"/>
                        </wps:cNvCnPr>
                        <wps:spPr bwMode="auto">
                          <a:xfrm>
                            <a:off x="656" y="2161"/>
                            <a:ext cx="6897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7" name="Line 240"/>
                        <wps:cNvCnPr>
                          <a:cxnSpLocks noChangeShapeType="1"/>
                        </wps:cNvCnPr>
                        <wps:spPr bwMode="auto">
                          <a:xfrm>
                            <a:off x="7558" y="2156"/>
                            <a:ext cx="0" cy="476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8" name="Freeform 239"/>
                        <wps:cNvSpPr>
                          <a:spLocks/>
                        </wps:cNvSpPr>
                        <wps:spPr bwMode="auto">
                          <a:xfrm>
                            <a:off x="666" y="2166"/>
                            <a:ext cx="6887" cy="466"/>
                          </a:xfrm>
                          <a:custGeom>
                            <a:avLst/>
                            <a:gdLst>
                              <a:gd name="T0" fmla="+- 0 7553 666"/>
                              <a:gd name="T1" fmla="*/ T0 w 6887"/>
                              <a:gd name="T2" fmla="+- 0 2166 2166"/>
                              <a:gd name="T3" fmla="*/ 2166 h 466"/>
                              <a:gd name="T4" fmla="+- 0 666 666"/>
                              <a:gd name="T5" fmla="*/ T4 w 6887"/>
                              <a:gd name="T6" fmla="+- 0 2166 2166"/>
                              <a:gd name="T7" fmla="*/ 2166 h 466"/>
                              <a:gd name="T8" fmla="+- 0 666 666"/>
                              <a:gd name="T9" fmla="*/ T8 w 6887"/>
                              <a:gd name="T10" fmla="+- 0 2632 2166"/>
                              <a:gd name="T11" fmla="*/ 2632 h 466"/>
                              <a:gd name="T12" fmla="+- 0 676 666"/>
                              <a:gd name="T13" fmla="*/ T12 w 6887"/>
                              <a:gd name="T14" fmla="+- 0 2622 2166"/>
                              <a:gd name="T15" fmla="*/ 2622 h 466"/>
                              <a:gd name="T16" fmla="+- 0 676 666"/>
                              <a:gd name="T17" fmla="*/ T16 w 6887"/>
                              <a:gd name="T18" fmla="+- 0 2176 2166"/>
                              <a:gd name="T19" fmla="*/ 2176 h 466"/>
                              <a:gd name="T20" fmla="+- 0 7543 666"/>
                              <a:gd name="T21" fmla="*/ T20 w 6887"/>
                              <a:gd name="T22" fmla="+- 0 2176 2166"/>
                              <a:gd name="T23" fmla="*/ 2176 h 466"/>
                              <a:gd name="T24" fmla="+- 0 7553 666"/>
                              <a:gd name="T25" fmla="*/ T24 w 6887"/>
                              <a:gd name="T26" fmla="+- 0 2166 2166"/>
                              <a:gd name="T27" fmla="*/ 2166 h 46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6887" h="466">
                                <a:moveTo>
                                  <a:pt x="6887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66"/>
                                </a:lnTo>
                                <a:lnTo>
                                  <a:pt x="10" y="456"/>
                                </a:lnTo>
                                <a:lnTo>
                                  <a:pt x="10" y="10"/>
                                </a:lnTo>
                                <a:lnTo>
                                  <a:pt x="6877" y="10"/>
                                </a:lnTo>
                                <a:lnTo>
                                  <a:pt x="688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9" name="Freeform 238"/>
                        <wps:cNvSpPr>
                          <a:spLocks/>
                        </wps:cNvSpPr>
                        <wps:spPr bwMode="auto">
                          <a:xfrm>
                            <a:off x="666" y="2166"/>
                            <a:ext cx="6887" cy="466"/>
                          </a:xfrm>
                          <a:custGeom>
                            <a:avLst/>
                            <a:gdLst>
                              <a:gd name="T0" fmla="+- 0 7553 666"/>
                              <a:gd name="T1" fmla="*/ T0 w 6887"/>
                              <a:gd name="T2" fmla="+- 0 2166 2166"/>
                              <a:gd name="T3" fmla="*/ 2166 h 466"/>
                              <a:gd name="T4" fmla="+- 0 7543 666"/>
                              <a:gd name="T5" fmla="*/ T4 w 6887"/>
                              <a:gd name="T6" fmla="+- 0 2176 2166"/>
                              <a:gd name="T7" fmla="*/ 2176 h 466"/>
                              <a:gd name="T8" fmla="+- 0 7543 666"/>
                              <a:gd name="T9" fmla="*/ T8 w 6887"/>
                              <a:gd name="T10" fmla="+- 0 2622 2166"/>
                              <a:gd name="T11" fmla="*/ 2622 h 466"/>
                              <a:gd name="T12" fmla="+- 0 676 666"/>
                              <a:gd name="T13" fmla="*/ T12 w 6887"/>
                              <a:gd name="T14" fmla="+- 0 2622 2166"/>
                              <a:gd name="T15" fmla="*/ 2622 h 466"/>
                              <a:gd name="T16" fmla="+- 0 666 666"/>
                              <a:gd name="T17" fmla="*/ T16 w 6887"/>
                              <a:gd name="T18" fmla="+- 0 2632 2166"/>
                              <a:gd name="T19" fmla="*/ 2632 h 466"/>
                              <a:gd name="T20" fmla="+- 0 7553 666"/>
                              <a:gd name="T21" fmla="*/ T20 w 6887"/>
                              <a:gd name="T22" fmla="+- 0 2632 2166"/>
                              <a:gd name="T23" fmla="*/ 2632 h 466"/>
                              <a:gd name="T24" fmla="+- 0 7553 666"/>
                              <a:gd name="T25" fmla="*/ T24 w 6887"/>
                              <a:gd name="T26" fmla="+- 0 2166 2166"/>
                              <a:gd name="T27" fmla="*/ 2166 h 46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6887" h="466">
                                <a:moveTo>
                                  <a:pt x="6887" y="0"/>
                                </a:moveTo>
                                <a:lnTo>
                                  <a:pt x="6877" y="10"/>
                                </a:lnTo>
                                <a:lnTo>
                                  <a:pt x="6877" y="456"/>
                                </a:lnTo>
                                <a:lnTo>
                                  <a:pt x="10" y="456"/>
                                </a:lnTo>
                                <a:lnTo>
                                  <a:pt x="0" y="466"/>
                                </a:lnTo>
                                <a:lnTo>
                                  <a:pt x="6887" y="466"/>
                                </a:lnTo>
                                <a:lnTo>
                                  <a:pt x="688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2D0C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0" name="Line 237"/>
                        <wps:cNvCnPr>
                          <a:cxnSpLocks noChangeShapeType="1"/>
                        </wps:cNvCnPr>
                        <wps:spPr bwMode="auto">
                          <a:xfrm>
                            <a:off x="7676" y="2639"/>
                            <a:ext cx="2047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1" name="Line 236"/>
                        <wps:cNvCnPr>
                          <a:cxnSpLocks noChangeShapeType="1"/>
                        </wps:cNvCnPr>
                        <wps:spPr bwMode="auto">
                          <a:xfrm>
                            <a:off x="7681" y="2192"/>
                            <a:ext cx="0" cy="442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2" name="Line 235"/>
                        <wps:cNvCnPr>
                          <a:cxnSpLocks noChangeShapeType="1"/>
                        </wps:cNvCnPr>
                        <wps:spPr bwMode="auto">
                          <a:xfrm>
                            <a:off x="7676" y="2187"/>
                            <a:ext cx="2037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3" name="Line 234"/>
                        <wps:cNvCnPr>
                          <a:cxnSpLocks noChangeShapeType="1"/>
                        </wps:cNvCnPr>
                        <wps:spPr bwMode="auto">
                          <a:xfrm>
                            <a:off x="9718" y="2182"/>
                            <a:ext cx="0" cy="451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4" name="Freeform 233"/>
                        <wps:cNvSpPr>
                          <a:spLocks/>
                        </wps:cNvSpPr>
                        <wps:spPr bwMode="auto">
                          <a:xfrm>
                            <a:off x="7686" y="2192"/>
                            <a:ext cx="2027" cy="441"/>
                          </a:xfrm>
                          <a:custGeom>
                            <a:avLst/>
                            <a:gdLst>
                              <a:gd name="T0" fmla="+- 0 9713 7686"/>
                              <a:gd name="T1" fmla="*/ T0 w 2027"/>
                              <a:gd name="T2" fmla="+- 0 2192 2192"/>
                              <a:gd name="T3" fmla="*/ 2192 h 441"/>
                              <a:gd name="T4" fmla="+- 0 7686 7686"/>
                              <a:gd name="T5" fmla="*/ T4 w 2027"/>
                              <a:gd name="T6" fmla="+- 0 2192 2192"/>
                              <a:gd name="T7" fmla="*/ 2192 h 441"/>
                              <a:gd name="T8" fmla="+- 0 7686 7686"/>
                              <a:gd name="T9" fmla="*/ T8 w 2027"/>
                              <a:gd name="T10" fmla="+- 0 2633 2192"/>
                              <a:gd name="T11" fmla="*/ 2633 h 441"/>
                              <a:gd name="T12" fmla="+- 0 7696 7686"/>
                              <a:gd name="T13" fmla="*/ T12 w 2027"/>
                              <a:gd name="T14" fmla="+- 0 2623 2192"/>
                              <a:gd name="T15" fmla="*/ 2623 h 441"/>
                              <a:gd name="T16" fmla="+- 0 7696 7686"/>
                              <a:gd name="T17" fmla="*/ T16 w 2027"/>
                              <a:gd name="T18" fmla="+- 0 2202 2192"/>
                              <a:gd name="T19" fmla="*/ 2202 h 441"/>
                              <a:gd name="T20" fmla="+- 0 9703 7686"/>
                              <a:gd name="T21" fmla="*/ T20 w 2027"/>
                              <a:gd name="T22" fmla="+- 0 2202 2192"/>
                              <a:gd name="T23" fmla="*/ 2202 h 441"/>
                              <a:gd name="T24" fmla="+- 0 9713 7686"/>
                              <a:gd name="T25" fmla="*/ T24 w 2027"/>
                              <a:gd name="T26" fmla="+- 0 2192 2192"/>
                              <a:gd name="T27" fmla="*/ 2192 h 4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2027" h="441">
                                <a:moveTo>
                                  <a:pt x="2027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41"/>
                                </a:lnTo>
                                <a:lnTo>
                                  <a:pt x="10" y="431"/>
                                </a:lnTo>
                                <a:lnTo>
                                  <a:pt x="10" y="10"/>
                                </a:lnTo>
                                <a:lnTo>
                                  <a:pt x="2017" y="10"/>
                                </a:lnTo>
                                <a:lnTo>
                                  <a:pt x="202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5" name="Freeform 232"/>
                        <wps:cNvSpPr>
                          <a:spLocks/>
                        </wps:cNvSpPr>
                        <wps:spPr bwMode="auto">
                          <a:xfrm>
                            <a:off x="7686" y="2192"/>
                            <a:ext cx="2027" cy="441"/>
                          </a:xfrm>
                          <a:custGeom>
                            <a:avLst/>
                            <a:gdLst>
                              <a:gd name="T0" fmla="+- 0 9713 7686"/>
                              <a:gd name="T1" fmla="*/ T0 w 2027"/>
                              <a:gd name="T2" fmla="+- 0 2192 2192"/>
                              <a:gd name="T3" fmla="*/ 2192 h 441"/>
                              <a:gd name="T4" fmla="+- 0 9703 7686"/>
                              <a:gd name="T5" fmla="*/ T4 w 2027"/>
                              <a:gd name="T6" fmla="+- 0 2202 2192"/>
                              <a:gd name="T7" fmla="*/ 2202 h 441"/>
                              <a:gd name="T8" fmla="+- 0 9703 7686"/>
                              <a:gd name="T9" fmla="*/ T8 w 2027"/>
                              <a:gd name="T10" fmla="+- 0 2623 2192"/>
                              <a:gd name="T11" fmla="*/ 2623 h 441"/>
                              <a:gd name="T12" fmla="+- 0 7696 7686"/>
                              <a:gd name="T13" fmla="*/ T12 w 2027"/>
                              <a:gd name="T14" fmla="+- 0 2623 2192"/>
                              <a:gd name="T15" fmla="*/ 2623 h 441"/>
                              <a:gd name="T16" fmla="+- 0 7686 7686"/>
                              <a:gd name="T17" fmla="*/ T16 w 2027"/>
                              <a:gd name="T18" fmla="+- 0 2633 2192"/>
                              <a:gd name="T19" fmla="*/ 2633 h 441"/>
                              <a:gd name="T20" fmla="+- 0 9713 7686"/>
                              <a:gd name="T21" fmla="*/ T20 w 2027"/>
                              <a:gd name="T22" fmla="+- 0 2633 2192"/>
                              <a:gd name="T23" fmla="*/ 2633 h 441"/>
                              <a:gd name="T24" fmla="+- 0 9713 7686"/>
                              <a:gd name="T25" fmla="*/ T24 w 2027"/>
                              <a:gd name="T26" fmla="+- 0 2192 2192"/>
                              <a:gd name="T27" fmla="*/ 2192 h 4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2027" h="441">
                                <a:moveTo>
                                  <a:pt x="2027" y="0"/>
                                </a:moveTo>
                                <a:lnTo>
                                  <a:pt x="2017" y="10"/>
                                </a:lnTo>
                                <a:lnTo>
                                  <a:pt x="2017" y="431"/>
                                </a:lnTo>
                                <a:lnTo>
                                  <a:pt x="10" y="431"/>
                                </a:lnTo>
                                <a:lnTo>
                                  <a:pt x="0" y="441"/>
                                </a:lnTo>
                                <a:lnTo>
                                  <a:pt x="2027" y="441"/>
                                </a:lnTo>
                                <a:lnTo>
                                  <a:pt x="202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2D0C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6" name="Line 231"/>
                        <wps:cNvCnPr>
                          <a:cxnSpLocks noChangeShapeType="1"/>
                        </wps:cNvCnPr>
                        <wps:spPr bwMode="auto">
                          <a:xfrm>
                            <a:off x="7618" y="1075"/>
                            <a:ext cx="0" cy="1615"/>
                          </a:xfrm>
                          <a:prstGeom prst="line">
                            <a:avLst/>
                          </a:prstGeom>
                          <a:noFill/>
                          <a:ln w="6109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7" name="Line 230"/>
                        <wps:cNvCnPr>
                          <a:cxnSpLocks noChangeShapeType="1"/>
                        </wps:cNvCnPr>
                        <wps:spPr bwMode="auto">
                          <a:xfrm>
                            <a:off x="9793" y="1807"/>
                            <a:ext cx="0" cy="883"/>
                          </a:xfrm>
                          <a:prstGeom prst="line">
                            <a:avLst/>
                          </a:prstGeom>
                          <a:noFill/>
                          <a:ln w="152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8" name="Line 229"/>
                        <wps:cNvCnPr>
                          <a:cxnSpLocks noChangeShapeType="1"/>
                        </wps:cNvCnPr>
                        <wps:spPr bwMode="auto">
                          <a:xfrm>
                            <a:off x="9788" y="1807"/>
                            <a:ext cx="0" cy="883"/>
                          </a:xfrm>
                          <a:prstGeom prst="line">
                            <a:avLst/>
                          </a:prstGeom>
                          <a:noFill/>
                          <a:ln w="1537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9" name="Line 228"/>
                        <wps:cNvCnPr>
                          <a:cxnSpLocks noChangeShapeType="1"/>
                        </wps:cNvCnPr>
                        <wps:spPr bwMode="auto">
                          <a:xfrm>
                            <a:off x="605" y="2698"/>
                            <a:ext cx="2721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0" name="Rectangle 227"/>
                        <wps:cNvSpPr>
                          <a:spLocks noChangeArrowheads="1"/>
                        </wps:cNvSpPr>
                        <wps:spPr bwMode="auto">
                          <a:xfrm>
                            <a:off x="3326" y="2690"/>
                            <a:ext cx="15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1" name="Line 226"/>
                        <wps:cNvCnPr>
                          <a:cxnSpLocks noChangeShapeType="1"/>
                        </wps:cNvCnPr>
                        <wps:spPr bwMode="auto">
                          <a:xfrm>
                            <a:off x="3341" y="2698"/>
                            <a:ext cx="4272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2" name="Rectangle 225"/>
                        <wps:cNvSpPr>
                          <a:spLocks noChangeArrowheads="1"/>
                        </wps:cNvSpPr>
                        <wps:spPr bwMode="auto">
                          <a:xfrm>
                            <a:off x="7612" y="2690"/>
                            <a:ext cx="15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3" name="AutoShape 224"/>
                        <wps:cNvSpPr>
                          <a:spLocks/>
                        </wps:cNvSpPr>
                        <wps:spPr bwMode="auto">
                          <a:xfrm>
                            <a:off x="7627" y="2697"/>
                            <a:ext cx="2160" cy="2"/>
                          </a:xfrm>
                          <a:custGeom>
                            <a:avLst/>
                            <a:gdLst>
                              <a:gd name="T0" fmla="+- 0 7627 7627"/>
                              <a:gd name="T1" fmla="*/ T0 w 2160"/>
                              <a:gd name="T2" fmla="+- 0 8218 7627"/>
                              <a:gd name="T3" fmla="*/ T2 w 2160"/>
                              <a:gd name="T4" fmla="+- 0 8232 7627"/>
                              <a:gd name="T5" fmla="*/ T4 w 2160"/>
                              <a:gd name="T6" fmla="+- 0 9787 7627"/>
                              <a:gd name="T7" fmla="*/ T6 w 216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  <a:cxn ang="0">
                                <a:pos x="T5" y="0"/>
                              </a:cxn>
                              <a:cxn ang="0">
                                <a:pos x="T7" y="0"/>
                              </a:cxn>
                            </a:cxnLst>
                            <a:rect l="0" t="0" r="r" b="b"/>
                            <a:pathLst>
                              <a:path w="2160">
                                <a:moveTo>
                                  <a:pt x="0" y="0"/>
                                </a:moveTo>
                                <a:lnTo>
                                  <a:pt x="591" y="0"/>
                                </a:lnTo>
                                <a:moveTo>
                                  <a:pt x="605" y="0"/>
                                </a:moveTo>
                                <a:lnTo>
                                  <a:pt x="2160" y="0"/>
                                </a:lnTo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4" name="Line 223"/>
                        <wps:cNvCnPr>
                          <a:cxnSpLocks noChangeShapeType="1"/>
                        </wps:cNvCnPr>
                        <wps:spPr bwMode="auto">
                          <a:xfrm>
                            <a:off x="9866" y="2639"/>
                            <a:ext cx="1687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5" name="Line 222"/>
                        <wps:cNvCnPr>
                          <a:cxnSpLocks noChangeShapeType="1"/>
                        </wps:cNvCnPr>
                        <wps:spPr bwMode="auto">
                          <a:xfrm>
                            <a:off x="9871" y="2236"/>
                            <a:ext cx="0" cy="398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6" name="Line 221"/>
                        <wps:cNvCnPr>
                          <a:cxnSpLocks noChangeShapeType="1"/>
                        </wps:cNvCnPr>
                        <wps:spPr bwMode="auto">
                          <a:xfrm>
                            <a:off x="9866" y="2231"/>
                            <a:ext cx="1677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7" name="Line 220"/>
                        <wps:cNvCnPr>
                          <a:cxnSpLocks noChangeShapeType="1"/>
                        </wps:cNvCnPr>
                        <wps:spPr bwMode="auto">
                          <a:xfrm>
                            <a:off x="11548" y="2226"/>
                            <a:ext cx="0" cy="407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8" name="Freeform 219"/>
                        <wps:cNvSpPr>
                          <a:spLocks/>
                        </wps:cNvSpPr>
                        <wps:spPr bwMode="auto">
                          <a:xfrm>
                            <a:off x="9876" y="2236"/>
                            <a:ext cx="1667" cy="397"/>
                          </a:xfrm>
                          <a:custGeom>
                            <a:avLst/>
                            <a:gdLst>
                              <a:gd name="T0" fmla="+- 0 11543 9876"/>
                              <a:gd name="T1" fmla="*/ T0 w 1667"/>
                              <a:gd name="T2" fmla="+- 0 2236 2236"/>
                              <a:gd name="T3" fmla="*/ 2236 h 397"/>
                              <a:gd name="T4" fmla="+- 0 9876 9876"/>
                              <a:gd name="T5" fmla="*/ T4 w 1667"/>
                              <a:gd name="T6" fmla="+- 0 2236 2236"/>
                              <a:gd name="T7" fmla="*/ 2236 h 397"/>
                              <a:gd name="T8" fmla="+- 0 9876 9876"/>
                              <a:gd name="T9" fmla="*/ T8 w 1667"/>
                              <a:gd name="T10" fmla="+- 0 2633 2236"/>
                              <a:gd name="T11" fmla="*/ 2633 h 397"/>
                              <a:gd name="T12" fmla="+- 0 9886 9876"/>
                              <a:gd name="T13" fmla="*/ T12 w 1667"/>
                              <a:gd name="T14" fmla="+- 0 2623 2236"/>
                              <a:gd name="T15" fmla="*/ 2623 h 397"/>
                              <a:gd name="T16" fmla="+- 0 9886 9876"/>
                              <a:gd name="T17" fmla="*/ T16 w 1667"/>
                              <a:gd name="T18" fmla="+- 0 2246 2236"/>
                              <a:gd name="T19" fmla="*/ 2246 h 397"/>
                              <a:gd name="T20" fmla="+- 0 11533 9876"/>
                              <a:gd name="T21" fmla="*/ T20 w 1667"/>
                              <a:gd name="T22" fmla="+- 0 2246 2236"/>
                              <a:gd name="T23" fmla="*/ 2246 h 397"/>
                              <a:gd name="T24" fmla="+- 0 11543 9876"/>
                              <a:gd name="T25" fmla="*/ T24 w 1667"/>
                              <a:gd name="T26" fmla="+- 0 2236 2236"/>
                              <a:gd name="T27" fmla="*/ 2236 h 39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667" h="397">
                                <a:moveTo>
                                  <a:pt x="1667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97"/>
                                </a:lnTo>
                                <a:lnTo>
                                  <a:pt x="10" y="387"/>
                                </a:lnTo>
                                <a:lnTo>
                                  <a:pt x="10" y="10"/>
                                </a:lnTo>
                                <a:lnTo>
                                  <a:pt x="1657" y="10"/>
                                </a:lnTo>
                                <a:lnTo>
                                  <a:pt x="166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9" name="Freeform 218"/>
                        <wps:cNvSpPr>
                          <a:spLocks/>
                        </wps:cNvSpPr>
                        <wps:spPr bwMode="auto">
                          <a:xfrm>
                            <a:off x="9876" y="2236"/>
                            <a:ext cx="1667" cy="397"/>
                          </a:xfrm>
                          <a:custGeom>
                            <a:avLst/>
                            <a:gdLst>
                              <a:gd name="T0" fmla="+- 0 11543 9876"/>
                              <a:gd name="T1" fmla="*/ T0 w 1667"/>
                              <a:gd name="T2" fmla="+- 0 2236 2236"/>
                              <a:gd name="T3" fmla="*/ 2236 h 397"/>
                              <a:gd name="T4" fmla="+- 0 11533 9876"/>
                              <a:gd name="T5" fmla="*/ T4 w 1667"/>
                              <a:gd name="T6" fmla="+- 0 2246 2236"/>
                              <a:gd name="T7" fmla="*/ 2246 h 397"/>
                              <a:gd name="T8" fmla="+- 0 11533 9876"/>
                              <a:gd name="T9" fmla="*/ T8 w 1667"/>
                              <a:gd name="T10" fmla="+- 0 2623 2236"/>
                              <a:gd name="T11" fmla="*/ 2623 h 397"/>
                              <a:gd name="T12" fmla="+- 0 9886 9876"/>
                              <a:gd name="T13" fmla="*/ T12 w 1667"/>
                              <a:gd name="T14" fmla="+- 0 2623 2236"/>
                              <a:gd name="T15" fmla="*/ 2623 h 397"/>
                              <a:gd name="T16" fmla="+- 0 9876 9876"/>
                              <a:gd name="T17" fmla="*/ T16 w 1667"/>
                              <a:gd name="T18" fmla="+- 0 2633 2236"/>
                              <a:gd name="T19" fmla="*/ 2633 h 397"/>
                              <a:gd name="T20" fmla="+- 0 11543 9876"/>
                              <a:gd name="T21" fmla="*/ T20 w 1667"/>
                              <a:gd name="T22" fmla="+- 0 2633 2236"/>
                              <a:gd name="T23" fmla="*/ 2633 h 397"/>
                              <a:gd name="T24" fmla="+- 0 11543 9876"/>
                              <a:gd name="T25" fmla="*/ T24 w 1667"/>
                              <a:gd name="T26" fmla="+- 0 2236 2236"/>
                              <a:gd name="T27" fmla="*/ 2236 h 39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667" h="397">
                                <a:moveTo>
                                  <a:pt x="1667" y="0"/>
                                </a:moveTo>
                                <a:lnTo>
                                  <a:pt x="1657" y="10"/>
                                </a:lnTo>
                                <a:lnTo>
                                  <a:pt x="1657" y="387"/>
                                </a:lnTo>
                                <a:lnTo>
                                  <a:pt x="10" y="387"/>
                                </a:lnTo>
                                <a:lnTo>
                                  <a:pt x="0" y="397"/>
                                </a:lnTo>
                                <a:lnTo>
                                  <a:pt x="1667" y="397"/>
                                </a:lnTo>
                                <a:lnTo>
                                  <a:pt x="166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2D0C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0" name="Rectangle 217"/>
                        <wps:cNvSpPr>
                          <a:spLocks noChangeArrowheads="1"/>
                        </wps:cNvSpPr>
                        <wps:spPr bwMode="auto">
                          <a:xfrm>
                            <a:off x="9787" y="2690"/>
                            <a:ext cx="15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1" name="Line 216"/>
                        <wps:cNvCnPr>
                          <a:cxnSpLocks noChangeShapeType="1"/>
                        </wps:cNvCnPr>
                        <wps:spPr bwMode="auto">
                          <a:xfrm>
                            <a:off x="9802" y="2698"/>
                            <a:ext cx="1821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2" name="Line 215"/>
                        <wps:cNvCnPr>
                          <a:cxnSpLocks noChangeShapeType="1"/>
                        </wps:cNvCnPr>
                        <wps:spPr bwMode="auto">
                          <a:xfrm>
                            <a:off x="671" y="3359"/>
                            <a:ext cx="2605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3" name="Line 214"/>
                        <wps:cNvCnPr>
                          <a:cxnSpLocks noChangeShapeType="1"/>
                        </wps:cNvCnPr>
                        <wps:spPr bwMode="auto">
                          <a:xfrm>
                            <a:off x="676" y="2966"/>
                            <a:ext cx="0" cy="388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4" name="Line 213"/>
                        <wps:cNvCnPr>
                          <a:cxnSpLocks noChangeShapeType="1"/>
                        </wps:cNvCnPr>
                        <wps:spPr bwMode="auto">
                          <a:xfrm>
                            <a:off x="671" y="2961"/>
                            <a:ext cx="2595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5" name="Line 212"/>
                        <wps:cNvCnPr>
                          <a:cxnSpLocks noChangeShapeType="1"/>
                        </wps:cNvCnPr>
                        <wps:spPr bwMode="auto">
                          <a:xfrm>
                            <a:off x="3271" y="2956"/>
                            <a:ext cx="0" cy="397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6" name="Freeform 211"/>
                        <wps:cNvSpPr>
                          <a:spLocks/>
                        </wps:cNvSpPr>
                        <wps:spPr bwMode="auto">
                          <a:xfrm>
                            <a:off x="681" y="2966"/>
                            <a:ext cx="2585" cy="387"/>
                          </a:xfrm>
                          <a:custGeom>
                            <a:avLst/>
                            <a:gdLst>
                              <a:gd name="T0" fmla="+- 0 3266 681"/>
                              <a:gd name="T1" fmla="*/ T0 w 2585"/>
                              <a:gd name="T2" fmla="+- 0 2966 2966"/>
                              <a:gd name="T3" fmla="*/ 2966 h 387"/>
                              <a:gd name="T4" fmla="+- 0 681 681"/>
                              <a:gd name="T5" fmla="*/ T4 w 2585"/>
                              <a:gd name="T6" fmla="+- 0 2966 2966"/>
                              <a:gd name="T7" fmla="*/ 2966 h 387"/>
                              <a:gd name="T8" fmla="+- 0 681 681"/>
                              <a:gd name="T9" fmla="*/ T8 w 2585"/>
                              <a:gd name="T10" fmla="+- 0 3353 2966"/>
                              <a:gd name="T11" fmla="*/ 3353 h 387"/>
                              <a:gd name="T12" fmla="+- 0 691 681"/>
                              <a:gd name="T13" fmla="*/ T12 w 2585"/>
                              <a:gd name="T14" fmla="+- 0 3343 2966"/>
                              <a:gd name="T15" fmla="*/ 3343 h 387"/>
                              <a:gd name="T16" fmla="+- 0 691 681"/>
                              <a:gd name="T17" fmla="*/ T16 w 2585"/>
                              <a:gd name="T18" fmla="+- 0 2976 2966"/>
                              <a:gd name="T19" fmla="*/ 2976 h 387"/>
                              <a:gd name="T20" fmla="+- 0 3256 681"/>
                              <a:gd name="T21" fmla="*/ T20 w 2585"/>
                              <a:gd name="T22" fmla="+- 0 2976 2966"/>
                              <a:gd name="T23" fmla="*/ 2976 h 387"/>
                              <a:gd name="T24" fmla="+- 0 3266 681"/>
                              <a:gd name="T25" fmla="*/ T24 w 2585"/>
                              <a:gd name="T26" fmla="+- 0 2966 2966"/>
                              <a:gd name="T27" fmla="*/ 2966 h 38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2585" h="387">
                                <a:moveTo>
                                  <a:pt x="258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87"/>
                                </a:lnTo>
                                <a:lnTo>
                                  <a:pt x="10" y="377"/>
                                </a:lnTo>
                                <a:lnTo>
                                  <a:pt x="10" y="10"/>
                                </a:lnTo>
                                <a:lnTo>
                                  <a:pt x="2575" y="10"/>
                                </a:lnTo>
                                <a:lnTo>
                                  <a:pt x="258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7" name="Freeform 210"/>
                        <wps:cNvSpPr>
                          <a:spLocks/>
                        </wps:cNvSpPr>
                        <wps:spPr bwMode="auto">
                          <a:xfrm>
                            <a:off x="681" y="2966"/>
                            <a:ext cx="2585" cy="387"/>
                          </a:xfrm>
                          <a:custGeom>
                            <a:avLst/>
                            <a:gdLst>
                              <a:gd name="T0" fmla="+- 0 3266 681"/>
                              <a:gd name="T1" fmla="*/ T0 w 2585"/>
                              <a:gd name="T2" fmla="+- 0 2966 2966"/>
                              <a:gd name="T3" fmla="*/ 2966 h 387"/>
                              <a:gd name="T4" fmla="+- 0 3256 681"/>
                              <a:gd name="T5" fmla="*/ T4 w 2585"/>
                              <a:gd name="T6" fmla="+- 0 2976 2966"/>
                              <a:gd name="T7" fmla="*/ 2976 h 387"/>
                              <a:gd name="T8" fmla="+- 0 3256 681"/>
                              <a:gd name="T9" fmla="*/ T8 w 2585"/>
                              <a:gd name="T10" fmla="+- 0 3343 2966"/>
                              <a:gd name="T11" fmla="*/ 3343 h 387"/>
                              <a:gd name="T12" fmla="+- 0 691 681"/>
                              <a:gd name="T13" fmla="*/ T12 w 2585"/>
                              <a:gd name="T14" fmla="+- 0 3343 2966"/>
                              <a:gd name="T15" fmla="*/ 3343 h 387"/>
                              <a:gd name="T16" fmla="+- 0 681 681"/>
                              <a:gd name="T17" fmla="*/ T16 w 2585"/>
                              <a:gd name="T18" fmla="+- 0 3353 2966"/>
                              <a:gd name="T19" fmla="*/ 3353 h 387"/>
                              <a:gd name="T20" fmla="+- 0 3266 681"/>
                              <a:gd name="T21" fmla="*/ T20 w 2585"/>
                              <a:gd name="T22" fmla="+- 0 3353 2966"/>
                              <a:gd name="T23" fmla="*/ 3353 h 387"/>
                              <a:gd name="T24" fmla="+- 0 3266 681"/>
                              <a:gd name="T25" fmla="*/ T24 w 2585"/>
                              <a:gd name="T26" fmla="+- 0 2966 2966"/>
                              <a:gd name="T27" fmla="*/ 2966 h 38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2585" h="387">
                                <a:moveTo>
                                  <a:pt x="2585" y="0"/>
                                </a:moveTo>
                                <a:lnTo>
                                  <a:pt x="2575" y="10"/>
                                </a:lnTo>
                                <a:lnTo>
                                  <a:pt x="2575" y="377"/>
                                </a:lnTo>
                                <a:lnTo>
                                  <a:pt x="10" y="377"/>
                                </a:lnTo>
                                <a:lnTo>
                                  <a:pt x="0" y="387"/>
                                </a:lnTo>
                                <a:lnTo>
                                  <a:pt x="2585" y="387"/>
                                </a:lnTo>
                                <a:lnTo>
                                  <a:pt x="258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2D0C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8" name="Line 209"/>
                        <wps:cNvCnPr>
                          <a:cxnSpLocks noChangeShapeType="1"/>
                        </wps:cNvCnPr>
                        <wps:spPr bwMode="auto">
                          <a:xfrm>
                            <a:off x="3389" y="3359"/>
                            <a:ext cx="478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9" name="Line 208"/>
                        <wps:cNvCnPr>
                          <a:cxnSpLocks noChangeShapeType="1"/>
                        </wps:cNvCnPr>
                        <wps:spPr bwMode="auto">
                          <a:xfrm>
                            <a:off x="3394" y="2972"/>
                            <a:ext cx="0" cy="382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0" name="Line 207"/>
                        <wps:cNvCnPr>
                          <a:cxnSpLocks noChangeShapeType="1"/>
                        </wps:cNvCnPr>
                        <wps:spPr bwMode="auto">
                          <a:xfrm>
                            <a:off x="3389" y="2967"/>
                            <a:ext cx="477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1" name="Line 206"/>
                        <wps:cNvCnPr>
                          <a:cxnSpLocks noChangeShapeType="1"/>
                        </wps:cNvCnPr>
                        <wps:spPr bwMode="auto">
                          <a:xfrm>
                            <a:off x="8164" y="2962"/>
                            <a:ext cx="0" cy="391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2" name="Freeform 205"/>
                        <wps:cNvSpPr>
                          <a:spLocks/>
                        </wps:cNvSpPr>
                        <wps:spPr bwMode="auto">
                          <a:xfrm>
                            <a:off x="3399" y="2972"/>
                            <a:ext cx="4760" cy="381"/>
                          </a:xfrm>
                          <a:custGeom>
                            <a:avLst/>
                            <a:gdLst>
                              <a:gd name="T0" fmla="+- 0 8159 3399"/>
                              <a:gd name="T1" fmla="*/ T0 w 4760"/>
                              <a:gd name="T2" fmla="+- 0 2972 2972"/>
                              <a:gd name="T3" fmla="*/ 2972 h 381"/>
                              <a:gd name="T4" fmla="+- 0 3399 3399"/>
                              <a:gd name="T5" fmla="*/ T4 w 4760"/>
                              <a:gd name="T6" fmla="+- 0 2972 2972"/>
                              <a:gd name="T7" fmla="*/ 2972 h 381"/>
                              <a:gd name="T8" fmla="+- 0 3399 3399"/>
                              <a:gd name="T9" fmla="*/ T8 w 4760"/>
                              <a:gd name="T10" fmla="+- 0 3353 2972"/>
                              <a:gd name="T11" fmla="*/ 3353 h 381"/>
                              <a:gd name="T12" fmla="+- 0 3409 3399"/>
                              <a:gd name="T13" fmla="*/ T12 w 4760"/>
                              <a:gd name="T14" fmla="+- 0 3343 2972"/>
                              <a:gd name="T15" fmla="*/ 3343 h 381"/>
                              <a:gd name="T16" fmla="+- 0 3409 3399"/>
                              <a:gd name="T17" fmla="*/ T16 w 4760"/>
                              <a:gd name="T18" fmla="+- 0 2982 2972"/>
                              <a:gd name="T19" fmla="*/ 2982 h 381"/>
                              <a:gd name="T20" fmla="+- 0 8149 3399"/>
                              <a:gd name="T21" fmla="*/ T20 w 4760"/>
                              <a:gd name="T22" fmla="+- 0 2982 2972"/>
                              <a:gd name="T23" fmla="*/ 2982 h 381"/>
                              <a:gd name="T24" fmla="+- 0 8159 3399"/>
                              <a:gd name="T25" fmla="*/ T24 w 4760"/>
                              <a:gd name="T26" fmla="+- 0 2972 2972"/>
                              <a:gd name="T27" fmla="*/ 2972 h 38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4760" h="381">
                                <a:moveTo>
                                  <a:pt x="476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81"/>
                                </a:lnTo>
                                <a:lnTo>
                                  <a:pt x="10" y="371"/>
                                </a:lnTo>
                                <a:lnTo>
                                  <a:pt x="10" y="10"/>
                                </a:lnTo>
                                <a:lnTo>
                                  <a:pt x="4750" y="10"/>
                                </a:lnTo>
                                <a:lnTo>
                                  <a:pt x="476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3" name="Freeform 204"/>
                        <wps:cNvSpPr>
                          <a:spLocks/>
                        </wps:cNvSpPr>
                        <wps:spPr bwMode="auto">
                          <a:xfrm>
                            <a:off x="3399" y="2972"/>
                            <a:ext cx="4760" cy="381"/>
                          </a:xfrm>
                          <a:custGeom>
                            <a:avLst/>
                            <a:gdLst>
                              <a:gd name="T0" fmla="+- 0 8159 3399"/>
                              <a:gd name="T1" fmla="*/ T0 w 4760"/>
                              <a:gd name="T2" fmla="+- 0 2972 2972"/>
                              <a:gd name="T3" fmla="*/ 2972 h 381"/>
                              <a:gd name="T4" fmla="+- 0 8149 3399"/>
                              <a:gd name="T5" fmla="*/ T4 w 4760"/>
                              <a:gd name="T6" fmla="+- 0 2982 2972"/>
                              <a:gd name="T7" fmla="*/ 2982 h 381"/>
                              <a:gd name="T8" fmla="+- 0 8149 3399"/>
                              <a:gd name="T9" fmla="*/ T8 w 4760"/>
                              <a:gd name="T10" fmla="+- 0 3343 2972"/>
                              <a:gd name="T11" fmla="*/ 3343 h 381"/>
                              <a:gd name="T12" fmla="+- 0 3409 3399"/>
                              <a:gd name="T13" fmla="*/ T12 w 4760"/>
                              <a:gd name="T14" fmla="+- 0 3343 2972"/>
                              <a:gd name="T15" fmla="*/ 3343 h 381"/>
                              <a:gd name="T16" fmla="+- 0 3399 3399"/>
                              <a:gd name="T17" fmla="*/ T16 w 4760"/>
                              <a:gd name="T18" fmla="+- 0 3353 2972"/>
                              <a:gd name="T19" fmla="*/ 3353 h 381"/>
                              <a:gd name="T20" fmla="+- 0 8159 3399"/>
                              <a:gd name="T21" fmla="*/ T20 w 4760"/>
                              <a:gd name="T22" fmla="+- 0 3353 2972"/>
                              <a:gd name="T23" fmla="*/ 3353 h 381"/>
                              <a:gd name="T24" fmla="+- 0 8159 3399"/>
                              <a:gd name="T25" fmla="*/ T24 w 4760"/>
                              <a:gd name="T26" fmla="+- 0 2972 2972"/>
                              <a:gd name="T27" fmla="*/ 2972 h 38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4760" h="381">
                                <a:moveTo>
                                  <a:pt x="4760" y="0"/>
                                </a:moveTo>
                                <a:lnTo>
                                  <a:pt x="4750" y="10"/>
                                </a:lnTo>
                                <a:lnTo>
                                  <a:pt x="4750" y="371"/>
                                </a:lnTo>
                                <a:lnTo>
                                  <a:pt x="10" y="371"/>
                                </a:lnTo>
                                <a:lnTo>
                                  <a:pt x="0" y="381"/>
                                </a:lnTo>
                                <a:lnTo>
                                  <a:pt x="4760" y="381"/>
                                </a:lnTo>
                                <a:lnTo>
                                  <a:pt x="476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2D0C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4" name="Line 203"/>
                        <wps:cNvCnPr>
                          <a:cxnSpLocks noChangeShapeType="1"/>
                        </wps:cNvCnPr>
                        <wps:spPr bwMode="auto">
                          <a:xfrm>
                            <a:off x="3331" y="2705"/>
                            <a:ext cx="0" cy="705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5" name="Line 202"/>
                        <wps:cNvCnPr>
                          <a:cxnSpLocks noChangeShapeType="1"/>
                        </wps:cNvCnPr>
                        <wps:spPr bwMode="auto">
                          <a:xfrm>
                            <a:off x="8283" y="3360"/>
                            <a:ext cx="327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6" name="Line 201"/>
                        <wps:cNvCnPr>
                          <a:cxnSpLocks noChangeShapeType="1"/>
                        </wps:cNvCnPr>
                        <wps:spPr bwMode="auto">
                          <a:xfrm>
                            <a:off x="8288" y="2947"/>
                            <a:ext cx="0" cy="408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7" name="Line 200"/>
                        <wps:cNvCnPr>
                          <a:cxnSpLocks noChangeShapeType="1"/>
                        </wps:cNvCnPr>
                        <wps:spPr bwMode="auto">
                          <a:xfrm>
                            <a:off x="8283" y="2942"/>
                            <a:ext cx="326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8" name="Line 199"/>
                        <wps:cNvCnPr>
                          <a:cxnSpLocks noChangeShapeType="1"/>
                        </wps:cNvCnPr>
                        <wps:spPr bwMode="auto">
                          <a:xfrm>
                            <a:off x="11548" y="2937"/>
                            <a:ext cx="0" cy="417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9" name="Freeform 198"/>
                        <wps:cNvSpPr>
                          <a:spLocks/>
                        </wps:cNvSpPr>
                        <wps:spPr bwMode="auto">
                          <a:xfrm>
                            <a:off x="8293" y="2947"/>
                            <a:ext cx="3250" cy="407"/>
                          </a:xfrm>
                          <a:custGeom>
                            <a:avLst/>
                            <a:gdLst>
                              <a:gd name="T0" fmla="+- 0 11543 8293"/>
                              <a:gd name="T1" fmla="*/ T0 w 3250"/>
                              <a:gd name="T2" fmla="+- 0 2947 2947"/>
                              <a:gd name="T3" fmla="*/ 2947 h 407"/>
                              <a:gd name="T4" fmla="+- 0 8293 8293"/>
                              <a:gd name="T5" fmla="*/ T4 w 3250"/>
                              <a:gd name="T6" fmla="+- 0 2947 2947"/>
                              <a:gd name="T7" fmla="*/ 2947 h 407"/>
                              <a:gd name="T8" fmla="+- 0 8293 8293"/>
                              <a:gd name="T9" fmla="*/ T8 w 3250"/>
                              <a:gd name="T10" fmla="+- 0 3354 2947"/>
                              <a:gd name="T11" fmla="*/ 3354 h 407"/>
                              <a:gd name="T12" fmla="+- 0 8303 8293"/>
                              <a:gd name="T13" fmla="*/ T12 w 3250"/>
                              <a:gd name="T14" fmla="+- 0 3344 2947"/>
                              <a:gd name="T15" fmla="*/ 3344 h 407"/>
                              <a:gd name="T16" fmla="+- 0 8303 8293"/>
                              <a:gd name="T17" fmla="*/ T16 w 3250"/>
                              <a:gd name="T18" fmla="+- 0 2957 2947"/>
                              <a:gd name="T19" fmla="*/ 2957 h 407"/>
                              <a:gd name="T20" fmla="+- 0 11533 8293"/>
                              <a:gd name="T21" fmla="*/ T20 w 3250"/>
                              <a:gd name="T22" fmla="+- 0 2957 2947"/>
                              <a:gd name="T23" fmla="*/ 2957 h 407"/>
                              <a:gd name="T24" fmla="+- 0 11543 8293"/>
                              <a:gd name="T25" fmla="*/ T24 w 3250"/>
                              <a:gd name="T26" fmla="+- 0 2947 2947"/>
                              <a:gd name="T27" fmla="*/ 2947 h 40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3250" h="407">
                                <a:moveTo>
                                  <a:pt x="325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07"/>
                                </a:lnTo>
                                <a:lnTo>
                                  <a:pt x="10" y="397"/>
                                </a:lnTo>
                                <a:lnTo>
                                  <a:pt x="10" y="10"/>
                                </a:lnTo>
                                <a:lnTo>
                                  <a:pt x="3240" y="10"/>
                                </a:lnTo>
                                <a:lnTo>
                                  <a:pt x="325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0" name="Freeform 197"/>
                        <wps:cNvSpPr>
                          <a:spLocks/>
                        </wps:cNvSpPr>
                        <wps:spPr bwMode="auto">
                          <a:xfrm>
                            <a:off x="8293" y="2947"/>
                            <a:ext cx="3250" cy="407"/>
                          </a:xfrm>
                          <a:custGeom>
                            <a:avLst/>
                            <a:gdLst>
                              <a:gd name="T0" fmla="+- 0 11543 8293"/>
                              <a:gd name="T1" fmla="*/ T0 w 3250"/>
                              <a:gd name="T2" fmla="+- 0 2947 2947"/>
                              <a:gd name="T3" fmla="*/ 2947 h 407"/>
                              <a:gd name="T4" fmla="+- 0 11533 8293"/>
                              <a:gd name="T5" fmla="*/ T4 w 3250"/>
                              <a:gd name="T6" fmla="+- 0 2957 2947"/>
                              <a:gd name="T7" fmla="*/ 2957 h 407"/>
                              <a:gd name="T8" fmla="+- 0 11533 8293"/>
                              <a:gd name="T9" fmla="*/ T8 w 3250"/>
                              <a:gd name="T10" fmla="+- 0 3344 2947"/>
                              <a:gd name="T11" fmla="*/ 3344 h 407"/>
                              <a:gd name="T12" fmla="+- 0 8303 8293"/>
                              <a:gd name="T13" fmla="*/ T12 w 3250"/>
                              <a:gd name="T14" fmla="+- 0 3344 2947"/>
                              <a:gd name="T15" fmla="*/ 3344 h 407"/>
                              <a:gd name="T16" fmla="+- 0 8293 8293"/>
                              <a:gd name="T17" fmla="*/ T16 w 3250"/>
                              <a:gd name="T18" fmla="+- 0 3354 2947"/>
                              <a:gd name="T19" fmla="*/ 3354 h 407"/>
                              <a:gd name="T20" fmla="+- 0 11543 8293"/>
                              <a:gd name="T21" fmla="*/ T20 w 3250"/>
                              <a:gd name="T22" fmla="+- 0 3354 2947"/>
                              <a:gd name="T23" fmla="*/ 3354 h 407"/>
                              <a:gd name="T24" fmla="+- 0 11543 8293"/>
                              <a:gd name="T25" fmla="*/ T24 w 3250"/>
                              <a:gd name="T26" fmla="+- 0 2947 2947"/>
                              <a:gd name="T27" fmla="*/ 2947 h 40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3250" h="407">
                                <a:moveTo>
                                  <a:pt x="3250" y="0"/>
                                </a:moveTo>
                                <a:lnTo>
                                  <a:pt x="3240" y="10"/>
                                </a:lnTo>
                                <a:lnTo>
                                  <a:pt x="3240" y="397"/>
                                </a:lnTo>
                                <a:lnTo>
                                  <a:pt x="10" y="397"/>
                                </a:lnTo>
                                <a:lnTo>
                                  <a:pt x="0" y="407"/>
                                </a:lnTo>
                                <a:lnTo>
                                  <a:pt x="3250" y="407"/>
                                </a:lnTo>
                                <a:lnTo>
                                  <a:pt x="325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2D0C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1" name="Line 196"/>
                        <wps:cNvCnPr>
                          <a:cxnSpLocks noChangeShapeType="1"/>
                        </wps:cNvCnPr>
                        <wps:spPr bwMode="auto">
                          <a:xfrm>
                            <a:off x="8225" y="2690"/>
                            <a:ext cx="0" cy="735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2" name="Line 195"/>
                        <wps:cNvCnPr>
                          <a:cxnSpLocks noChangeShapeType="1"/>
                        </wps:cNvCnPr>
                        <wps:spPr bwMode="auto">
                          <a:xfrm>
                            <a:off x="605" y="3412"/>
                            <a:ext cx="2721" cy="0"/>
                          </a:xfrm>
                          <a:prstGeom prst="line">
                            <a:avLst/>
                          </a:prstGeom>
                          <a:noFill/>
                          <a:ln w="152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3" name="Line 194"/>
                        <wps:cNvCnPr>
                          <a:cxnSpLocks noChangeShapeType="1"/>
                        </wps:cNvCnPr>
                        <wps:spPr bwMode="auto">
                          <a:xfrm>
                            <a:off x="605" y="3416"/>
                            <a:ext cx="2721" cy="0"/>
                          </a:xfrm>
                          <a:prstGeom prst="line">
                            <a:avLst/>
                          </a:prstGeom>
                          <a:noFill/>
                          <a:ln w="1537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4" name="Line 193"/>
                        <wps:cNvCnPr>
                          <a:cxnSpLocks noChangeShapeType="1"/>
                        </wps:cNvCnPr>
                        <wps:spPr bwMode="auto">
                          <a:xfrm>
                            <a:off x="3326" y="3418"/>
                            <a:ext cx="2900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5" name="Rectangle 192"/>
                        <wps:cNvSpPr>
                          <a:spLocks noChangeArrowheads="1"/>
                        </wps:cNvSpPr>
                        <wps:spPr bwMode="auto">
                          <a:xfrm>
                            <a:off x="6225" y="3410"/>
                            <a:ext cx="15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6" name="AutoShape 191"/>
                        <wps:cNvSpPr>
                          <a:spLocks/>
                        </wps:cNvSpPr>
                        <wps:spPr bwMode="auto">
                          <a:xfrm>
                            <a:off x="6240" y="3417"/>
                            <a:ext cx="3120" cy="2"/>
                          </a:xfrm>
                          <a:custGeom>
                            <a:avLst/>
                            <a:gdLst>
                              <a:gd name="T0" fmla="+- 0 6240 6240"/>
                              <a:gd name="T1" fmla="*/ T0 w 3120"/>
                              <a:gd name="T2" fmla="+- 0 8218 6240"/>
                              <a:gd name="T3" fmla="*/ T2 w 3120"/>
                              <a:gd name="T4" fmla="+- 0 8232 6240"/>
                              <a:gd name="T5" fmla="*/ T4 w 3120"/>
                              <a:gd name="T6" fmla="+- 0 9360 6240"/>
                              <a:gd name="T7" fmla="*/ T6 w 312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  <a:cxn ang="0">
                                <a:pos x="T5" y="0"/>
                              </a:cxn>
                              <a:cxn ang="0">
                                <a:pos x="T7" y="0"/>
                              </a:cxn>
                            </a:cxnLst>
                            <a:rect l="0" t="0" r="r" b="b"/>
                            <a:pathLst>
                              <a:path w="3120">
                                <a:moveTo>
                                  <a:pt x="0" y="0"/>
                                </a:moveTo>
                                <a:lnTo>
                                  <a:pt x="1978" y="0"/>
                                </a:lnTo>
                                <a:moveTo>
                                  <a:pt x="1992" y="0"/>
                                </a:moveTo>
                                <a:lnTo>
                                  <a:pt x="3120" y="0"/>
                                </a:lnTo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7" name="Rectangle 190"/>
                        <wps:cNvSpPr>
                          <a:spLocks noChangeArrowheads="1"/>
                        </wps:cNvSpPr>
                        <wps:spPr bwMode="auto">
                          <a:xfrm>
                            <a:off x="9360" y="3410"/>
                            <a:ext cx="15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8" name="Line 189"/>
                        <wps:cNvCnPr>
                          <a:cxnSpLocks noChangeShapeType="1"/>
                        </wps:cNvCnPr>
                        <wps:spPr bwMode="auto">
                          <a:xfrm>
                            <a:off x="9374" y="3418"/>
                            <a:ext cx="2249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9" name="Line 188"/>
                        <wps:cNvCnPr>
                          <a:cxnSpLocks noChangeShapeType="1"/>
                        </wps:cNvCnPr>
                        <wps:spPr bwMode="auto">
                          <a:xfrm>
                            <a:off x="6296" y="4077"/>
                            <a:ext cx="3013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0" name="Line 187"/>
                        <wps:cNvCnPr>
                          <a:cxnSpLocks noChangeShapeType="1"/>
                        </wps:cNvCnPr>
                        <wps:spPr bwMode="auto">
                          <a:xfrm>
                            <a:off x="6301" y="3686"/>
                            <a:ext cx="0" cy="386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1" name="Line 186"/>
                        <wps:cNvCnPr>
                          <a:cxnSpLocks noChangeShapeType="1"/>
                        </wps:cNvCnPr>
                        <wps:spPr bwMode="auto">
                          <a:xfrm>
                            <a:off x="6296" y="3681"/>
                            <a:ext cx="3003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2" name="Line 185"/>
                        <wps:cNvCnPr>
                          <a:cxnSpLocks noChangeShapeType="1"/>
                        </wps:cNvCnPr>
                        <wps:spPr bwMode="auto">
                          <a:xfrm>
                            <a:off x="9304" y="3676"/>
                            <a:ext cx="0" cy="395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3" name="Freeform 184"/>
                        <wps:cNvSpPr>
                          <a:spLocks/>
                        </wps:cNvSpPr>
                        <wps:spPr bwMode="auto">
                          <a:xfrm>
                            <a:off x="6306" y="3686"/>
                            <a:ext cx="2993" cy="385"/>
                          </a:xfrm>
                          <a:custGeom>
                            <a:avLst/>
                            <a:gdLst>
                              <a:gd name="T0" fmla="+- 0 9299 6306"/>
                              <a:gd name="T1" fmla="*/ T0 w 2993"/>
                              <a:gd name="T2" fmla="+- 0 3686 3686"/>
                              <a:gd name="T3" fmla="*/ 3686 h 385"/>
                              <a:gd name="T4" fmla="+- 0 6306 6306"/>
                              <a:gd name="T5" fmla="*/ T4 w 2993"/>
                              <a:gd name="T6" fmla="+- 0 3686 3686"/>
                              <a:gd name="T7" fmla="*/ 3686 h 385"/>
                              <a:gd name="T8" fmla="+- 0 6306 6306"/>
                              <a:gd name="T9" fmla="*/ T8 w 2993"/>
                              <a:gd name="T10" fmla="+- 0 4071 3686"/>
                              <a:gd name="T11" fmla="*/ 4071 h 385"/>
                              <a:gd name="T12" fmla="+- 0 6316 6306"/>
                              <a:gd name="T13" fmla="*/ T12 w 2993"/>
                              <a:gd name="T14" fmla="+- 0 4061 3686"/>
                              <a:gd name="T15" fmla="*/ 4061 h 385"/>
                              <a:gd name="T16" fmla="+- 0 6316 6306"/>
                              <a:gd name="T17" fmla="*/ T16 w 2993"/>
                              <a:gd name="T18" fmla="+- 0 3696 3686"/>
                              <a:gd name="T19" fmla="*/ 3696 h 385"/>
                              <a:gd name="T20" fmla="+- 0 9289 6306"/>
                              <a:gd name="T21" fmla="*/ T20 w 2993"/>
                              <a:gd name="T22" fmla="+- 0 3696 3686"/>
                              <a:gd name="T23" fmla="*/ 3696 h 385"/>
                              <a:gd name="T24" fmla="+- 0 9299 6306"/>
                              <a:gd name="T25" fmla="*/ T24 w 2993"/>
                              <a:gd name="T26" fmla="+- 0 3686 3686"/>
                              <a:gd name="T27" fmla="*/ 3686 h 38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2993" h="385">
                                <a:moveTo>
                                  <a:pt x="2993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85"/>
                                </a:lnTo>
                                <a:lnTo>
                                  <a:pt x="10" y="375"/>
                                </a:lnTo>
                                <a:lnTo>
                                  <a:pt x="10" y="10"/>
                                </a:lnTo>
                                <a:lnTo>
                                  <a:pt x="2983" y="10"/>
                                </a:lnTo>
                                <a:lnTo>
                                  <a:pt x="299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4" name="Freeform 183"/>
                        <wps:cNvSpPr>
                          <a:spLocks/>
                        </wps:cNvSpPr>
                        <wps:spPr bwMode="auto">
                          <a:xfrm>
                            <a:off x="6306" y="3686"/>
                            <a:ext cx="2993" cy="385"/>
                          </a:xfrm>
                          <a:custGeom>
                            <a:avLst/>
                            <a:gdLst>
                              <a:gd name="T0" fmla="+- 0 9299 6306"/>
                              <a:gd name="T1" fmla="*/ T0 w 2993"/>
                              <a:gd name="T2" fmla="+- 0 3686 3686"/>
                              <a:gd name="T3" fmla="*/ 3686 h 385"/>
                              <a:gd name="T4" fmla="+- 0 9289 6306"/>
                              <a:gd name="T5" fmla="*/ T4 w 2993"/>
                              <a:gd name="T6" fmla="+- 0 3696 3686"/>
                              <a:gd name="T7" fmla="*/ 3696 h 385"/>
                              <a:gd name="T8" fmla="+- 0 9289 6306"/>
                              <a:gd name="T9" fmla="*/ T8 w 2993"/>
                              <a:gd name="T10" fmla="+- 0 4061 3686"/>
                              <a:gd name="T11" fmla="*/ 4061 h 385"/>
                              <a:gd name="T12" fmla="+- 0 6316 6306"/>
                              <a:gd name="T13" fmla="*/ T12 w 2993"/>
                              <a:gd name="T14" fmla="+- 0 4061 3686"/>
                              <a:gd name="T15" fmla="*/ 4061 h 385"/>
                              <a:gd name="T16" fmla="+- 0 6306 6306"/>
                              <a:gd name="T17" fmla="*/ T16 w 2993"/>
                              <a:gd name="T18" fmla="+- 0 4071 3686"/>
                              <a:gd name="T19" fmla="*/ 4071 h 385"/>
                              <a:gd name="T20" fmla="+- 0 9299 6306"/>
                              <a:gd name="T21" fmla="*/ T20 w 2993"/>
                              <a:gd name="T22" fmla="+- 0 4071 3686"/>
                              <a:gd name="T23" fmla="*/ 4071 h 385"/>
                              <a:gd name="T24" fmla="+- 0 9299 6306"/>
                              <a:gd name="T25" fmla="*/ T24 w 2993"/>
                              <a:gd name="T26" fmla="+- 0 3686 3686"/>
                              <a:gd name="T27" fmla="*/ 3686 h 38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2993" h="385">
                                <a:moveTo>
                                  <a:pt x="2993" y="0"/>
                                </a:moveTo>
                                <a:lnTo>
                                  <a:pt x="2983" y="10"/>
                                </a:lnTo>
                                <a:lnTo>
                                  <a:pt x="2983" y="375"/>
                                </a:lnTo>
                                <a:lnTo>
                                  <a:pt x="10" y="375"/>
                                </a:lnTo>
                                <a:lnTo>
                                  <a:pt x="0" y="385"/>
                                </a:lnTo>
                                <a:lnTo>
                                  <a:pt x="2993" y="385"/>
                                </a:lnTo>
                                <a:lnTo>
                                  <a:pt x="299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2D0C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5" name="Line 182"/>
                        <wps:cNvCnPr>
                          <a:cxnSpLocks noChangeShapeType="1"/>
                        </wps:cNvCnPr>
                        <wps:spPr bwMode="auto">
                          <a:xfrm>
                            <a:off x="671" y="4092"/>
                            <a:ext cx="5505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6" name="Line 181"/>
                        <wps:cNvCnPr>
                          <a:cxnSpLocks noChangeShapeType="1"/>
                        </wps:cNvCnPr>
                        <wps:spPr bwMode="auto">
                          <a:xfrm>
                            <a:off x="676" y="3701"/>
                            <a:ext cx="0" cy="386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7" name="Line 180"/>
                        <wps:cNvCnPr>
                          <a:cxnSpLocks noChangeShapeType="1"/>
                        </wps:cNvCnPr>
                        <wps:spPr bwMode="auto">
                          <a:xfrm>
                            <a:off x="671" y="3696"/>
                            <a:ext cx="5495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8" name="Line 179"/>
                        <wps:cNvCnPr>
                          <a:cxnSpLocks noChangeShapeType="1"/>
                        </wps:cNvCnPr>
                        <wps:spPr bwMode="auto">
                          <a:xfrm>
                            <a:off x="6171" y="3691"/>
                            <a:ext cx="0" cy="395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9" name="Freeform 178"/>
                        <wps:cNvSpPr>
                          <a:spLocks/>
                        </wps:cNvSpPr>
                        <wps:spPr bwMode="auto">
                          <a:xfrm>
                            <a:off x="681" y="3701"/>
                            <a:ext cx="5485" cy="385"/>
                          </a:xfrm>
                          <a:custGeom>
                            <a:avLst/>
                            <a:gdLst>
                              <a:gd name="T0" fmla="+- 0 6166 681"/>
                              <a:gd name="T1" fmla="*/ T0 w 5485"/>
                              <a:gd name="T2" fmla="+- 0 3701 3701"/>
                              <a:gd name="T3" fmla="*/ 3701 h 385"/>
                              <a:gd name="T4" fmla="+- 0 681 681"/>
                              <a:gd name="T5" fmla="*/ T4 w 5485"/>
                              <a:gd name="T6" fmla="+- 0 3701 3701"/>
                              <a:gd name="T7" fmla="*/ 3701 h 385"/>
                              <a:gd name="T8" fmla="+- 0 681 681"/>
                              <a:gd name="T9" fmla="*/ T8 w 5485"/>
                              <a:gd name="T10" fmla="+- 0 4086 3701"/>
                              <a:gd name="T11" fmla="*/ 4086 h 385"/>
                              <a:gd name="T12" fmla="+- 0 691 681"/>
                              <a:gd name="T13" fmla="*/ T12 w 5485"/>
                              <a:gd name="T14" fmla="+- 0 4076 3701"/>
                              <a:gd name="T15" fmla="*/ 4076 h 385"/>
                              <a:gd name="T16" fmla="+- 0 691 681"/>
                              <a:gd name="T17" fmla="*/ T16 w 5485"/>
                              <a:gd name="T18" fmla="+- 0 3711 3701"/>
                              <a:gd name="T19" fmla="*/ 3711 h 385"/>
                              <a:gd name="T20" fmla="+- 0 6156 681"/>
                              <a:gd name="T21" fmla="*/ T20 w 5485"/>
                              <a:gd name="T22" fmla="+- 0 3711 3701"/>
                              <a:gd name="T23" fmla="*/ 3711 h 385"/>
                              <a:gd name="T24" fmla="+- 0 6166 681"/>
                              <a:gd name="T25" fmla="*/ T24 w 5485"/>
                              <a:gd name="T26" fmla="+- 0 3701 3701"/>
                              <a:gd name="T27" fmla="*/ 3701 h 38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5485" h="385">
                                <a:moveTo>
                                  <a:pt x="548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85"/>
                                </a:lnTo>
                                <a:lnTo>
                                  <a:pt x="10" y="375"/>
                                </a:lnTo>
                                <a:lnTo>
                                  <a:pt x="10" y="10"/>
                                </a:lnTo>
                                <a:lnTo>
                                  <a:pt x="5475" y="10"/>
                                </a:lnTo>
                                <a:lnTo>
                                  <a:pt x="548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0" name="Freeform 177"/>
                        <wps:cNvSpPr>
                          <a:spLocks/>
                        </wps:cNvSpPr>
                        <wps:spPr bwMode="auto">
                          <a:xfrm>
                            <a:off x="681" y="3701"/>
                            <a:ext cx="5485" cy="385"/>
                          </a:xfrm>
                          <a:custGeom>
                            <a:avLst/>
                            <a:gdLst>
                              <a:gd name="T0" fmla="+- 0 6166 681"/>
                              <a:gd name="T1" fmla="*/ T0 w 5485"/>
                              <a:gd name="T2" fmla="+- 0 3701 3701"/>
                              <a:gd name="T3" fmla="*/ 3701 h 385"/>
                              <a:gd name="T4" fmla="+- 0 6156 681"/>
                              <a:gd name="T5" fmla="*/ T4 w 5485"/>
                              <a:gd name="T6" fmla="+- 0 3711 3701"/>
                              <a:gd name="T7" fmla="*/ 3711 h 385"/>
                              <a:gd name="T8" fmla="+- 0 6156 681"/>
                              <a:gd name="T9" fmla="*/ T8 w 5485"/>
                              <a:gd name="T10" fmla="+- 0 4076 3701"/>
                              <a:gd name="T11" fmla="*/ 4076 h 385"/>
                              <a:gd name="T12" fmla="+- 0 691 681"/>
                              <a:gd name="T13" fmla="*/ T12 w 5485"/>
                              <a:gd name="T14" fmla="+- 0 4076 3701"/>
                              <a:gd name="T15" fmla="*/ 4076 h 385"/>
                              <a:gd name="T16" fmla="+- 0 681 681"/>
                              <a:gd name="T17" fmla="*/ T16 w 5485"/>
                              <a:gd name="T18" fmla="+- 0 4086 3701"/>
                              <a:gd name="T19" fmla="*/ 4086 h 385"/>
                              <a:gd name="T20" fmla="+- 0 6166 681"/>
                              <a:gd name="T21" fmla="*/ T20 w 5485"/>
                              <a:gd name="T22" fmla="+- 0 4086 3701"/>
                              <a:gd name="T23" fmla="*/ 4086 h 385"/>
                              <a:gd name="T24" fmla="+- 0 6166 681"/>
                              <a:gd name="T25" fmla="*/ T24 w 5485"/>
                              <a:gd name="T26" fmla="+- 0 3701 3701"/>
                              <a:gd name="T27" fmla="*/ 3701 h 38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5485" h="385">
                                <a:moveTo>
                                  <a:pt x="5485" y="0"/>
                                </a:moveTo>
                                <a:lnTo>
                                  <a:pt x="5475" y="10"/>
                                </a:lnTo>
                                <a:lnTo>
                                  <a:pt x="5475" y="375"/>
                                </a:lnTo>
                                <a:lnTo>
                                  <a:pt x="10" y="375"/>
                                </a:lnTo>
                                <a:lnTo>
                                  <a:pt x="0" y="385"/>
                                </a:lnTo>
                                <a:lnTo>
                                  <a:pt x="5485" y="385"/>
                                </a:lnTo>
                                <a:lnTo>
                                  <a:pt x="548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2D0C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1" name="Line 176"/>
                        <wps:cNvCnPr>
                          <a:cxnSpLocks noChangeShapeType="1"/>
                        </wps:cNvCnPr>
                        <wps:spPr bwMode="auto">
                          <a:xfrm>
                            <a:off x="6235" y="3425"/>
                            <a:ext cx="0" cy="681"/>
                          </a:xfrm>
                          <a:prstGeom prst="line">
                            <a:avLst/>
                          </a:prstGeom>
                          <a:noFill/>
                          <a:ln w="12179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2" name="Line 175"/>
                        <wps:cNvCnPr>
                          <a:cxnSpLocks noChangeShapeType="1"/>
                        </wps:cNvCnPr>
                        <wps:spPr bwMode="auto">
                          <a:xfrm>
                            <a:off x="9431" y="4092"/>
                            <a:ext cx="2122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3" name="Line 174"/>
                        <wps:cNvCnPr>
                          <a:cxnSpLocks noChangeShapeType="1"/>
                        </wps:cNvCnPr>
                        <wps:spPr bwMode="auto">
                          <a:xfrm>
                            <a:off x="9436" y="3701"/>
                            <a:ext cx="0" cy="386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4" name="Line 173"/>
                        <wps:cNvCnPr>
                          <a:cxnSpLocks noChangeShapeType="1"/>
                        </wps:cNvCnPr>
                        <wps:spPr bwMode="auto">
                          <a:xfrm>
                            <a:off x="9431" y="3696"/>
                            <a:ext cx="2112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5" name="Line 172"/>
                        <wps:cNvCnPr>
                          <a:cxnSpLocks noChangeShapeType="1"/>
                        </wps:cNvCnPr>
                        <wps:spPr bwMode="auto">
                          <a:xfrm>
                            <a:off x="11548" y="3691"/>
                            <a:ext cx="0" cy="395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6" name="Freeform 171"/>
                        <wps:cNvSpPr>
                          <a:spLocks/>
                        </wps:cNvSpPr>
                        <wps:spPr bwMode="auto">
                          <a:xfrm>
                            <a:off x="9441" y="3701"/>
                            <a:ext cx="2102" cy="385"/>
                          </a:xfrm>
                          <a:custGeom>
                            <a:avLst/>
                            <a:gdLst>
                              <a:gd name="T0" fmla="+- 0 11543 9441"/>
                              <a:gd name="T1" fmla="*/ T0 w 2102"/>
                              <a:gd name="T2" fmla="+- 0 3701 3701"/>
                              <a:gd name="T3" fmla="*/ 3701 h 385"/>
                              <a:gd name="T4" fmla="+- 0 9441 9441"/>
                              <a:gd name="T5" fmla="*/ T4 w 2102"/>
                              <a:gd name="T6" fmla="+- 0 3701 3701"/>
                              <a:gd name="T7" fmla="*/ 3701 h 385"/>
                              <a:gd name="T8" fmla="+- 0 9441 9441"/>
                              <a:gd name="T9" fmla="*/ T8 w 2102"/>
                              <a:gd name="T10" fmla="+- 0 4086 3701"/>
                              <a:gd name="T11" fmla="*/ 4086 h 385"/>
                              <a:gd name="T12" fmla="+- 0 9451 9441"/>
                              <a:gd name="T13" fmla="*/ T12 w 2102"/>
                              <a:gd name="T14" fmla="+- 0 4076 3701"/>
                              <a:gd name="T15" fmla="*/ 4076 h 385"/>
                              <a:gd name="T16" fmla="+- 0 9451 9441"/>
                              <a:gd name="T17" fmla="*/ T16 w 2102"/>
                              <a:gd name="T18" fmla="+- 0 3711 3701"/>
                              <a:gd name="T19" fmla="*/ 3711 h 385"/>
                              <a:gd name="T20" fmla="+- 0 11533 9441"/>
                              <a:gd name="T21" fmla="*/ T20 w 2102"/>
                              <a:gd name="T22" fmla="+- 0 3711 3701"/>
                              <a:gd name="T23" fmla="*/ 3711 h 385"/>
                              <a:gd name="T24" fmla="+- 0 11543 9441"/>
                              <a:gd name="T25" fmla="*/ T24 w 2102"/>
                              <a:gd name="T26" fmla="+- 0 3701 3701"/>
                              <a:gd name="T27" fmla="*/ 3701 h 38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2102" h="385">
                                <a:moveTo>
                                  <a:pt x="2102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85"/>
                                </a:lnTo>
                                <a:lnTo>
                                  <a:pt x="10" y="375"/>
                                </a:lnTo>
                                <a:lnTo>
                                  <a:pt x="10" y="10"/>
                                </a:lnTo>
                                <a:lnTo>
                                  <a:pt x="2092" y="10"/>
                                </a:lnTo>
                                <a:lnTo>
                                  <a:pt x="210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7" name="Freeform 170"/>
                        <wps:cNvSpPr>
                          <a:spLocks/>
                        </wps:cNvSpPr>
                        <wps:spPr bwMode="auto">
                          <a:xfrm>
                            <a:off x="9441" y="3701"/>
                            <a:ext cx="2102" cy="385"/>
                          </a:xfrm>
                          <a:custGeom>
                            <a:avLst/>
                            <a:gdLst>
                              <a:gd name="T0" fmla="+- 0 11543 9441"/>
                              <a:gd name="T1" fmla="*/ T0 w 2102"/>
                              <a:gd name="T2" fmla="+- 0 3701 3701"/>
                              <a:gd name="T3" fmla="*/ 3701 h 385"/>
                              <a:gd name="T4" fmla="+- 0 11533 9441"/>
                              <a:gd name="T5" fmla="*/ T4 w 2102"/>
                              <a:gd name="T6" fmla="+- 0 3711 3701"/>
                              <a:gd name="T7" fmla="*/ 3711 h 385"/>
                              <a:gd name="T8" fmla="+- 0 11533 9441"/>
                              <a:gd name="T9" fmla="*/ T8 w 2102"/>
                              <a:gd name="T10" fmla="+- 0 4076 3701"/>
                              <a:gd name="T11" fmla="*/ 4076 h 385"/>
                              <a:gd name="T12" fmla="+- 0 9451 9441"/>
                              <a:gd name="T13" fmla="*/ T12 w 2102"/>
                              <a:gd name="T14" fmla="+- 0 4076 3701"/>
                              <a:gd name="T15" fmla="*/ 4076 h 385"/>
                              <a:gd name="T16" fmla="+- 0 9441 9441"/>
                              <a:gd name="T17" fmla="*/ T16 w 2102"/>
                              <a:gd name="T18" fmla="+- 0 4086 3701"/>
                              <a:gd name="T19" fmla="*/ 4086 h 385"/>
                              <a:gd name="T20" fmla="+- 0 11543 9441"/>
                              <a:gd name="T21" fmla="*/ T20 w 2102"/>
                              <a:gd name="T22" fmla="+- 0 4086 3701"/>
                              <a:gd name="T23" fmla="*/ 4086 h 385"/>
                              <a:gd name="T24" fmla="+- 0 11543 9441"/>
                              <a:gd name="T25" fmla="*/ T24 w 2102"/>
                              <a:gd name="T26" fmla="+- 0 3701 3701"/>
                              <a:gd name="T27" fmla="*/ 3701 h 38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2102" h="385">
                                <a:moveTo>
                                  <a:pt x="2102" y="0"/>
                                </a:moveTo>
                                <a:lnTo>
                                  <a:pt x="2092" y="10"/>
                                </a:lnTo>
                                <a:lnTo>
                                  <a:pt x="2092" y="375"/>
                                </a:lnTo>
                                <a:lnTo>
                                  <a:pt x="10" y="375"/>
                                </a:lnTo>
                                <a:lnTo>
                                  <a:pt x="0" y="385"/>
                                </a:lnTo>
                                <a:lnTo>
                                  <a:pt x="2102" y="385"/>
                                </a:lnTo>
                                <a:lnTo>
                                  <a:pt x="210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2D0C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8" name="Line 169"/>
                        <wps:cNvCnPr>
                          <a:cxnSpLocks noChangeShapeType="1"/>
                        </wps:cNvCnPr>
                        <wps:spPr bwMode="auto">
                          <a:xfrm>
                            <a:off x="9370" y="3425"/>
                            <a:ext cx="0" cy="681"/>
                          </a:xfrm>
                          <a:prstGeom prst="line">
                            <a:avLst/>
                          </a:prstGeom>
                          <a:noFill/>
                          <a:ln w="1219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9" name="Line 168"/>
                        <wps:cNvCnPr>
                          <a:cxnSpLocks noChangeShapeType="1"/>
                        </wps:cNvCnPr>
                        <wps:spPr bwMode="auto">
                          <a:xfrm>
                            <a:off x="605" y="4109"/>
                            <a:ext cx="5621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0" name="Line 167"/>
                        <wps:cNvCnPr>
                          <a:cxnSpLocks noChangeShapeType="1"/>
                        </wps:cNvCnPr>
                        <wps:spPr bwMode="auto">
                          <a:xfrm>
                            <a:off x="605" y="4118"/>
                            <a:ext cx="5621" cy="0"/>
                          </a:xfrm>
                          <a:prstGeom prst="line">
                            <a:avLst/>
                          </a:prstGeom>
                          <a:noFill/>
                          <a:ln w="303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1" name="AutoShape 166"/>
                        <wps:cNvSpPr>
                          <a:spLocks/>
                        </wps:cNvSpPr>
                        <wps:spPr bwMode="auto">
                          <a:xfrm>
                            <a:off x="6225" y="4106"/>
                            <a:ext cx="15" cy="15"/>
                          </a:xfrm>
                          <a:custGeom>
                            <a:avLst/>
                            <a:gdLst>
                              <a:gd name="T0" fmla="+- 0 6240 6226"/>
                              <a:gd name="T1" fmla="*/ T0 w 15"/>
                              <a:gd name="T2" fmla="+- 0 4116 4106"/>
                              <a:gd name="T3" fmla="*/ 4116 h 15"/>
                              <a:gd name="T4" fmla="+- 0 6226 6226"/>
                              <a:gd name="T5" fmla="*/ T4 w 15"/>
                              <a:gd name="T6" fmla="+- 0 4116 4106"/>
                              <a:gd name="T7" fmla="*/ 4116 h 15"/>
                              <a:gd name="T8" fmla="+- 0 6226 6226"/>
                              <a:gd name="T9" fmla="*/ T8 w 15"/>
                              <a:gd name="T10" fmla="+- 0 4121 4106"/>
                              <a:gd name="T11" fmla="*/ 4121 h 15"/>
                              <a:gd name="T12" fmla="+- 0 6240 6226"/>
                              <a:gd name="T13" fmla="*/ T12 w 15"/>
                              <a:gd name="T14" fmla="+- 0 4121 4106"/>
                              <a:gd name="T15" fmla="*/ 4121 h 15"/>
                              <a:gd name="T16" fmla="+- 0 6240 6226"/>
                              <a:gd name="T17" fmla="*/ T16 w 15"/>
                              <a:gd name="T18" fmla="+- 0 4116 4106"/>
                              <a:gd name="T19" fmla="*/ 4116 h 15"/>
                              <a:gd name="T20" fmla="+- 0 6240 6226"/>
                              <a:gd name="T21" fmla="*/ T20 w 15"/>
                              <a:gd name="T22" fmla="+- 0 4106 4106"/>
                              <a:gd name="T23" fmla="*/ 4106 h 15"/>
                              <a:gd name="T24" fmla="+- 0 6226 6226"/>
                              <a:gd name="T25" fmla="*/ T24 w 15"/>
                              <a:gd name="T26" fmla="+- 0 4106 4106"/>
                              <a:gd name="T27" fmla="*/ 4106 h 15"/>
                              <a:gd name="T28" fmla="+- 0 6226 6226"/>
                              <a:gd name="T29" fmla="*/ T28 w 15"/>
                              <a:gd name="T30" fmla="+- 0 4111 4106"/>
                              <a:gd name="T31" fmla="*/ 4111 h 15"/>
                              <a:gd name="T32" fmla="+- 0 6240 6226"/>
                              <a:gd name="T33" fmla="*/ T32 w 15"/>
                              <a:gd name="T34" fmla="+- 0 4111 4106"/>
                              <a:gd name="T35" fmla="*/ 4111 h 15"/>
                              <a:gd name="T36" fmla="+- 0 6240 6226"/>
                              <a:gd name="T37" fmla="*/ T36 w 15"/>
                              <a:gd name="T38" fmla="+- 0 4106 4106"/>
                              <a:gd name="T39" fmla="*/ 4106 h 1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5" h="15">
                                <a:moveTo>
                                  <a:pt x="14" y="10"/>
                                </a:moveTo>
                                <a:lnTo>
                                  <a:pt x="0" y="10"/>
                                </a:lnTo>
                                <a:lnTo>
                                  <a:pt x="0" y="15"/>
                                </a:lnTo>
                                <a:lnTo>
                                  <a:pt x="14" y="15"/>
                                </a:lnTo>
                                <a:lnTo>
                                  <a:pt x="14" y="10"/>
                                </a:lnTo>
                                <a:moveTo>
                                  <a:pt x="14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5"/>
                                </a:lnTo>
                                <a:lnTo>
                                  <a:pt x="14" y="5"/>
                                </a:lnTo>
                                <a:lnTo>
                                  <a:pt x="14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2" name="Line 165"/>
                        <wps:cNvCnPr>
                          <a:cxnSpLocks noChangeShapeType="1"/>
                        </wps:cNvCnPr>
                        <wps:spPr bwMode="auto">
                          <a:xfrm>
                            <a:off x="6240" y="4109"/>
                            <a:ext cx="3120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3" name="Line 164"/>
                        <wps:cNvCnPr>
                          <a:cxnSpLocks noChangeShapeType="1"/>
                        </wps:cNvCnPr>
                        <wps:spPr bwMode="auto">
                          <a:xfrm>
                            <a:off x="6240" y="4118"/>
                            <a:ext cx="3120" cy="0"/>
                          </a:xfrm>
                          <a:prstGeom prst="line">
                            <a:avLst/>
                          </a:prstGeom>
                          <a:noFill/>
                          <a:ln w="303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4" name="AutoShape 163"/>
                        <wps:cNvSpPr>
                          <a:spLocks/>
                        </wps:cNvSpPr>
                        <wps:spPr bwMode="auto">
                          <a:xfrm>
                            <a:off x="9360" y="4106"/>
                            <a:ext cx="15" cy="15"/>
                          </a:xfrm>
                          <a:custGeom>
                            <a:avLst/>
                            <a:gdLst>
                              <a:gd name="T0" fmla="+- 0 9374 9360"/>
                              <a:gd name="T1" fmla="*/ T0 w 15"/>
                              <a:gd name="T2" fmla="+- 0 4116 4106"/>
                              <a:gd name="T3" fmla="*/ 4116 h 15"/>
                              <a:gd name="T4" fmla="+- 0 9360 9360"/>
                              <a:gd name="T5" fmla="*/ T4 w 15"/>
                              <a:gd name="T6" fmla="+- 0 4116 4106"/>
                              <a:gd name="T7" fmla="*/ 4116 h 15"/>
                              <a:gd name="T8" fmla="+- 0 9360 9360"/>
                              <a:gd name="T9" fmla="*/ T8 w 15"/>
                              <a:gd name="T10" fmla="+- 0 4121 4106"/>
                              <a:gd name="T11" fmla="*/ 4121 h 15"/>
                              <a:gd name="T12" fmla="+- 0 9374 9360"/>
                              <a:gd name="T13" fmla="*/ T12 w 15"/>
                              <a:gd name="T14" fmla="+- 0 4121 4106"/>
                              <a:gd name="T15" fmla="*/ 4121 h 15"/>
                              <a:gd name="T16" fmla="+- 0 9374 9360"/>
                              <a:gd name="T17" fmla="*/ T16 w 15"/>
                              <a:gd name="T18" fmla="+- 0 4116 4106"/>
                              <a:gd name="T19" fmla="*/ 4116 h 15"/>
                              <a:gd name="T20" fmla="+- 0 9374 9360"/>
                              <a:gd name="T21" fmla="*/ T20 w 15"/>
                              <a:gd name="T22" fmla="+- 0 4106 4106"/>
                              <a:gd name="T23" fmla="*/ 4106 h 15"/>
                              <a:gd name="T24" fmla="+- 0 9360 9360"/>
                              <a:gd name="T25" fmla="*/ T24 w 15"/>
                              <a:gd name="T26" fmla="+- 0 4106 4106"/>
                              <a:gd name="T27" fmla="*/ 4106 h 15"/>
                              <a:gd name="T28" fmla="+- 0 9360 9360"/>
                              <a:gd name="T29" fmla="*/ T28 w 15"/>
                              <a:gd name="T30" fmla="+- 0 4111 4106"/>
                              <a:gd name="T31" fmla="*/ 4111 h 15"/>
                              <a:gd name="T32" fmla="+- 0 9374 9360"/>
                              <a:gd name="T33" fmla="*/ T32 w 15"/>
                              <a:gd name="T34" fmla="+- 0 4111 4106"/>
                              <a:gd name="T35" fmla="*/ 4111 h 15"/>
                              <a:gd name="T36" fmla="+- 0 9374 9360"/>
                              <a:gd name="T37" fmla="*/ T36 w 15"/>
                              <a:gd name="T38" fmla="+- 0 4106 4106"/>
                              <a:gd name="T39" fmla="*/ 4106 h 1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5" h="15">
                                <a:moveTo>
                                  <a:pt x="14" y="10"/>
                                </a:moveTo>
                                <a:lnTo>
                                  <a:pt x="0" y="10"/>
                                </a:lnTo>
                                <a:lnTo>
                                  <a:pt x="0" y="15"/>
                                </a:lnTo>
                                <a:lnTo>
                                  <a:pt x="14" y="15"/>
                                </a:lnTo>
                                <a:lnTo>
                                  <a:pt x="14" y="10"/>
                                </a:lnTo>
                                <a:moveTo>
                                  <a:pt x="14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5"/>
                                </a:lnTo>
                                <a:lnTo>
                                  <a:pt x="14" y="5"/>
                                </a:lnTo>
                                <a:lnTo>
                                  <a:pt x="14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5" name="Line 162"/>
                        <wps:cNvCnPr>
                          <a:cxnSpLocks noChangeShapeType="1"/>
                        </wps:cNvCnPr>
                        <wps:spPr bwMode="auto">
                          <a:xfrm>
                            <a:off x="9374" y="4109"/>
                            <a:ext cx="2249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6" name="Line 161"/>
                        <wps:cNvCnPr>
                          <a:cxnSpLocks noChangeShapeType="1"/>
                        </wps:cNvCnPr>
                        <wps:spPr bwMode="auto">
                          <a:xfrm>
                            <a:off x="9374" y="4118"/>
                            <a:ext cx="2249" cy="0"/>
                          </a:xfrm>
                          <a:prstGeom prst="line">
                            <a:avLst/>
                          </a:prstGeom>
                          <a:noFill/>
                          <a:ln w="303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7" name="Line 160"/>
                        <wps:cNvCnPr>
                          <a:cxnSpLocks noChangeShapeType="1"/>
                        </wps:cNvCnPr>
                        <wps:spPr bwMode="auto">
                          <a:xfrm>
                            <a:off x="664" y="5158"/>
                            <a:ext cx="10912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8" name="Line 159"/>
                        <wps:cNvCnPr>
                          <a:cxnSpLocks noChangeShapeType="1"/>
                        </wps:cNvCnPr>
                        <wps:spPr bwMode="auto">
                          <a:xfrm>
                            <a:off x="669" y="4475"/>
                            <a:ext cx="0" cy="678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9" name="Line 158"/>
                        <wps:cNvCnPr>
                          <a:cxnSpLocks noChangeShapeType="1"/>
                        </wps:cNvCnPr>
                        <wps:spPr bwMode="auto">
                          <a:xfrm>
                            <a:off x="664" y="4470"/>
                            <a:ext cx="10902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0" name="Line 157"/>
                        <wps:cNvCnPr>
                          <a:cxnSpLocks noChangeShapeType="1"/>
                        </wps:cNvCnPr>
                        <wps:spPr bwMode="auto">
                          <a:xfrm>
                            <a:off x="11571" y="4465"/>
                            <a:ext cx="0" cy="688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1" name="Freeform 156"/>
                        <wps:cNvSpPr>
                          <a:spLocks/>
                        </wps:cNvSpPr>
                        <wps:spPr bwMode="auto">
                          <a:xfrm>
                            <a:off x="674" y="4475"/>
                            <a:ext cx="10892" cy="678"/>
                          </a:xfrm>
                          <a:custGeom>
                            <a:avLst/>
                            <a:gdLst>
                              <a:gd name="T0" fmla="+- 0 11566 674"/>
                              <a:gd name="T1" fmla="*/ T0 w 10892"/>
                              <a:gd name="T2" fmla="+- 0 4475 4475"/>
                              <a:gd name="T3" fmla="*/ 4475 h 678"/>
                              <a:gd name="T4" fmla="+- 0 674 674"/>
                              <a:gd name="T5" fmla="*/ T4 w 10892"/>
                              <a:gd name="T6" fmla="+- 0 4475 4475"/>
                              <a:gd name="T7" fmla="*/ 4475 h 678"/>
                              <a:gd name="T8" fmla="+- 0 674 674"/>
                              <a:gd name="T9" fmla="*/ T8 w 10892"/>
                              <a:gd name="T10" fmla="+- 0 5153 4475"/>
                              <a:gd name="T11" fmla="*/ 5153 h 678"/>
                              <a:gd name="T12" fmla="+- 0 684 674"/>
                              <a:gd name="T13" fmla="*/ T12 w 10892"/>
                              <a:gd name="T14" fmla="+- 0 5143 4475"/>
                              <a:gd name="T15" fmla="*/ 5143 h 678"/>
                              <a:gd name="T16" fmla="+- 0 684 674"/>
                              <a:gd name="T17" fmla="*/ T16 w 10892"/>
                              <a:gd name="T18" fmla="+- 0 4485 4475"/>
                              <a:gd name="T19" fmla="*/ 4485 h 678"/>
                              <a:gd name="T20" fmla="+- 0 11556 674"/>
                              <a:gd name="T21" fmla="*/ T20 w 10892"/>
                              <a:gd name="T22" fmla="+- 0 4485 4475"/>
                              <a:gd name="T23" fmla="*/ 4485 h 678"/>
                              <a:gd name="T24" fmla="+- 0 11566 674"/>
                              <a:gd name="T25" fmla="*/ T24 w 10892"/>
                              <a:gd name="T26" fmla="+- 0 4475 4475"/>
                              <a:gd name="T27" fmla="*/ 4475 h 67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0892" h="678">
                                <a:moveTo>
                                  <a:pt x="10892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678"/>
                                </a:lnTo>
                                <a:lnTo>
                                  <a:pt x="10" y="668"/>
                                </a:lnTo>
                                <a:lnTo>
                                  <a:pt x="10" y="10"/>
                                </a:lnTo>
                                <a:lnTo>
                                  <a:pt x="10882" y="10"/>
                                </a:lnTo>
                                <a:lnTo>
                                  <a:pt x="1089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2" name="Freeform 155"/>
                        <wps:cNvSpPr>
                          <a:spLocks/>
                        </wps:cNvSpPr>
                        <wps:spPr bwMode="auto">
                          <a:xfrm>
                            <a:off x="674" y="4475"/>
                            <a:ext cx="10892" cy="678"/>
                          </a:xfrm>
                          <a:custGeom>
                            <a:avLst/>
                            <a:gdLst>
                              <a:gd name="T0" fmla="+- 0 11566 674"/>
                              <a:gd name="T1" fmla="*/ T0 w 10892"/>
                              <a:gd name="T2" fmla="+- 0 4475 4475"/>
                              <a:gd name="T3" fmla="*/ 4475 h 678"/>
                              <a:gd name="T4" fmla="+- 0 11556 674"/>
                              <a:gd name="T5" fmla="*/ T4 w 10892"/>
                              <a:gd name="T6" fmla="+- 0 4485 4475"/>
                              <a:gd name="T7" fmla="*/ 4485 h 678"/>
                              <a:gd name="T8" fmla="+- 0 11556 674"/>
                              <a:gd name="T9" fmla="*/ T8 w 10892"/>
                              <a:gd name="T10" fmla="+- 0 5143 4475"/>
                              <a:gd name="T11" fmla="*/ 5143 h 678"/>
                              <a:gd name="T12" fmla="+- 0 684 674"/>
                              <a:gd name="T13" fmla="*/ T12 w 10892"/>
                              <a:gd name="T14" fmla="+- 0 5143 4475"/>
                              <a:gd name="T15" fmla="*/ 5143 h 678"/>
                              <a:gd name="T16" fmla="+- 0 674 674"/>
                              <a:gd name="T17" fmla="*/ T16 w 10892"/>
                              <a:gd name="T18" fmla="+- 0 5153 4475"/>
                              <a:gd name="T19" fmla="*/ 5153 h 678"/>
                              <a:gd name="T20" fmla="+- 0 11566 674"/>
                              <a:gd name="T21" fmla="*/ T20 w 10892"/>
                              <a:gd name="T22" fmla="+- 0 5153 4475"/>
                              <a:gd name="T23" fmla="*/ 5153 h 678"/>
                              <a:gd name="T24" fmla="+- 0 11566 674"/>
                              <a:gd name="T25" fmla="*/ T24 w 10892"/>
                              <a:gd name="T26" fmla="+- 0 4475 4475"/>
                              <a:gd name="T27" fmla="*/ 4475 h 67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0892" h="678">
                                <a:moveTo>
                                  <a:pt x="10892" y="0"/>
                                </a:moveTo>
                                <a:lnTo>
                                  <a:pt x="10882" y="10"/>
                                </a:lnTo>
                                <a:lnTo>
                                  <a:pt x="10882" y="668"/>
                                </a:lnTo>
                                <a:lnTo>
                                  <a:pt x="10" y="668"/>
                                </a:lnTo>
                                <a:lnTo>
                                  <a:pt x="0" y="678"/>
                                </a:lnTo>
                                <a:lnTo>
                                  <a:pt x="10892" y="678"/>
                                </a:lnTo>
                                <a:lnTo>
                                  <a:pt x="1089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2D0C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3" name="Line 154"/>
                        <wps:cNvCnPr>
                          <a:cxnSpLocks noChangeShapeType="1"/>
                        </wps:cNvCnPr>
                        <wps:spPr bwMode="auto">
                          <a:xfrm>
                            <a:off x="605" y="5172"/>
                            <a:ext cx="2726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4" name="Rectangle 153"/>
                        <wps:cNvSpPr>
                          <a:spLocks noChangeArrowheads="1"/>
                        </wps:cNvSpPr>
                        <wps:spPr bwMode="auto">
                          <a:xfrm>
                            <a:off x="3331" y="5167"/>
                            <a:ext cx="10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5" name="Line 152"/>
                        <wps:cNvCnPr>
                          <a:cxnSpLocks noChangeShapeType="1"/>
                        </wps:cNvCnPr>
                        <wps:spPr bwMode="auto">
                          <a:xfrm>
                            <a:off x="3341" y="5172"/>
                            <a:ext cx="2664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6" name="Rectangle 151"/>
                        <wps:cNvSpPr>
                          <a:spLocks noChangeArrowheads="1"/>
                        </wps:cNvSpPr>
                        <wps:spPr bwMode="auto">
                          <a:xfrm>
                            <a:off x="6004" y="5167"/>
                            <a:ext cx="10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7" name="Line 150"/>
                        <wps:cNvCnPr>
                          <a:cxnSpLocks noChangeShapeType="1"/>
                        </wps:cNvCnPr>
                        <wps:spPr bwMode="auto">
                          <a:xfrm>
                            <a:off x="6014" y="5172"/>
                            <a:ext cx="221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8" name="Rectangle 149"/>
                        <wps:cNvSpPr>
                          <a:spLocks noChangeArrowheads="1"/>
                        </wps:cNvSpPr>
                        <wps:spPr bwMode="auto">
                          <a:xfrm>
                            <a:off x="6235" y="5167"/>
                            <a:ext cx="10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9" name="Line 148"/>
                        <wps:cNvCnPr>
                          <a:cxnSpLocks noChangeShapeType="1"/>
                        </wps:cNvCnPr>
                        <wps:spPr bwMode="auto">
                          <a:xfrm>
                            <a:off x="6245" y="5172"/>
                            <a:ext cx="1980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0" name="Rectangle 147"/>
                        <wps:cNvSpPr>
                          <a:spLocks noChangeArrowheads="1"/>
                        </wps:cNvSpPr>
                        <wps:spPr bwMode="auto">
                          <a:xfrm>
                            <a:off x="8224" y="5167"/>
                            <a:ext cx="10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1" name="Line 146"/>
                        <wps:cNvCnPr>
                          <a:cxnSpLocks noChangeShapeType="1"/>
                        </wps:cNvCnPr>
                        <wps:spPr bwMode="auto">
                          <a:xfrm>
                            <a:off x="8234" y="5172"/>
                            <a:ext cx="821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2" name="Rectangle 145"/>
                        <wps:cNvSpPr>
                          <a:spLocks noChangeArrowheads="1"/>
                        </wps:cNvSpPr>
                        <wps:spPr bwMode="auto">
                          <a:xfrm>
                            <a:off x="9055" y="5167"/>
                            <a:ext cx="10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3" name="Line 144"/>
                        <wps:cNvCnPr>
                          <a:cxnSpLocks noChangeShapeType="1"/>
                        </wps:cNvCnPr>
                        <wps:spPr bwMode="auto">
                          <a:xfrm>
                            <a:off x="9065" y="5172"/>
                            <a:ext cx="2558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4" name="Line 143"/>
                        <wps:cNvCnPr>
                          <a:cxnSpLocks noChangeShapeType="1"/>
                        </wps:cNvCnPr>
                        <wps:spPr bwMode="auto">
                          <a:xfrm>
                            <a:off x="671" y="12402"/>
                            <a:ext cx="10913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5" name="Line 142"/>
                        <wps:cNvCnPr>
                          <a:cxnSpLocks noChangeShapeType="1"/>
                        </wps:cNvCnPr>
                        <wps:spPr bwMode="auto">
                          <a:xfrm>
                            <a:off x="676" y="11891"/>
                            <a:ext cx="0" cy="506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6" name="Line 141"/>
                        <wps:cNvCnPr>
                          <a:cxnSpLocks noChangeShapeType="1"/>
                        </wps:cNvCnPr>
                        <wps:spPr bwMode="auto">
                          <a:xfrm>
                            <a:off x="671" y="11886"/>
                            <a:ext cx="10903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7" name="Line 140"/>
                        <wps:cNvCnPr>
                          <a:cxnSpLocks noChangeShapeType="1"/>
                        </wps:cNvCnPr>
                        <wps:spPr bwMode="auto">
                          <a:xfrm>
                            <a:off x="11579" y="11881"/>
                            <a:ext cx="0" cy="516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8" name="Freeform 139"/>
                        <wps:cNvSpPr>
                          <a:spLocks/>
                        </wps:cNvSpPr>
                        <wps:spPr bwMode="auto">
                          <a:xfrm>
                            <a:off x="681" y="11891"/>
                            <a:ext cx="10892" cy="506"/>
                          </a:xfrm>
                          <a:custGeom>
                            <a:avLst/>
                            <a:gdLst>
                              <a:gd name="T0" fmla="+- 0 11573 681"/>
                              <a:gd name="T1" fmla="*/ T0 w 10892"/>
                              <a:gd name="T2" fmla="+- 0 11891 11891"/>
                              <a:gd name="T3" fmla="*/ 11891 h 506"/>
                              <a:gd name="T4" fmla="+- 0 681 681"/>
                              <a:gd name="T5" fmla="*/ T4 w 10892"/>
                              <a:gd name="T6" fmla="+- 0 11891 11891"/>
                              <a:gd name="T7" fmla="*/ 11891 h 506"/>
                              <a:gd name="T8" fmla="+- 0 681 681"/>
                              <a:gd name="T9" fmla="*/ T8 w 10892"/>
                              <a:gd name="T10" fmla="+- 0 12397 11891"/>
                              <a:gd name="T11" fmla="*/ 12397 h 506"/>
                              <a:gd name="T12" fmla="+- 0 691 681"/>
                              <a:gd name="T13" fmla="*/ T12 w 10892"/>
                              <a:gd name="T14" fmla="+- 0 12387 11891"/>
                              <a:gd name="T15" fmla="*/ 12387 h 506"/>
                              <a:gd name="T16" fmla="+- 0 691 681"/>
                              <a:gd name="T17" fmla="*/ T16 w 10892"/>
                              <a:gd name="T18" fmla="+- 0 11901 11891"/>
                              <a:gd name="T19" fmla="*/ 11901 h 506"/>
                              <a:gd name="T20" fmla="+- 0 11563 681"/>
                              <a:gd name="T21" fmla="*/ T20 w 10892"/>
                              <a:gd name="T22" fmla="+- 0 11901 11891"/>
                              <a:gd name="T23" fmla="*/ 11901 h 506"/>
                              <a:gd name="T24" fmla="+- 0 11573 681"/>
                              <a:gd name="T25" fmla="*/ T24 w 10892"/>
                              <a:gd name="T26" fmla="+- 0 11891 11891"/>
                              <a:gd name="T27" fmla="*/ 11891 h 50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0892" h="506">
                                <a:moveTo>
                                  <a:pt x="10892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506"/>
                                </a:lnTo>
                                <a:lnTo>
                                  <a:pt x="10" y="496"/>
                                </a:lnTo>
                                <a:lnTo>
                                  <a:pt x="10" y="10"/>
                                </a:lnTo>
                                <a:lnTo>
                                  <a:pt x="10882" y="10"/>
                                </a:lnTo>
                                <a:lnTo>
                                  <a:pt x="1089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9" name="Freeform 138"/>
                        <wps:cNvSpPr>
                          <a:spLocks/>
                        </wps:cNvSpPr>
                        <wps:spPr bwMode="auto">
                          <a:xfrm>
                            <a:off x="681" y="11891"/>
                            <a:ext cx="10892" cy="506"/>
                          </a:xfrm>
                          <a:custGeom>
                            <a:avLst/>
                            <a:gdLst>
                              <a:gd name="T0" fmla="+- 0 11573 681"/>
                              <a:gd name="T1" fmla="*/ T0 w 10892"/>
                              <a:gd name="T2" fmla="+- 0 11891 11891"/>
                              <a:gd name="T3" fmla="*/ 11891 h 506"/>
                              <a:gd name="T4" fmla="+- 0 11563 681"/>
                              <a:gd name="T5" fmla="*/ T4 w 10892"/>
                              <a:gd name="T6" fmla="+- 0 11901 11891"/>
                              <a:gd name="T7" fmla="*/ 11901 h 506"/>
                              <a:gd name="T8" fmla="+- 0 11563 681"/>
                              <a:gd name="T9" fmla="*/ T8 w 10892"/>
                              <a:gd name="T10" fmla="+- 0 12387 11891"/>
                              <a:gd name="T11" fmla="*/ 12387 h 506"/>
                              <a:gd name="T12" fmla="+- 0 691 681"/>
                              <a:gd name="T13" fmla="*/ T12 w 10892"/>
                              <a:gd name="T14" fmla="+- 0 12387 11891"/>
                              <a:gd name="T15" fmla="*/ 12387 h 506"/>
                              <a:gd name="T16" fmla="+- 0 681 681"/>
                              <a:gd name="T17" fmla="*/ T16 w 10892"/>
                              <a:gd name="T18" fmla="+- 0 12397 11891"/>
                              <a:gd name="T19" fmla="*/ 12397 h 506"/>
                              <a:gd name="T20" fmla="+- 0 11573 681"/>
                              <a:gd name="T21" fmla="*/ T20 w 10892"/>
                              <a:gd name="T22" fmla="+- 0 12397 11891"/>
                              <a:gd name="T23" fmla="*/ 12397 h 506"/>
                              <a:gd name="T24" fmla="+- 0 11573 681"/>
                              <a:gd name="T25" fmla="*/ T24 w 10892"/>
                              <a:gd name="T26" fmla="+- 0 11891 11891"/>
                              <a:gd name="T27" fmla="*/ 11891 h 50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0892" h="506">
                                <a:moveTo>
                                  <a:pt x="10892" y="0"/>
                                </a:moveTo>
                                <a:lnTo>
                                  <a:pt x="10882" y="10"/>
                                </a:lnTo>
                                <a:lnTo>
                                  <a:pt x="10882" y="496"/>
                                </a:lnTo>
                                <a:lnTo>
                                  <a:pt x="10" y="496"/>
                                </a:lnTo>
                                <a:lnTo>
                                  <a:pt x="0" y="506"/>
                                </a:lnTo>
                                <a:lnTo>
                                  <a:pt x="10892" y="506"/>
                                </a:lnTo>
                                <a:lnTo>
                                  <a:pt x="1089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2D0C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0" name="Line 137"/>
                        <wps:cNvCnPr>
                          <a:cxnSpLocks noChangeShapeType="1"/>
                        </wps:cNvCnPr>
                        <wps:spPr bwMode="auto">
                          <a:xfrm>
                            <a:off x="605" y="12389"/>
                            <a:ext cx="11018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1" name="Line 136"/>
                        <wps:cNvCnPr>
                          <a:cxnSpLocks noChangeShapeType="1"/>
                        </wps:cNvCnPr>
                        <wps:spPr bwMode="auto">
                          <a:xfrm>
                            <a:off x="671" y="15238"/>
                            <a:ext cx="10927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2" name="Line 135"/>
                        <wps:cNvCnPr>
                          <a:cxnSpLocks noChangeShapeType="1"/>
                        </wps:cNvCnPr>
                        <wps:spPr bwMode="auto">
                          <a:xfrm>
                            <a:off x="676" y="12801"/>
                            <a:ext cx="0" cy="2432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3" name="Line 134"/>
                        <wps:cNvCnPr>
                          <a:cxnSpLocks noChangeShapeType="1"/>
                        </wps:cNvCnPr>
                        <wps:spPr bwMode="auto">
                          <a:xfrm>
                            <a:off x="671" y="12796"/>
                            <a:ext cx="10917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4" name="Line 133"/>
                        <wps:cNvCnPr>
                          <a:cxnSpLocks noChangeShapeType="1"/>
                        </wps:cNvCnPr>
                        <wps:spPr bwMode="auto">
                          <a:xfrm>
                            <a:off x="11593" y="12791"/>
                            <a:ext cx="0" cy="2442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5" name="Freeform 132"/>
                        <wps:cNvSpPr>
                          <a:spLocks/>
                        </wps:cNvSpPr>
                        <wps:spPr bwMode="auto">
                          <a:xfrm>
                            <a:off x="681" y="12801"/>
                            <a:ext cx="10907" cy="2432"/>
                          </a:xfrm>
                          <a:custGeom>
                            <a:avLst/>
                            <a:gdLst>
                              <a:gd name="T0" fmla="+- 0 11588 681"/>
                              <a:gd name="T1" fmla="*/ T0 w 10907"/>
                              <a:gd name="T2" fmla="+- 0 12801 12801"/>
                              <a:gd name="T3" fmla="*/ 12801 h 2432"/>
                              <a:gd name="T4" fmla="+- 0 681 681"/>
                              <a:gd name="T5" fmla="*/ T4 w 10907"/>
                              <a:gd name="T6" fmla="+- 0 12801 12801"/>
                              <a:gd name="T7" fmla="*/ 12801 h 2432"/>
                              <a:gd name="T8" fmla="+- 0 681 681"/>
                              <a:gd name="T9" fmla="*/ T8 w 10907"/>
                              <a:gd name="T10" fmla="+- 0 15233 12801"/>
                              <a:gd name="T11" fmla="*/ 15233 h 2432"/>
                              <a:gd name="T12" fmla="+- 0 691 681"/>
                              <a:gd name="T13" fmla="*/ T12 w 10907"/>
                              <a:gd name="T14" fmla="+- 0 15223 12801"/>
                              <a:gd name="T15" fmla="*/ 15223 h 2432"/>
                              <a:gd name="T16" fmla="+- 0 691 681"/>
                              <a:gd name="T17" fmla="*/ T16 w 10907"/>
                              <a:gd name="T18" fmla="+- 0 12811 12801"/>
                              <a:gd name="T19" fmla="*/ 12811 h 2432"/>
                              <a:gd name="T20" fmla="+- 0 11578 681"/>
                              <a:gd name="T21" fmla="*/ T20 w 10907"/>
                              <a:gd name="T22" fmla="+- 0 12811 12801"/>
                              <a:gd name="T23" fmla="*/ 12811 h 2432"/>
                              <a:gd name="T24" fmla="+- 0 11588 681"/>
                              <a:gd name="T25" fmla="*/ T24 w 10907"/>
                              <a:gd name="T26" fmla="+- 0 12801 12801"/>
                              <a:gd name="T27" fmla="*/ 12801 h 243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0907" h="2432">
                                <a:moveTo>
                                  <a:pt x="10907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432"/>
                                </a:lnTo>
                                <a:lnTo>
                                  <a:pt x="10" y="2422"/>
                                </a:lnTo>
                                <a:lnTo>
                                  <a:pt x="10" y="10"/>
                                </a:lnTo>
                                <a:lnTo>
                                  <a:pt x="10897" y="10"/>
                                </a:lnTo>
                                <a:lnTo>
                                  <a:pt x="1090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6" name="Freeform 131"/>
                        <wps:cNvSpPr>
                          <a:spLocks/>
                        </wps:cNvSpPr>
                        <wps:spPr bwMode="auto">
                          <a:xfrm>
                            <a:off x="681" y="12801"/>
                            <a:ext cx="10907" cy="2432"/>
                          </a:xfrm>
                          <a:custGeom>
                            <a:avLst/>
                            <a:gdLst>
                              <a:gd name="T0" fmla="+- 0 11588 681"/>
                              <a:gd name="T1" fmla="*/ T0 w 10907"/>
                              <a:gd name="T2" fmla="+- 0 12801 12801"/>
                              <a:gd name="T3" fmla="*/ 12801 h 2432"/>
                              <a:gd name="T4" fmla="+- 0 11578 681"/>
                              <a:gd name="T5" fmla="*/ T4 w 10907"/>
                              <a:gd name="T6" fmla="+- 0 12811 12801"/>
                              <a:gd name="T7" fmla="*/ 12811 h 2432"/>
                              <a:gd name="T8" fmla="+- 0 11578 681"/>
                              <a:gd name="T9" fmla="*/ T8 w 10907"/>
                              <a:gd name="T10" fmla="+- 0 15223 12801"/>
                              <a:gd name="T11" fmla="*/ 15223 h 2432"/>
                              <a:gd name="T12" fmla="+- 0 691 681"/>
                              <a:gd name="T13" fmla="*/ T12 w 10907"/>
                              <a:gd name="T14" fmla="+- 0 15223 12801"/>
                              <a:gd name="T15" fmla="*/ 15223 h 2432"/>
                              <a:gd name="T16" fmla="+- 0 681 681"/>
                              <a:gd name="T17" fmla="*/ T16 w 10907"/>
                              <a:gd name="T18" fmla="+- 0 15233 12801"/>
                              <a:gd name="T19" fmla="*/ 15233 h 2432"/>
                              <a:gd name="T20" fmla="+- 0 11588 681"/>
                              <a:gd name="T21" fmla="*/ T20 w 10907"/>
                              <a:gd name="T22" fmla="+- 0 15233 12801"/>
                              <a:gd name="T23" fmla="*/ 15233 h 2432"/>
                              <a:gd name="T24" fmla="+- 0 11588 681"/>
                              <a:gd name="T25" fmla="*/ T24 w 10907"/>
                              <a:gd name="T26" fmla="+- 0 12801 12801"/>
                              <a:gd name="T27" fmla="*/ 12801 h 243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0907" h="2432">
                                <a:moveTo>
                                  <a:pt x="10907" y="0"/>
                                </a:moveTo>
                                <a:lnTo>
                                  <a:pt x="10897" y="10"/>
                                </a:lnTo>
                                <a:lnTo>
                                  <a:pt x="10897" y="2422"/>
                                </a:lnTo>
                                <a:lnTo>
                                  <a:pt x="10" y="2422"/>
                                </a:lnTo>
                                <a:lnTo>
                                  <a:pt x="0" y="2432"/>
                                </a:lnTo>
                                <a:lnTo>
                                  <a:pt x="10907" y="2432"/>
                                </a:lnTo>
                                <a:lnTo>
                                  <a:pt x="1090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2D0C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7" name="Line 130"/>
                        <wps:cNvCnPr>
                          <a:cxnSpLocks noChangeShapeType="1"/>
                        </wps:cNvCnPr>
                        <wps:spPr bwMode="auto">
                          <a:xfrm>
                            <a:off x="7195" y="9807"/>
                            <a:ext cx="1473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8" name="Line 129"/>
                        <wps:cNvCnPr>
                          <a:cxnSpLocks noChangeShapeType="1"/>
                        </wps:cNvCnPr>
                        <wps:spPr bwMode="auto">
                          <a:xfrm>
                            <a:off x="7200" y="9516"/>
                            <a:ext cx="0" cy="286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9" name="Line 128"/>
                        <wps:cNvCnPr>
                          <a:cxnSpLocks noChangeShapeType="1"/>
                        </wps:cNvCnPr>
                        <wps:spPr bwMode="auto">
                          <a:xfrm>
                            <a:off x="7195" y="9511"/>
                            <a:ext cx="1463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0" name="Line 127"/>
                        <wps:cNvCnPr>
                          <a:cxnSpLocks noChangeShapeType="1"/>
                        </wps:cNvCnPr>
                        <wps:spPr bwMode="auto">
                          <a:xfrm>
                            <a:off x="8663" y="9506"/>
                            <a:ext cx="0" cy="295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1" name="Freeform 126"/>
                        <wps:cNvSpPr>
                          <a:spLocks/>
                        </wps:cNvSpPr>
                        <wps:spPr bwMode="auto">
                          <a:xfrm>
                            <a:off x="7205" y="9516"/>
                            <a:ext cx="1453" cy="285"/>
                          </a:xfrm>
                          <a:custGeom>
                            <a:avLst/>
                            <a:gdLst>
                              <a:gd name="T0" fmla="+- 0 8658 7205"/>
                              <a:gd name="T1" fmla="*/ T0 w 1453"/>
                              <a:gd name="T2" fmla="+- 0 9516 9516"/>
                              <a:gd name="T3" fmla="*/ 9516 h 285"/>
                              <a:gd name="T4" fmla="+- 0 7205 7205"/>
                              <a:gd name="T5" fmla="*/ T4 w 1453"/>
                              <a:gd name="T6" fmla="+- 0 9516 9516"/>
                              <a:gd name="T7" fmla="*/ 9516 h 285"/>
                              <a:gd name="T8" fmla="+- 0 7205 7205"/>
                              <a:gd name="T9" fmla="*/ T8 w 1453"/>
                              <a:gd name="T10" fmla="+- 0 9801 9516"/>
                              <a:gd name="T11" fmla="*/ 9801 h 285"/>
                              <a:gd name="T12" fmla="+- 0 7215 7205"/>
                              <a:gd name="T13" fmla="*/ T12 w 1453"/>
                              <a:gd name="T14" fmla="+- 0 9791 9516"/>
                              <a:gd name="T15" fmla="*/ 9791 h 285"/>
                              <a:gd name="T16" fmla="+- 0 7215 7205"/>
                              <a:gd name="T17" fmla="*/ T16 w 1453"/>
                              <a:gd name="T18" fmla="+- 0 9526 9516"/>
                              <a:gd name="T19" fmla="*/ 9526 h 285"/>
                              <a:gd name="T20" fmla="+- 0 8648 7205"/>
                              <a:gd name="T21" fmla="*/ T20 w 1453"/>
                              <a:gd name="T22" fmla="+- 0 9526 9516"/>
                              <a:gd name="T23" fmla="*/ 9526 h 285"/>
                              <a:gd name="T24" fmla="+- 0 8658 7205"/>
                              <a:gd name="T25" fmla="*/ T24 w 1453"/>
                              <a:gd name="T26" fmla="+- 0 9516 9516"/>
                              <a:gd name="T27" fmla="*/ 9516 h 28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453" h="285">
                                <a:moveTo>
                                  <a:pt x="1453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85"/>
                                </a:lnTo>
                                <a:lnTo>
                                  <a:pt x="10" y="275"/>
                                </a:lnTo>
                                <a:lnTo>
                                  <a:pt x="10" y="10"/>
                                </a:lnTo>
                                <a:lnTo>
                                  <a:pt x="1443" y="10"/>
                                </a:lnTo>
                                <a:lnTo>
                                  <a:pt x="145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2" name="Freeform 125"/>
                        <wps:cNvSpPr>
                          <a:spLocks/>
                        </wps:cNvSpPr>
                        <wps:spPr bwMode="auto">
                          <a:xfrm>
                            <a:off x="7205" y="9516"/>
                            <a:ext cx="1453" cy="285"/>
                          </a:xfrm>
                          <a:custGeom>
                            <a:avLst/>
                            <a:gdLst>
                              <a:gd name="T0" fmla="+- 0 8658 7205"/>
                              <a:gd name="T1" fmla="*/ T0 w 1453"/>
                              <a:gd name="T2" fmla="+- 0 9516 9516"/>
                              <a:gd name="T3" fmla="*/ 9516 h 285"/>
                              <a:gd name="T4" fmla="+- 0 8648 7205"/>
                              <a:gd name="T5" fmla="*/ T4 w 1453"/>
                              <a:gd name="T6" fmla="+- 0 9526 9516"/>
                              <a:gd name="T7" fmla="*/ 9526 h 285"/>
                              <a:gd name="T8" fmla="+- 0 8648 7205"/>
                              <a:gd name="T9" fmla="*/ T8 w 1453"/>
                              <a:gd name="T10" fmla="+- 0 9791 9516"/>
                              <a:gd name="T11" fmla="*/ 9791 h 285"/>
                              <a:gd name="T12" fmla="+- 0 7215 7205"/>
                              <a:gd name="T13" fmla="*/ T12 w 1453"/>
                              <a:gd name="T14" fmla="+- 0 9791 9516"/>
                              <a:gd name="T15" fmla="*/ 9791 h 285"/>
                              <a:gd name="T16" fmla="+- 0 7205 7205"/>
                              <a:gd name="T17" fmla="*/ T16 w 1453"/>
                              <a:gd name="T18" fmla="+- 0 9801 9516"/>
                              <a:gd name="T19" fmla="*/ 9801 h 285"/>
                              <a:gd name="T20" fmla="+- 0 8658 7205"/>
                              <a:gd name="T21" fmla="*/ T20 w 1453"/>
                              <a:gd name="T22" fmla="+- 0 9801 9516"/>
                              <a:gd name="T23" fmla="*/ 9801 h 285"/>
                              <a:gd name="T24" fmla="+- 0 8658 7205"/>
                              <a:gd name="T25" fmla="*/ T24 w 1453"/>
                              <a:gd name="T26" fmla="+- 0 9516 9516"/>
                              <a:gd name="T27" fmla="*/ 9516 h 28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453" h="285">
                                <a:moveTo>
                                  <a:pt x="1453" y="0"/>
                                </a:moveTo>
                                <a:lnTo>
                                  <a:pt x="1443" y="10"/>
                                </a:lnTo>
                                <a:lnTo>
                                  <a:pt x="1443" y="275"/>
                                </a:lnTo>
                                <a:lnTo>
                                  <a:pt x="10" y="275"/>
                                </a:lnTo>
                                <a:lnTo>
                                  <a:pt x="0" y="285"/>
                                </a:lnTo>
                                <a:lnTo>
                                  <a:pt x="1453" y="285"/>
                                </a:lnTo>
                                <a:lnTo>
                                  <a:pt x="145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2D0C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3" name="Line 124"/>
                        <wps:cNvCnPr>
                          <a:cxnSpLocks noChangeShapeType="1"/>
                        </wps:cNvCnPr>
                        <wps:spPr bwMode="auto">
                          <a:xfrm>
                            <a:off x="605" y="6953"/>
                            <a:ext cx="2726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4" name="Rectangle 123"/>
                        <wps:cNvSpPr>
                          <a:spLocks noChangeArrowheads="1"/>
                        </wps:cNvSpPr>
                        <wps:spPr bwMode="auto">
                          <a:xfrm>
                            <a:off x="3331" y="6948"/>
                            <a:ext cx="10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5" name="Line 122"/>
                        <wps:cNvCnPr>
                          <a:cxnSpLocks noChangeShapeType="1"/>
                        </wps:cNvCnPr>
                        <wps:spPr bwMode="auto">
                          <a:xfrm>
                            <a:off x="3341" y="6953"/>
                            <a:ext cx="2649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6" name="Freeform 121"/>
                        <wps:cNvSpPr>
                          <a:spLocks/>
                        </wps:cNvSpPr>
                        <wps:spPr bwMode="auto">
                          <a:xfrm>
                            <a:off x="5990" y="6948"/>
                            <a:ext cx="39" cy="10"/>
                          </a:xfrm>
                          <a:custGeom>
                            <a:avLst/>
                            <a:gdLst>
                              <a:gd name="T0" fmla="+- 0 6029 5990"/>
                              <a:gd name="T1" fmla="*/ T0 w 39"/>
                              <a:gd name="T2" fmla="+- 0 6948 6948"/>
                              <a:gd name="T3" fmla="*/ 6948 h 10"/>
                              <a:gd name="T4" fmla="+- 0 6019 5990"/>
                              <a:gd name="T5" fmla="*/ T4 w 39"/>
                              <a:gd name="T6" fmla="+- 0 6948 6948"/>
                              <a:gd name="T7" fmla="*/ 6948 h 10"/>
                              <a:gd name="T8" fmla="+- 0 6000 5990"/>
                              <a:gd name="T9" fmla="*/ T8 w 39"/>
                              <a:gd name="T10" fmla="+- 0 6948 6948"/>
                              <a:gd name="T11" fmla="*/ 6948 h 10"/>
                              <a:gd name="T12" fmla="+- 0 5990 5990"/>
                              <a:gd name="T13" fmla="*/ T12 w 39"/>
                              <a:gd name="T14" fmla="+- 0 6948 6948"/>
                              <a:gd name="T15" fmla="*/ 6948 h 10"/>
                              <a:gd name="T16" fmla="+- 0 5990 5990"/>
                              <a:gd name="T17" fmla="*/ T16 w 39"/>
                              <a:gd name="T18" fmla="+- 0 6958 6948"/>
                              <a:gd name="T19" fmla="*/ 6958 h 10"/>
                              <a:gd name="T20" fmla="+- 0 6000 5990"/>
                              <a:gd name="T21" fmla="*/ T20 w 39"/>
                              <a:gd name="T22" fmla="+- 0 6958 6948"/>
                              <a:gd name="T23" fmla="*/ 6958 h 10"/>
                              <a:gd name="T24" fmla="+- 0 6019 5990"/>
                              <a:gd name="T25" fmla="*/ T24 w 39"/>
                              <a:gd name="T26" fmla="+- 0 6958 6948"/>
                              <a:gd name="T27" fmla="*/ 6958 h 10"/>
                              <a:gd name="T28" fmla="+- 0 6029 5990"/>
                              <a:gd name="T29" fmla="*/ T28 w 39"/>
                              <a:gd name="T30" fmla="+- 0 6958 6948"/>
                              <a:gd name="T31" fmla="*/ 6958 h 10"/>
                              <a:gd name="T32" fmla="+- 0 6029 5990"/>
                              <a:gd name="T33" fmla="*/ T32 w 39"/>
                              <a:gd name="T34" fmla="+- 0 6948 6948"/>
                              <a:gd name="T35" fmla="*/ 6948 h 1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39" h="10">
                                <a:moveTo>
                                  <a:pt x="39" y="0"/>
                                </a:moveTo>
                                <a:lnTo>
                                  <a:pt x="29" y="0"/>
                                </a:lnTo>
                                <a:lnTo>
                                  <a:pt x="1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0"/>
                                </a:lnTo>
                                <a:lnTo>
                                  <a:pt x="10" y="10"/>
                                </a:lnTo>
                                <a:lnTo>
                                  <a:pt x="29" y="10"/>
                                </a:lnTo>
                                <a:lnTo>
                                  <a:pt x="39" y="10"/>
                                </a:lnTo>
                                <a:lnTo>
                                  <a:pt x="39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7" name="Line 120"/>
                        <wps:cNvCnPr>
                          <a:cxnSpLocks noChangeShapeType="1"/>
                        </wps:cNvCnPr>
                        <wps:spPr bwMode="auto">
                          <a:xfrm>
                            <a:off x="6029" y="6953"/>
                            <a:ext cx="206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8" name="Rectangle 119"/>
                        <wps:cNvSpPr>
                          <a:spLocks noChangeArrowheads="1"/>
                        </wps:cNvSpPr>
                        <wps:spPr bwMode="auto">
                          <a:xfrm>
                            <a:off x="6235" y="6948"/>
                            <a:ext cx="10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9" name="Line 118"/>
                        <wps:cNvCnPr>
                          <a:cxnSpLocks noChangeShapeType="1"/>
                        </wps:cNvCnPr>
                        <wps:spPr bwMode="auto">
                          <a:xfrm>
                            <a:off x="6245" y="6953"/>
                            <a:ext cx="1980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" name="Rectangle 117"/>
                        <wps:cNvSpPr>
                          <a:spLocks noChangeArrowheads="1"/>
                        </wps:cNvSpPr>
                        <wps:spPr bwMode="auto">
                          <a:xfrm>
                            <a:off x="8224" y="6948"/>
                            <a:ext cx="10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1" name="Line 116"/>
                        <wps:cNvCnPr>
                          <a:cxnSpLocks noChangeShapeType="1"/>
                        </wps:cNvCnPr>
                        <wps:spPr bwMode="auto">
                          <a:xfrm>
                            <a:off x="8234" y="6953"/>
                            <a:ext cx="821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2" name="Rectangle 115"/>
                        <wps:cNvSpPr>
                          <a:spLocks noChangeArrowheads="1"/>
                        </wps:cNvSpPr>
                        <wps:spPr bwMode="auto">
                          <a:xfrm>
                            <a:off x="9055" y="6948"/>
                            <a:ext cx="10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3" name="Line 114"/>
                        <wps:cNvCnPr>
                          <a:cxnSpLocks noChangeShapeType="1"/>
                        </wps:cNvCnPr>
                        <wps:spPr bwMode="auto">
                          <a:xfrm>
                            <a:off x="9065" y="6953"/>
                            <a:ext cx="2558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4" name="Line 113"/>
                        <wps:cNvCnPr>
                          <a:cxnSpLocks noChangeShapeType="1"/>
                        </wps:cNvCnPr>
                        <wps:spPr bwMode="auto">
                          <a:xfrm>
                            <a:off x="6005" y="6958"/>
                            <a:ext cx="0" cy="2908"/>
                          </a:xfrm>
                          <a:prstGeom prst="line">
                            <a:avLst/>
                          </a:prstGeom>
                          <a:noFill/>
                          <a:ln w="1828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5" name="Line 112"/>
                        <wps:cNvCnPr>
                          <a:cxnSpLocks noChangeShapeType="1"/>
                        </wps:cNvCnPr>
                        <wps:spPr bwMode="auto">
                          <a:xfrm>
                            <a:off x="605" y="9874"/>
                            <a:ext cx="2726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6" name="Rectangle 111"/>
                        <wps:cNvSpPr>
                          <a:spLocks noChangeArrowheads="1"/>
                        </wps:cNvSpPr>
                        <wps:spPr bwMode="auto">
                          <a:xfrm>
                            <a:off x="3331" y="9866"/>
                            <a:ext cx="15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7" name="Line 110"/>
                        <wps:cNvCnPr>
                          <a:cxnSpLocks noChangeShapeType="1"/>
                        </wps:cNvCnPr>
                        <wps:spPr bwMode="auto">
                          <a:xfrm>
                            <a:off x="3346" y="9874"/>
                            <a:ext cx="2644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8" name="Rectangle 109"/>
                        <wps:cNvSpPr>
                          <a:spLocks noChangeArrowheads="1"/>
                        </wps:cNvSpPr>
                        <wps:spPr bwMode="auto">
                          <a:xfrm>
                            <a:off x="5990" y="9866"/>
                            <a:ext cx="15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9" name="Line 108"/>
                        <wps:cNvCnPr>
                          <a:cxnSpLocks noChangeShapeType="1"/>
                        </wps:cNvCnPr>
                        <wps:spPr bwMode="auto">
                          <a:xfrm>
                            <a:off x="6005" y="9874"/>
                            <a:ext cx="2220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0" name="Rectangle 107"/>
                        <wps:cNvSpPr>
                          <a:spLocks noChangeArrowheads="1"/>
                        </wps:cNvSpPr>
                        <wps:spPr bwMode="auto">
                          <a:xfrm>
                            <a:off x="8224" y="9866"/>
                            <a:ext cx="15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1" name="Line 106"/>
                        <wps:cNvCnPr>
                          <a:cxnSpLocks noChangeShapeType="1"/>
                        </wps:cNvCnPr>
                        <wps:spPr bwMode="auto">
                          <a:xfrm>
                            <a:off x="8239" y="9874"/>
                            <a:ext cx="816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2" name="Rectangle 105"/>
                        <wps:cNvSpPr>
                          <a:spLocks noChangeArrowheads="1"/>
                        </wps:cNvSpPr>
                        <wps:spPr bwMode="auto">
                          <a:xfrm>
                            <a:off x="9055" y="9866"/>
                            <a:ext cx="15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3" name="Line 104"/>
                        <wps:cNvCnPr>
                          <a:cxnSpLocks noChangeShapeType="1"/>
                        </wps:cNvCnPr>
                        <wps:spPr bwMode="auto">
                          <a:xfrm>
                            <a:off x="9910" y="9807"/>
                            <a:ext cx="1473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4" name="Line 103"/>
                        <wps:cNvCnPr>
                          <a:cxnSpLocks noChangeShapeType="1"/>
                        </wps:cNvCnPr>
                        <wps:spPr bwMode="auto">
                          <a:xfrm>
                            <a:off x="9915" y="9516"/>
                            <a:ext cx="0" cy="286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5" name="Line 102"/>
                        <wps:cNvCnPr>
                          <a:cxnSpLocks noChangeShapeType="1"/>
                        </wps:cNvCnPr>
                        <wps:spPr bwMode="auto">
                          <a:xfrm>
                            <a:off x="9910" y="9511"/>
                            <a:ext cx="1463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6" name="Line 101"/>
                        <wps:cNvCnPr>
                          <a:cxnSpLocks noChangeShapeType="1"/>
                        </wps:cNvCnPr>
                        <wps:spPr bwMode="auto">
                          <a:xfrm>
                            <a:off x="11378" y="9506"/>
                            <a:ext cx="0" cy="295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7" name="Freeform 100"/>
                        <wps:cNvSpPr>
                          <a:spLocks/>
                        </wps:cNvSpPr>
                        <wps:spPr bwMode="auto">
                          <a:xfrm>
                            <a:off x="9920" y="9516"/>
                            <a:ext cx="1453" cy="285"/>
                          </a:xfrm>
                          <a:custGeom>
                            <a:avLst/>
                            <a:gdLst>
                              <a:gd name="T0" fmla="+- 0 11373 9920"/>
                              <a:gd name="T1" fmla="*/ T0 w 1453"/>
                              <a:gd name="T2" fmla="+- 0 9516 9516"/>
                              <a:gd name="T3" fmla="*/ 9516 h 285"/>
                              <a:gd name="T4" fmla="+- 0 9920 9920"/>
                              <a:gd name="T5" fmla="*/ T4 w 1453"/>
                              <a:gd name="T6" fmla="+- 0 9516 9516"/>
                              <a:gd name="T7" fmla="*/ 9516 h 285"/>
                              <a:gd name="T8" fmla="+- 0 9920 9920"/>
                              <a:gd name="T9" fmla="*/ T8 w 1453"/>
                              <a:gd name="T10" fmla="+- 0 9801 9516"/>
                              <a:gd name="T11" fmla="*/ 9801 h 285"/>
                              <a:gd name="T12" fmla="+- 0 9930 9920"/>
                              <a:gd name="T13" fmla="*/ T12 w 1453"/>
                              <a:gd name="T14" fmla="+- 0 9791 9516"/>
                              <a:gd name="T15" fmla="*/ 9791 h 285"/>
                              <a:gd name="T16" fmla="+- 0 9930 9920"/>
                              <a:gd name="T17" fmla="*/ T16 w 1453"/>
                              <a:gd name="T18" fmla="+- 0 9526 9516"/>
                              <a:gd name="T19" fmla="*/ 9526 h 285"/>
                              <a:gd name="T20" fmla="+- 0 11363 9920"/>
                              <a:gd name="T21" fmla="*/ T20 w 1453"/>
                              <a:gd name="T22" fmla="+- 0 9526 9516"/>
                              <a:gd name="T23" fmla="*/ 9526 h 285"/>
                              <a:gd name="T24" fmla="+- 0 11373 9920"/>
                              <a:gd name="T25" fmla="*/ T24 w 1453"/>
                              <a:gd name="T26" fmla="+- 0 9516 9516"/>
                              <a:gd name="T27" fmla="*/ 9516 h 28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453" h="285">
                                <a:moveTo>
                                  <a:pt x="1453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85"/>
                                </a:lnTo>
                                <a:lnTo>
                                  <a:pt x="10" y="275"/>
                                </a:lnTo>
                                <a:lnTo>
                                  <a:pt x="10" y="10"/>
                                </a:lnTo>
                                <a:lnTo>
                                  <a:pt x="1443" y="10"/>
                                </a:lnTo>
                                <a:lnTo>
                                  <a:pt x="145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8" name="Freeform 99"/>
                        <wps:cNvSpPr>
                          <a:spLocks/>
                        </wps:cNvSpPr>
                        <wps:spPr bwMode="auto">
                          <a:xfrm>
                            <a:off x="9920" y="9516"/>
                            <a:ext cx="1453" cy="285"/>
                          </a:xfrm>
                          <a:custGeom>
                            <a:avLst/>
                            <a:gdLst>
                              <a:gd name="T0" fmla="+- 0 11373 9920"/>
                              <a:gd name="T1" fmla="*/ T0 w 1453"/>
                              <a:gd name="T2" fmla="+- 0 9516 9516"/>
                              <a:gd name="T3" fmla="*/ 9516 h 285"/>
                              <a:gd name="T4" fmla="+- 0 11363 9920"/>
                              <a:gd name="T5" fmla="*/ T4 w 1453"/>
                              <a:gd name="T6" fmla="+- 0 9526 9516"/>
                              <a:gd name="T7" fmla="*/ 9526 h 285"/>
                              <a:gd name="T8" fmla="+- 0 11363 9920"/>
                              <a:gd name="T9" fmla="*/ T8 w 1453"/>
                              <a:gd name="T10" fmla="+- 0 9791 9516"/>
                              <a:gd name="T11" fmla="*/ 9791 h 285"/>
                              <a:gd name="T12" fmla="+- 0 9930 9920"/>
                              <a:gd name="T13" fmla="*/ T12 w 1453"/>
                              <a:gd name="T14" fmla="+- 0 9791 9516"/>
                              <a:gd name="T15" fmla="*/ 9791 h 285"/>
                              <a:gd name="T16" fmla="+- 0 9920 9920"/>
                              <a:gd name="T17" fmla="*/ T16 w 1453"/>
                              <a:gd name="T18" fmla="+- 0 9801 9516"/>
                              <a:gd name="T19" fmla="*/ 9801 h 285"/>
                              <a:gd name="T20" fmla="+- 0 11373 9920"/>
                              <a:gd name="T21" fmla="*/ T20 w 1453"/>
                              <a:gd name="T22" fmla="+- 0 9801 9516"/>
                              <a:gd name="T23" fmla="*/ 9801 h 285"/>
                              <a:gd name="T24" fmla="+- 0 11373 9920"/>
                              <a:gd name="T25" fmla="*/ T24 w 1453"/>
                              <a:gd name="T26" fmla="+- 0 9516 9516"/>
                              <a:gd name="T27" fmla="*/ 9516 h 28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453" h="285">
                                <a:moveTo>
                                  <a:pt x="1453" y="0"/>
                                </a:moveTo>
                                <a:lnTo>
                                  <a:pt x="1443" y="10"/>
                                </a:lnTo>
                                <a:lnTo>
                                  <a:pt x="1443" y="275"/>
                                </a:lnTo>
                                <a:lnTo>
                                  <a:pt x="10" y="275"/>
                                </a:lnTo>
                                <a:lnTo>
                                  <a:pt x="0" y="285"/>
                                </a:lnTo>
                                <a:lnTo>
                                  <a:pt x="1453" y="285"/>
                                </a:lnTo>
                                <a:lnTo>
                                  <a:pt x="145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2D0C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9" name="Line 98"/>
                        <wps:cNvCnPr>
                          <a:cxnSpLocks noChangeShapeType="1"/>
                        </wps:cNvCnPr>
                        <wps:spPr bwMode="auto">
                          <a:xfrm>
                            <a:off x="9070" y="9874"/>
                            <a:ext cx="2553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10" name="AutoShape 97"/>
                        <wps:cNvSpPr>
                          <a:spLocks/>
                        </wps:cNvSpPr>
                        <wps:spPr bwMode="auto">
                          <a:xfrm>
                            <a:off x="604" y="10527"/>
                            <a:ext cx="7620" cy="5"/>
                          </a:xfrm>
                          <a:custGeom>
                            <a:avLst/>
                            <a:gdLst>
                              <a:gd name="T0" fmla="+- 0 605 605"/>
                              <a:gd name="T1" fmla="*/ T0 w 7620"/>
                              <a:gd name="T2" fmla="+- 0 10528 10528"/>
                              <a:gd name="T3" fmla="*/ 10528 h 5"/>
                              <a:gd name="T4" fmla="+- 0 8225 605"/>
                              <a:gd name="T5" fmla="*/ T4 w 7620"/>
                              <a:gd name="T6" fmla="+- 0 10528 10528"/>
                              <a:gd name="T7" fmla="*/ 10528 h 5"/>
                              <a:gd name="T8" fmla="+- 0 605 605"/>
                              <a:gd name="T9" fmla="*/ T8 w 7620"/>
                              <a:gd name="T10" fmla="+- 0 10532 10528"/>
                              <a:gd name="T11" fmla="*/ 10532 h 5"/>
                              <a:gd name="T12" fmla="+- 0 8225 605"/>
                              <a:gd name="T13" fmla="*/ T12 w 7620"/>
                              <a:gd name="T14" fmla="+- 0 10532 10528"/>
                              <a:gd name="T15" fmla="*/ 10532 h 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7620" h="5">
                                <a:moveTo>
                                  <a:pt x="0" y="0"/>
                                </a:moveTo>
                                <a:lnTo>
                                  <a:pt x="7620" y="0"/>
                                </a:lnTo>
                                <a:moveTo>
                                  <a:pt x="0" y="4"/>
                                </a:moveTo>
                                <a:lnTo>
                                  <a:pt x="7620" y="4"/>
                                </a:lnTo>
                              </a:path>
                            </a:pathLst>
                          </a:custGeom>
                          <a:noFill/>
                          <a:ln w="152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1" name="AutoShape 96"/>
                        <wps:cNvSpPr>
                          <a:spLocks/>
                        </wps:cNvSpPr>
                        <wps:spPr bwMode="auto">
                          <a:xfrm>
                            <a:off x="8224" y="10526"/>
                            <a:ext cx="8" cy="8"/>
                          </a:xfrm>
                          <a:custGeom>
                            <a:avLst/>
                            <a:gdLst>
                              <a:gd name="T0" fmla="+- 0 8232 8225"/>
                              <a:gd name="T1" fmla="*/ T0 w 8"/>
                              <a:gd name="T2" fmla="+- 0 10531 10526"/>
                              <a:gd name="T3" fmla="*/ 10531 h 8"/>
                              <a:gd name="T4" fmla="+- 0 8225 8225"/>
                              <a:gd name="T5" fmla="*/ T4 w 8"/>
                              <a:gd name="T6" fmla="+- 0 10531 10526"/>
                              <a:gd name="T7" fmla="*/ 10531 h 8"/>
                              <a:gd name="T8" fmla="+- 0 8225 8225"/>
                              <a:gd name="T9" fmla="*/ T8 w 8"/>
                              <a:gd name="T10" fmla="+- 0 10534 10526"/>
                              <a:gd name="T11" fmla="*/ 10534 h 8"/>
                              <a:gd name="T12" fmla="+- 0 8232 8225"/>
                              <a:gd name="T13" fmla="*/ T12 w 8"/>
                              <a:gd name="T14" fmla="+- 0 10534 10526"/>
                              <a:gd name="T15" fmla="*/ 10534 h 8"/>
                              <a:gd name="T16" fmla="+- 0 8232 8225"/>
                              <a:gd name="T17" fmla="*/ T16 w 8"/>
                              <a:gd name="T18" fmla="+- 0 10531 10526"/>
                              <a:gd name="T19" fmla="*/ 10531 h 8"/>
                              <a:gd name="T20" fmla="+- 0 8232 8225"/>
                              <a:gd name="T21" fmla="*/ T20 w 8"/>
                              <a:gd name="T22" fmla="+- 0 10526 10526"/>
                              <a:gd name="T23" fmla="*/ 10526 h 8"/>
                              <a:gd name="T24" fmla="+- 0 8225 8225"/>
                              <a:gd name="T25" fmla="*/ T24 w 8"/>
                              <a:gd name="T26" fmla="+- 0 10526 10526"/>
                              <a:gd name="T27" fmla="*/ 10526 h 8"/>
                              <a:gd name="T28" fmla="+- 0 8225 8225"/>
                              <a:gd name="T29" fmla="*/ T28 w 8"/>
                              <a:gd name="T30" fmla="+- 0 10529 10526"/>
                              <a:gd name="T31" fmla="*/ 10529 h 8"/>
                              <a:gd name="T32" fmla="+- 0 8232 8225"/>
                              <a:gd name="T33" fmla="*/ T32 w 8"/>
                              <a:gd name="T34" fmla="+- 0 10529 10526"/>
                              <a:gd name="T35" fmla="*/ 10529 h 8"/>
                              <a:gd name="T36" fmla="+- 0 8232 8225"/>
                              <a:gd name="T37" fmla="*/ T36 w 8"/>
                              <a:gd name="T38" fmla="+- 0 10526 10526"/>
                              <a:gd name="T39" fmla="*/ 10526 h 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8" h="8">
                                <a:moveTo>
                                  <a:pt x="7" y="5"/>
                                </a:moveTo>
                                <a:lnTo>
                                  <a:pt x="0" y="5"/>
                                </a:lnTo>
                                <a:lnTo>
                                  <a:pt x="0" y="8"/>
                                </a:lnTo>
                                <a:lnTo>
                                  <a:pt x="7" y="8"/>
                                </a:lnTo>
                                <a:lnTo>
                                  <a:pt x="7" y="5"/>
                                </a:lnTo>
                                <a:moveTo>
                                  <a:pt x="7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"/>
                                </a:lnTo>
                                <a:lnTo>
                                  <a:pt x="7" y="3"/>
                                </a:lnTo>
                                <a:lnTo>
                                  <a:pt x="7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2" name="AutoShape 95"/>
                        <wps:cNvSpPr>
                          <a:spLocks/>
                        </wps:cNvSpPr>
                        <wps:spPr bwMode="auto">
                          <a:xfrm>
                            <a:off x="8232" y="10527"/>
                            <a:ext cx="824" cy="5"/>
                          </a:xfrm>
                          <a:custGeom>
                            <a:avLst/>
                            <a:gdLst>
                              <a:gd name="T0" fmla="+- 0 8232 8232"/>
                              <a:gd name="T1" fmla="*/ T0 w 824"/>
                              <a:gd name="T2" fmla="+- 0 10528 10528"/>
                              <a:gd name="T3" fmla="*/ 10528 h 5"/>
                              <a:gd name="T4" fmla="+- 0 9055 8232"/>
                              <a:gd name="T5" fmla="*/ T4 w 824"/>
                              <a:gd name="T6" fmla="+- 0 10528 10528"/>
                              <a:gd name="T7" fmla="*/ 10528 h 5"/>
                              <a:gd name="T8" fmla="+- 0 8232 8232"/>
                              <a:gd name="T9" fmla="*/ T8 w 824"/>
                              <a:gd name="T10" fmla="+- 0 10532 10528"/>
                              <a:gd name="T11" fmla="*/ 10532 h 5"/>
                              <a:gd name="T12" fmla="+- 0 9055 8232"/>
                              <a:gd name="T13" fmla="*/ T12 w 824"/>
                              <a:gd name="T14" fmla="+- 0 10532 10528"/>
                              <a:gd name="T15" fmla="*/ 10532 h 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824" h="5">
                                <a:moveTo>
                                  <a:pt x="0" y="0"/>
                                </a:moveTo>
                                <a:lnTo>
                                  <a:pt x="823" y="0"/>
                                </a:lnTo>
                                <a:moveTo>
                                  <a:pt x="0" y="4"/>
                                </a:moveTo>
                                <a:lnTo>
                                  <a:pt x="823" y="4"/>
                                </a:lnTo>
                              </a:path>
                            </a:pathLst>
                          </a:custGeom>
                          <a:noFill/>
                          <a:ln w="152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3" name="AutoShape 94"/>
                        <wps:cNvSpPr>
                          <a:spLocks/>
                        </wps:cNvSpPr>
                        <wps:spPr bwMode="auto">
                          <a:xfrm>
                            <a:off x="9055" y="10526"/>
                            <a:ext cx="8" cy="8"/>
                          </a:xfrm>
                          <a:custGeom>
                            <a:avLst/>
                            <a:gdLst>
                              <a:gd name="T0" fmla="+- 0 9062 9055"/>
                              <a:gd name="T1" fmla="*/ T0 w 8"/>
                              <a:gd name="T2" fmla="+- 0 10531 10526"/>
                              <a:gd name="T3" fmla="*/ 10531 h 8"/>
                              <a:gd name="T4" fmla="+- 0 9055 9055"/>
                              <a:gd name="T5" fmla="*/ T4 w 8"/>
                              <a:gd name="T6" fmla="+- 0 10531 10526"/>
                              <a:gd name="T7" fmla="*/ 10531 h 8"/>
                              <a:gd name="T8" fmla="+- 0 9055 9055"/>
                              <a:gd name="T9" fmla="*/ T8 w 8"/>
                              <a:gd name="T10" fmla="+- 0 10534 10526"/>
                              <a:gd name="T11" fmla="*/ 10534 h 8"/>
                              <a:gd name="T12" fmla="+- 0 9062 9055"/>
                              <a:gd name="T13" fmla="*/ T12 w 8"/>
                              <a:gd name="T14" fmla="+- 0 10534 10526"/>
                              <a:gd name="T15" fmla="*/ 10534 h 8"/>
                              <a:gd name="T16" fmla="+- 0 9062 9055"/>
                              <a:gd name="T17" fmla="*/ T16 w 8"/>
                              <a:gd name="T18" fmla="+- 0 10531 10526"/>
                              <a:gd name="T19" fmla="*/ 10531 h 8"/>
                              <a:gd name="T20" fmla="+- 0 9062 9055"/>
                              <a:gd name="T21" fmla="*/ T20 w 8"/>
                              <a:gd name="T22" fmla="+- 0 10526 10526"/>
                              <a:gd name="T23" fmla="*/ 10526 h 8"/>
                              <a:gd name="T24" fmla="+- 0 9055 9055"/>
                              <a:gd name="T25" fmla="*/ T24 w 8"/>
                              <a:gd name="T26" fmla="+- 0 10526 10526"/>
                              <a:gd name="T27" fmla="*/ 10526 h 8"/>
                              <a:gd name="T28" fmla="+- 0 9055 9055"/>
                              <a:gd name="T29" fmla="*/ T28 w 8"/>
                              <a:gd name="T30" fmla="+- 0 10529 10526"/>
                              <a:gd name="T31" fmla="*/ 10529 h 8"/>
                              <a:gd name="T32" fmla="+- 0 9062 9055"/>
                              <a:gd name="T33" fmla="*/ T32 w 8"/>
                              <a:gd name="T34" fmla="+- 0 10529 10526"/>
                              <a:gd name="T35" fmla="*/ 10529 h 8"/>
                              <a:gd name="T36" fmla="+- 0 9062 9055"/>
                              <a:gd name="T37" fmla="*/ T36 w 8"/>
                              <a:gd name="T38" fmla="+- 0 10526 10526"/>
                              <a:gd name="T39" fmla="*/ 10526 h 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8" h="8">
                                <a:moveTo>
                                  <a:pt x="7" y="5"/>
                                </a:moveTo>
                                <a:lnTo>
                                  <a:pt x="0" y="5"/>
                                </a:lnTo>
                                <a:lnTo>
                                  <a:pt x="0" y="8"/>
                                </a:lnTo>
                                <a:lnTo>
                                  <a:pt x="7" y="8"/>
                                </a:lnTo>
                                <a:lnTo>
                                  <a:pt x="7" y="5"/>
                                </a:lnTo>
                                <a:moveTo>
                                  <a:pt x="7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"/>
                                </a:lnTo>
                                <a:lnTo>
                                  <a:pt x="7" y="3"/>
                                </a:lnTo>
                                <a:lnTo>
                                  <a:pt x="7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4" name="AutoShape 93"/>
                        <wps:cNvSpPr>
                          <a:spLocks/>
                        </wps:cNvSpPr>
                        <wps:spPr bwMode="auto">
                          <a:xfrm>
                            <a:off x="9062" y="10527"/>
                            <a:ext cx="2561" cy="5"/>
                          </a:xfrm>
                          <a:custGeom>
                            <a:avLst/>
                            <a:gdLst>
                              <a:gd name="T0" fmla="+- 0 9062 9062"/>
                              <a:gd name="T1" fmla="*/ T0 w 2561"/>
                              <a:gd name="T2" fmla="+- 0 10528 10528"/>
                              <a:gd name="T3" fmla="*/ 10528 h 5"/>
                              <a:gd name="T4" fmla="+- 0 11623 9062"/>
                              <a:gd name="T5" fmla="*/ T4 w 2561"/>
                              <a:gd name="T6" fmla="+- 0 10528 10528"/>
                              <a:gd name="T7" fmla="*/ 10528 h 5"/>
                              <a:gd name="T8" fmla="+- 0 9062 9062"/>
                              <a:gd name="T9" fmla="*/ T8 w 2561"/>
                              <a:gd name="T10" fmla="+- 0 10532 10528"/>
                              <a:gd name="T11" fmla="*/ 10532 h 5"/>
                              <a:gd name="T12" fmla="+- 0 11623 9062"/>
                              <a:gd name="T13" fmla="*/ T12 w 2561"/>
                              <a:gd name="T14" fmla="+- 0 10532 10528"/>
                              <a:gd name="T15" fmla="*/ 10532 h 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2561" h="5">
                                <a:moveTo>
                                  <a:pt x="0" y="0"/>
                                </a:moveTo>
                                <a:lnTo>
                                  <a:pt x="2561" y="0"/>
                                </a:lnTo>
                                <a:moveTo>
                                  <a:pt x="0" y="4"/>
                                </a:moveTo>
                                <a:lnTo>
                                  <a:pt x="2561" y="4"/>
                                </a:lnTo>
                              </a:path>
                            </a:pathLst>
                          </a:custGeom>
                          <a:noFill/>
                          <a:ln w="152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5" name="Line 92"/>
                        <wps:cNvCnPr>
                          <a:cxnSpLocks noChangeShapeType="1"/>
                        </wps:cNvCnPr>
                        <wps:spPr bwMode="auto">
                          <a:xfrm>
                            <a:off x="605" y="11567"/>
                            <a:ext cx="11018" cy="0"/>
                          </a:xfrm>
                          <a:prstGeom prst="line">
                            <a:avLst/>
                          </a:prstGeom>
                          <a:noFill/>
                          <a:ln w="1537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16" name="Line 91"/>
                        <wps:cNvCnPr>
                          <a:cxnSpLocks noChangeShapeType="1"/>
                        </wps:cNvCnPr>
                        <wps:spPr bwMode="auto">
                          <a:xfrm>
                            <a:off x="605" y="11572"/>
                            <a:ext cx="11018" cy="0"/>
                          </a:xfrm>
                          <a:prstGeom prst="line">
                            <a:avLst/>
                          </a:prstGeom>
                          <a:noFill/>
                          <a:ln w="152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17" name="Line 90"/>
                        <wps:cNvCnPr>
                          <a:cxnSpLocks noChangeShapeType="1"/>
                        </wps:cNvCnPr>
                        <wps:spPr bwMode="auto">
                          <a:xfrm>
                            <a:off x="600" y="1075"/>
                            <a:ext cx="0" cy="14155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18" name="Line 89"/>
                        <wps:cNvCnPr>
                          <a:cxnSpLocks noChangeShapeType="1"/>
                        </wps:cNvCnPr>
                        <wps:spPr bwMode="auto">
                          <a:xfrm>
                            <a:off x="605" y="15226"/>
                            <a:ext cx="11018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19" name="Line 88"/>
                        <wps:cNvCnPr>
                          <a:cxnSpLocks noChangeShapeType="1"/>
                        </wps:cNvCnPr>
                        <wps:spPr bwMode="auto">
                          <a:xfrm>
                            <a:off x="11628" y="1075"/>
                            <a:ext cx="0" cy="14155"/>
                          </a:xfrm>
                          <a:prstGeom prst="line">
                            <a:avLst/>
                          </a:prstGeom>
                          <a:noFill/>
                          <a:ln w="6109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20" name="Freeform 87"/>
                        <wps:cNvSpPr>
                          <a:spLocks/>
                        </wps:cNvSpPr>
                        <wps:spPr bwMode="auto">
                          <a:xfrm>
                            <a:off x="690" y="10565"/>
                            <a:ext cx="10897" cy="967"/>
                          </a:xfrm>
                          <a:custGeom>
                            <a:avLst/>
                            <a:gdLst>
                              <a:gd name="T0" fmla="+- 0 11587 690"/>
                              <a:gd name="T1" fmla="*/ T0 w 10897"/>
                              <a:gd name="T2" fmla="+- 0 10565 10565"/>
                              <a:gd name="T3" fmla="*/ 10565 h 967"/>
                              <a:gd name="T4" fmla="+- 0 11577 690"/>
                              <a:gd name="T5" fmla="*/ T4 w 10897"/>
                              <a:gd name="T6" fmla="+- 0 10565 10565"/>
                              <a:gd name="T7" fmla="*/ 10565 h 967"/>
                              <a:gd name="T8" fmla="+- 0 11577 690"/>
                              <a:gd name="T9" fmla="*/ T8 w 10897"/>
                              <a:gd name="T10" fmla="+- 0 10575 10565"/>
                              <a:gd name="T11" fmla="*/ 10575 h 967"/>
                              <a:gd name="T12" fmla="+- 0 11577 690"/>
                              <a:gd name="T13" fmla="*/ T12 w 10897"/>
                              <a:gd name="T14" fmla="+- 0 11522 10565"/>
                              <a:gd name="T15" fmla="*/ 11522 h 967"/>
                              <a:gd name="T16" fmla="+- 0 700 690"/>
                              <a:gd name="T17" fmla="*/ T16 w 10897"/>
                              <a:gd name="T18" fmla="+- 0 11522 10565"/>
                              <a:gd name="T19" fmla="*/ 11522 h 967"/>
                              <a:gd name="T20" fmla="+- 0 700 690"/>
                              <a:gd name="T21" fmla="*/ T20 w 10897"/>
                              <a:gd name="T22" fmla="+- 0 10575 10565"/>
                              <a:gd name="T23" fmla="*/ 10575 h 967"/>
                              <a:gd name="T24" fmla="+- 0 11577 690"/>
                              <a:gd name="T25" fmla="*/ T24 w 10897"/>
                              <a:gd name="T26" fmla="+- 0 10575 10565"/>
                              <a:gd name="T27" fmla="*/ 10575 h 967"/>
                              <a:gd name="T28" fmla="+- 0 11577 690"/>
                              <a:gd name="T29" fmla="*/ T28 w 10897"/>
                              <a:gd name="T30" fmla="+- 0 10565 10565"/>
                              <a:gd name="T31" fmla="*/ 10565 h 967"/>
                              <a:gd name="T32" fmla="+- 0 690 690"/>
                              <a:gd name="T33" fmla="*/ T32 w 10897"/>
                              <a:gd name="T34" fmla="+- 0 10565 10565"/>
                              <a:gd name="T35" fmla="*/ 10565 h 967"/>
                              <a:gd name="T36" fmla="+- 0 690 690"/>
                              <a:gd name="T37" fmla="*/ T36 w 10897"/>
                              <a:gd name="T38" fmla="+- 0 11532 10565"/>
                              <a:gd name="T39" fmla="*/ 11532 h 967"/>
                              <a:gd name="T40" fmla="+- 0 11587 690"/>
                              <a:gd name="T41" fmla="*/ T40 w 10897"/>
                              <a:gd name="T42" fmla="+- 0 11532 10565"/>
                              <a:gd name="T43" fmla="*/ 11532 h 967"/>
                              <a:gd name="T44" fmla="+- 0 11587 690"/>
                              <a:gd name="T45" fmla="*/ T44 w 10897"/>
                              <a:gd name="T46" fmla="+- 0 10565 10565"/>
                              <a:gd name="T47" fmla="*/ 10565 h 96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10897" h="967">
                                <a:moveTo>
                                  <a:pt x="10897" y="0"/>
                                </a:moveTo>
                                <a:lnTo>
                                  <a:pt x="10887" y="0"/>
                                </a:lnTo>
                                <a:lnTo>
                                  <a:pt x="10887" y="10"/>
                                </a:lnTo>
                                <a:lnTo>
                                  <a:pt x="10887" y="957"/>
                                </a:lnTo>
                                <a:lnTo>
                                  <a:pt x="10" y="957"/>
                                </a:lnTo>
                                <a:lnTo>
                                  <a:pt x="10" y="10"/>
                                </a:lnTo>
                                <a:lnTo>
                                  <a:pt x="10887" y="10"/>
                                </a:lnTo>
                                <a:lnTo>
                                  <a:pt x="10887" y="0"/>
                                </a:lnTo>
                                <a:lnTo>
                                  <a:pt x="0" y="0"/>
                                </a:lnTo>
                                <a:lnTo>
                                  <a:pt x="0" y="967"/>
                                </a:lnTo>
                                <a:lnTo>
                                  <a:pt x="10897" y="967"/>
                                </a:lnTo>
                                <a:lnTo>
                                  <a:pt x="10897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1" name="Freeform 86"/>
                        <wps:cNvSpPr>
                          <a:spLocks/>
                        </wps:cNvSpPr>
                        <wps:spPr bwMode="auto">
                          <a:xfrm>
                            <a:off x="700" y="10575"/>
                            <a:ext cx="10877" cy="947"/>
                          </a:xfrm>
                          <a:custGeom>
                            <a:avLst/>
                            <a:gdLst>
                              <a:gd name="T0" fmla="+- 0 11577 700"/>
                              <a:gd name="T1" fmla="*/ T0 w 10877"/>
                              <a:gd name="T2" fmla="+- 0 10575 10575"/>
                              <a:gd name="T3" fmla="*/ 10575 h 947"/>
                              <a:gd name="T4" fmla="+- 0 700 700"/>
                              <a:gd name="T5" fmla="*/ T4 w 10877"/>
                              <a:gd name="T6" fmla="+- 0 10575 10575"/>
                              <a:gd name="T7" fmla="*/ 10575 h 947"/>
                              <a:gd name="T8" fmla="+- 0 700 700"/>
                              <a:gd name="T9" fmla="*/ T8 w 10877"/>
                              <a:gd name="T10" fmla="+- 0 11522 10575"/>
                              <a:gd name="T11" fmla="*/ 11522 h 947"/>
                              <a:gd name="T12" fmla="+- 0 710 700"/>
                              <a:gd name="T13" fmla="*/ T12 w 10877"/>
                              <a:gd name="T14" fmla="+- 0 11512 10575"/>
                              <a:gd name="T15" fmla="*/ 11512 h 947"/>
                              <a:gd name="T16" fmla="+- 0 710 700"/>
                              <a:gd name="T17" fmla="*/ T16 w 10877"/>
                              <a:gd name="T18" fmla="+- 0 10585 10575"/>
                              <a:gd name="T19" fmla="*/ 10585 h 947"/>
                              <a:gd name="T20" fmla="+- 0 11567 700"/>
                              <a:gd name="T21" fmla="*/ T20 w 10877"/>
                              <a:gd name="T22" fmla="+- 0 10585 10575"/>
                              <a:gd name="T23" fmla="*/ 10585 h 947"/>
                              <a:gd name="T24" fmla="+- 0 11577 700"/>
                              <a:gd name="T25" fmla="*/ T24 w 10877"/>
                              <a:gd name="T26" fmla="+- 0 10575 10575"/>
                              <a:gd name="T27" fmla="*/ 10575 h 94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0877" h="947">
                                <a:moveTo>
                                  <a:pt x="10877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947"/>
                                </a:lnTo>
                                <a:lnTo>
                                  <a:pt x="10" y="937"/>
                                </a:lnTo>
                                <a:lnTo>
                                  <a:pt x="10" y="10"/>
                                </a:lnTo>
                                <a:lnTo>
                                  <a:pt x="10867" y="10"/>
                                </a:lnTo>
                                <a:lnTo>
                                  <a:pt x="1087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2" name="Freeform 85"/>
                        <wps:cNvSpPr>
                          <a:spLocks/>
                        </wps:cNvSpPr>
                        <wps:spPr bwMode="auto">
                          <a:xfrm>
                            <a:off x="700" y="10575"/>
                            <a:ext cx="10877" cy="947"/>
                          </a:xfrm>
                          <a:custGeom>
                            <a:avLst/>
                            <a:gdLst>
                              <a:gd name="T0" fmla="+- 0 11577 700"/>
                              <a:gd name="T1" fmla="*/ T0 w 10877"/>
                              <a:gd name="T2" fmla="+- 0 10575 10575"/>
                              <a:gd name="T3" fmla="*/ 10575 h 947"/>
                              <a:gd name="T4" fmla="+- 0 11567 700"/>
                              <a:gd name="T5" fmla="*/ T4 w 10877"/>
                              <a:gd name="T6" fmla="+- 0 10585 10575"/>
                              <a:gd name="T7" fmla="*/ 10585 h 947"/>
                              <a:gd name="T8" fmla="+- 0 11567 700"/>
                              <a:gd name="T9" fmla="*/ T8 w 10877"/>
                              <a:gd name="T10" fmla="+- 0 11512 10575"/>
                              <a:gd name="T11" fmla="*/ 11512 h 947"/>
                              <a:gd name="T12" fmla="+- 0 710 700"/>
                              <a:gd name="T13" fmla="*/ T12 w 10877"/>
                              <a:gd name="T14" fmla="+- 0 11512 10575"/>
                              <a:gd name="T15" fmla="*/ 11512 h 947"/>
                              <a:gd name="T16" fmla="+- 0 700 700"/>
                              <a:gd name="T17" fmla="*/ T16 w 10877"/>
                              <a:gd name="T18" fmla="+- 0 11522 10575"/>
                              <a:gd name="T19" fmla="*/ 11522 h 947"/>
                              <a:gd name="T20" fmla="+- 0 11577 700"/>
                              <a:gd name="T21" fmla="*/ T20 w 10877"/>
                              <a:gd name="T22" fmla="+- 0 11522 10575"/>
                              <a:gd name="T23" fmla="*/ 11522 h 947"/>
                              <a:gd name="T24" fmla="+- 0 11577 700"/>
                              <a:gd name="T25" fmla="*/ T24 w 10877"/>
                              <a:gd name="T26" fmla="+- 0 10575 10575"/>
                              <a:gd name="T27" fmla="*/ 10575 h 94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0877" h="947">
                                <a:moveTo>
                                  <a:pt x="10877" y="0"/>
                                </a:moveTo>
                                <a:lnTo>
                                  <a:pt x="10867" y="10"/>
                                </a:lnTo>
                                <a:lnTo>
                                  <a:pt x="10867" y="937"/>
                                </a:lnTo>
                                <a:lnTo>
                                  <a:pt x="10" y="937"/>
                                </a:lnTo>
                                <a:lnTo>
                                  <a:pt x="0" y="947"/>
                                </a:lnTo>
                                <a:lnTo>
                                  <a:pt x="10877" y="947"/>
                                </a:lnTo>
                                <a:lnTo>
                                  <a:pt x="1087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2D0C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3" name="Rectangle 84"/>
                        <wps:cNvSpPr>
                          <a:spLocks noChangeArrowheads="1"/>
                        </wps:cNvSpPr>
                        <wps:spPr bwMode="auto">
                          <a:xfrm>
                            <a:off x="725" y="5620"/>
                            <a:ext cx="177" cy="136"/>
                          </a:xfrm>
                          <a:prstGeom prst="rect">
                            <a:avLst/>
                          </a:prstGeom>
                          <a:noFill/>
                          <a:ln w="5647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4" name="Rectangle 83"/>
                        <wps:cNvSpPr>
                          <a:spLocks noChangeArrowheads="1"/>
                        </wps:cNvSpPr>
                        <wps:spPr bwMode="auto">
                          <a:xfrm>
                            <a:off x="725" y="5908"/>
                            <a:ext cx="176" cy="150"/>
                          </a:xfrm>
                          <a:prstGeom prst="rect">
                            <a:avLst/>
                          </a:prstGeom>
                          <a:noFill/>
                          <a:ln w="637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5" name="Rectangle 82"/>
                        <wps:cNvSpPr>
                          <a:spLocks noChangeArrowheads="1"/>
                        </wps:cNvSpPr>
                        <wps:spPr bwMode="auto">
                          <a:xfrm>
                            <a:off x="730" y="6302"/>
                            <a:ext cx="168" cy="139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6" name="Rectangle 81"/>
                        <wps:cNvSpPr>
                          <a:spLocks noChangeArrowheads="1"/>
                        </wps:cNvSpPr>
                        <wps:spPr bwMode="auto">
                          <a:xfrm>
                            <a:off x="725" y="6628"/>
                            <a:ext cx="177" cy="145"/>
                          </a:xfrm>
                          <a:prstGeom prst="rect">
                            <a:avLst/>
                          </a:prstGeom>
                          <a:noFill/>
                          <a:ln w="5885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7" name="Rectangle 80"/>
                        <wps:cNvSpPr>
                          <a:spLocks noChangeArrowheads="1"/>
                        </wps:cNvSpPr>
                        <wps:spPr bwMode="auto">
                          <a:xfrm>
                            <a:off x="6096" y="5687"/>
                            <a:ext cx="168" cy="124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8" name="Rectangle 79"/>
                        <wps:cNvSpPr>
                          <a:spLocks noChangeArrowheads="1"/>
                        </wps:cNvSpPr>
                        <wps:spPr bwMode="auto">
                          <a:xfrm>
                            <a:off x="6096" y="6035"/>
                            <a:ext cx="168" cy="139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9" name="Rectangle 78"/>
                        <wps:cNvSpPr>
                          <a:spLocks noChangeArrowheads="1"/>
                        </wps:cNvSpPr>
                        <wps:spPr bwMode="auto">
                          <a:xfrm>
                            <a:off x="6096" y="6344"/>
                            <a:ext cx="168" cy="139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0" name="Rectangle 77"/>
                        <wps:cNvSpPr>
                          <a:spLocks noChangeArrowheads="1"/>
                        </wps:cNvSpPr>
                        <wps:spPr bwMode="auto">
                          <a:xfrm>
                            <a:off x="6096" y="6675"/>
                            <a:ext cx="168" cy="134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1" name="Rectangle 76"/>
                        <wps:cNvSpPr>
                          <a:spLocks noChangeArrowheads="1"/>
                        </wps:cNvSpPr>
                        <wps:spPr bwMode="auto">
                          <a:xfrm>
                            <a:off x="9016" y="5667"/>
                            <a:ext cx="168" cy="124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2" name="Rectangle 75"/>
                        <wps:cNvSpPr>
                          <a:spLocks noChangeArrowheads="1"/>
                        </wps:cNvSpPr>
                        <wps:spPr bwMode="auto">
                          <a:xfrm>
                            <a:off x="9016" y="5915"/>
                            <a:ext cx="168" cy="139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3" name="Rectangle 74"/>
                        <wps:cNvSpPr>
                          <a:spLocks noChangeArrowheads="1"/>
                        </wps:cNvSpPr>
                        <wps:spPr bwMode="auto">
                          <a:xfrm>
                            <a:off x="9016" y="6244"/>
                            <a:ext cx="156" cy="139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4" name="Rectangle 73"/>
                        <wps:cNvSpPr>
                          <a:spLocks noChangeArrowheads="1"/>
                        </wps:cNvSpPr>
                        <wps:spPr bwMode="auto">
                          <a:xfrm>
                            <a:off x="9016" y="6635"/>
                            <a:ext cx="168" cy="134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5" name="Rectangle 72"/>
                        <wps:cNvSpPr>
                          <a:spLocks noChangeArrowheads="1"/>
                        </wps:cNvSpPr>
                        <wps:spPr bwMode="auto">
                          <a:xfrm>
                            <a:off x="3156" y="5687"/>
                            <a:ext cx="168" cy="124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6" name="Rectangle 71"/>
                        <wps:cNvSpPr>
                          <a:spLocks noChangeArrowheads="1"/>
                        </wps:cNvSpPr>
                        <wps:spPr bwMode="auto">
                          <a:xfrm>
                            <a:off x="3156" y="6015"/>
                            <a:ext cx="168" cy="139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7" name="Rectangle 70"/>
                        <wps:cNvSpPr>
                          <a:spLocks noChangeArrowheads="1"/>
                        </wps:cNvSpPr>
                        <wps:spPr bwMode="auto">
                          <a:xfrm>
                            <a:off x="676" y="7607"/>
                            <a:ext cx="168" cy="124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8" name="Rectangle 69"/>
                        <wps:cNvSpPr>
                          <a:spLocks noChangeArrowheads="1"/>
                        </wps:cNvSpPr>
                        <wps:spPr bwMode="auto">
                          <a:xfrm>
                            <a:off x="676" y="7935"/>
                            <a:ext cx="168" cy="139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9" name="Rectangle 68"/>
                        <wps:cNvSpPr>
                          <a:spLocks noChangeArrowheads="1"/>
                        </wps:cNvSpPr>
                        <wps:spPr bwMode="auto">
                          <a:xfrm>
                            <a:off x="656" y="8264"/>
                            <a:ext cx="168" cy="139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0" name="Rectangle 67"/>
                        <wps:cNvSpPr>
                          <a:spLocks noChangeArrowheads="1"/>
                        </wps:cNvSpPr>
                        <wps:spPr bwMode="auto">
                          <a:xfrm>
                            <a:off x="676" y="8575"/>
                            <a:ext cx="168" cy="134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1" name="Rectangle 66"/>
                        <wps:cNvSpPr>
                          <a:spLocks noChangeArrowheads="1"/>
                        </wps:cNvSpPr>
                        <wps:spPr bwMode="auto">
                          <a:xfrm>
                            <a:off x="676" y="8871"/>
                            <a:ext cx="168" cy="139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2" name="Rectangle 65"/>
                        <wps:cNvSpPr>
                          <a:spLocks noChangeArrowheads="1"/>
                        </wps:cNvSpPr>
                        <wps:spPr bwMode="auto">
                          <a:xfrm>
                            <a:off x="676" y="9212"/>
                            <a:ext cx="168" cy="127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3" name="Rectangle 64"/>
                        <wps:cNvSpPr>
                          <a:spLocks noChangeArrowheads="1"/>
                        </wps:cNvSpPr>
                        <wps:spPr bwMode="auto">
                          <a:xfrm>
                            <a:off x="656" y="9511"/>
                            <a:ext cx="168" cy="134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4" name="Rectangle 63"/>
                        <wps:cNvSpPr>
                          <a:spLocks noChangeArrowheads="1"/>
                        </wps:cNvSpPr>
                        <wps:spPr bwMode="auto">
                          <a:xfrm>
                            <a:off x="3396" y="7619"/>
                            <a:ext cx="168" cy="124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5" name="Rectangle 62"/>
                        <wps:cNvSpPr>
                          <a:spLocks noChangeArrowheads="1"/>
                        </wps:cNvSpPr>
                        <wps:spPr bwMode="auto">
                          <a:xfrm>
                            <a:off x="3396" y="7947"/>
                            <a:ext cx="168" cy="139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6" name="Rectangle 61"/>
                        <wps:cNvSpPr>
                          <a:spLocks noChangeArrowheads="1"/>
                        </wps:cNvSpPr>
                        <wps:spPr bwMode="auto">
                          <a:xfrm>
                            <a:off x="3396" y="8276"/>
                            <a:ext cx="168" cy="139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7" name="Rectangle 60"/>
                        <wps:cNvSpPr>
                          <a:spLocks noChangeArrowheads="1"/>
                        </wps:cNvSpPr>
                        <wps:spPr bwMode="auto">
                          <a:xfrm>
                            <a:off x="3396" y="8587"/>
                            <a:ext cx="168" cy="134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8" name="Rectangle 59"/>
                        <wps:cNvSpPr>
                          <a:spLocks noChangeArrowheads="1"/>
                        </wps:cNvSpPr>
                        <wps:spPr bwMode="auto">
                          <a:xfrm>
                            <a:off x="3396" y="8883"/>
                            <a:ext cx="168" cy="139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9" name="Rectangle 58"/>
                        <wps:cNvSpPr>
                          <a:spLocks noChangeArrowheads="1"/>
                        </wps:cNvSpPr>
                        <wps:spPr bwMode="auto">
                          <a:xfrm>
                            <a:off x="3396" y="9184"/>
                            <a:ext cx="168" cy="127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0" name="Rectangle 57"/>
                        <wps:cNvSpPr>
                          <a:spLocks noChangeArrowheads="1"/>
                        </wps:cNvSpPr>
                        <wps:spPr bwMode="auto">
                          <a:xfrm>
                            <a:off x="3396" y="9483"/>
                            <a:ext cx="168" cy="134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1" name="Rectangle 56"/>
                        <wps:cNvSpPr>
                          <a:spLocks noChangeArrowheads="1"/>
                        </wps:cNvSpPr>
                        <wps:spPr bwMode="auto">
                          <a:xfrm>
                            <a:off x="6236" y="7599"/>
                            <a:ext cx="168" cy="124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2" name="Rectangle 55"/>
                        <wps:cNvSpPr>
                          <a:spLocks noChangeArrowheads="1"/>
                        </wps:cNvSpPr>
                        <wps:spPr bwMode="auto">
                          <a:xfrm>
                            <a:off x="6256" y="7927"/>
                            <a:ext cx="168" cy="139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3" name="Rectangle 54"/>
                        <wps:cNvSpPr>
                          <a:spLocks noChangeArrowheads="1"/>
                        </wps:cNvSpPr>
                        <wps:spPr bwMode="auto">
                          <a:xfrm>
                            <a:off x="6256" y="8256"/>
                            <a:ext cx="168" cy="139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4" name="Rectangle 53"/>
                        <wps:cNvSpPr>
                          <a:spLocks noChangeArrowheads="1"/>
                        </wps:cNvSpPr>
                        <wps:spPr bwMode="auto">
                          <a:xfrm>
                            <a:off x="6256" y="8547"/>
                            <a:ext cx="168" cy="134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5" name="Rectangle 52"/>
                        <wps:cNvSpPr>
                          <a:spLocks noChangeArrowheads="1"/>
                        </wps:cNvSpPr>
                        <wps:spPr bwMode="auto">
                          <a:xfrm>
                            <a:off x="6256" y="8803"/>
                            <a:ext cx="168" cy="139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6" name="Rectangle 51"/>
                        <wps:cNvSpPr>
                          <a:spLocks noChangeArrowheads="1"/>
                        </wps:cNvSpPr>
                        <wps:spPr bwMode="auto">
                          <a:xfrm>
                            <a:off x="6256" y="9204"/>
                            <a:ext cx="168" cy="127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7" name="Rectangle 50"/>
                        <wps:cNvSpPr>
                          <a:spLocks noChangeArrowheads="1"/>
                        </wps:cNvSpPr>
                        <wps:spPr bwMode="auto">
                          <a:xfrm>
                            <a:off x="6096" y="9503"/>
                            <a:ext cx="168" cy="134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8" name="Rectangle 49"/>
                        <wps:cNvSpPr>
                          <a:spLocks noChangeArrowheads="1"/>
                        </wps:cNvSpPr>
                        <wps:spPr bwMode="auto">
                          <a:xfrm>
                            <a:off x="8936" y="7940"/>
                            <a:ext cx="168" cy="139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9" name="Rectangle 48"/>
                        <wps:cNvSpPr>
                          <a:spLocks noChangeArrowheads="1"/>
                        </wps:cNvSpPr>
                        <wps:spPr bwMode="auto">
                          <a:xfrm>
                            <a:off x="8936" y="8269"/>
                            <a:ext cx="168" cy="139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0" name="Rectangle 47"/>
                        <wps:cNvSpPr>
                          <a:spLocks noChangeArrowheads="1"/>
                        </wps:cNvSpPr>
                        <wps:spPr bwMode="auto">
                          <a:xfrm>
                            <a:off x="8936" y="8540"/>
                            <a:ext cx="168" cy="134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1" name="Rectangle 46"/>
                        <wps:cNvSpPr>
                          <a:spLocks noChangeArrowheads="1"/>
                        </wps:cNvSpPr>
                        <wps:spPr bwMode="auto">
                          <a:xfrm>
                            <a:off x="8936" y="8836"/>
                            <a:ext cx="168" cy="139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2" name="Rectangle 45"/>
                        <wps:cNvSpPr>
                          <a:spLocks noChangeArrowheads="1"/>
                        </wps:cNvSpPr>
                        <wps:spPr bwMode="auto">
                          <a:xfrm>
                            <a:off x="8916" y="9217"/>
                            <a:ext cx="168" cy="127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3" name="Rectangle 44"/>
                        <wps:cNvSpPr>
                          <a:spLocks noChangeArrowheads="1"/>
                        </wps:cNvSpPr>
                        <wps:spPr bwMode="auto">
                          <a:xfrm>
                            <a:off x="8896" y="9495"/>
                            <a:ext cx="168" cy="127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4" name="Rectangle 43"/>
                        <wps:cNvSpPr>
                          <a:spLocks noChangeArrowheads="1"/>
                        </wps:cNvSpPr>
                        <wps:spPr bwMode="auto">
                          <a:xfrm>
                            <a:off x="8156" y="9989"/>
                            <a:ext cx="219" cy="231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5" name="Rectangle 42"/>
                        <wps:cNvSpPr>
                          <a:spLocks noChangeArrowheads="1"/>
                        </wps:cNvSpPr>
                        <wps:spPr bwMode="auto">
                          <a:xfrm>
                            <a:off x="9050" y="9996"/>
                            <a:ext cx="219" cy="231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6" name="Rectangle 41"/>
                        <wps:cNvSpPr>
                          <a:spLocks noChangeArrowheads="1"/>
                        </wps:cNvSpPr>
                        <wps:spPr bwMode="auto">
                          <a:xfrm>
                            <a:off x="3168" y="6671"/>
                            <a:ext cx="156" cy="139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7" name="Rectangle 40"/>
                        <wps:cNvSpPr>
                          <a:spLocks noChangeArrowheads="1"/>
                        </wps:cNvSpPr>
                        <wps:spPr bwMode="auto">
                          <a:xfrm>
                            <a:off x="3156" y="6358"/>
                            <a:ext cx="168" cy="124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8" name="Rectangle 39"/>
                        <wps:cNvSpPr>
                          <a:spLocks noChangeArrowheads="1"/>
                        </wps:cNvSpPr>
                        <wps:spPr bwMode="auto">
                          <a:xfrm>
                            <a:off x="8896" y="7653"/>
                            <a:ext cx="168" cy="139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2E9D224" id="Group 38" o:spid="_x0000_s1026" style="position:absolute;margin-left:29.75pt;margin-top:53.75pt;width:551.9pt;height:708.4pt;z-index:-252191744;mso-position-horizontal-relative:page;mso-position-vertical-relative:page" coordorigin="595,1075" coordsize="11038,141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">
                <v:line id="Line 269" o:spid="_x0000_s1027" style="position:absolute;visibility:visible;mso-wrap-style:square" from="656,1738" to="4143,17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" strokeweight=".5pt"/>
                <v:line id="Line 268" o:spid="_x0000_s1028" style="position:absolute;visibility:visible;mso-wrap-style:square" from="661,1311" to="661,17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" strokeweight=".5pt"/>
                <v:line id="Line 267" o:spid="_x0000_s1029" style="position:absolute;visibility:visible;mso-wrap-style:square" from="656,1306" to="4133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" strokeweight=".5pt"/>
                <v:line id="Line 266" o:spid="_x0000_s1030" style="position:absolute;visibility:visible;mso-wrap-style:square" from="4138,1301" to="4138,17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" strokeweight=".5pt"/>
                <v:shape id="Freeform 265" o:spid="_x0000_s1031" style="position:absolute;left:666;top:1311;width:3467;height:422;visibility:visible;mso-wrap-style:square;v-text-anchor:top" coordsize="3467,4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" path="m3467,l,,,422,10,412,10,10r3447,l3467,xe" fillcolor="gray" stroked="f">
                  <v:path arrowok="t" o:connecttype="custom" o:connectlocs="3467,1311;0,1311;0,1733;10,1723;10,1321;3457,1321;3467,1311" o:connectangles="0,0,0,0,0,0,0"/>
                </v:shape>
                <v:shape id="Freeform 264" o:spid="_x0000_s1032" style="position:absolute;left:666;top:1311;width:3467;height:422;visibility:visible;mso-wrap-style:square;v-text-anchor:top" coordsize="3467,4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" path="m3467,r-10,10l3457,412,10,412,,422r3467,l3467,xe" fillcolor="#d2d0c6" stroked="f">
                  <v:path arrowok="t" o:connecttype="custom" o:connectlocs="3467,1311;3457,1321;3457,1723;10,1723;0,1733;3467,1733;3467,1311" o:connectangles="0,0,0,0,0,0,0"/>
                </v:shape>
                <v:line id="Line 263" o:spid="_x0000_s1033" style="position:absolute;visibility:visible;mso-wrap-style:square" from="4256,1739" to="7563,17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" strokeweight=".5pt"/>
                <v:line id="Line 262" o:spid="_x0000_s1034" style="position:absolute;visibility:visible;mso-wrap-style:square" from="4261,1346" to="4261,17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" strokeweight=".5pt"/>
                <v:line id="Line 261" o:spid="_x0000_s1035" style="position:absolute;visibility:visible;mso-wrap-style:square" from="4256,1341" to="7553,13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" strokeweight=".5pt"/>
                <v:line id="Line 260" o:spid="_x0000_s1036" style="position:absolute;visibility:visible;mso-wrap-style:square" from="7558,1336" to="7558,17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" strokeweight=".5pt"/>
                <v:shape id="Freeform 259" o:spid="_x0000_s1037" style="position:absolute;left:4266;top:1346;width:3287;height:387;visibility:visible;mso-wrap-style:square;v-text-anchor:top" coordsize="3287,3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" path="m3287,l,,,387,10,377,10,10r3267,l3287,xe" fillcolor="gray" stroked="f">
                  <v:path arrowok="t" o:connecttype="custom" o:connectlocs="3287,1346;0,1346;0,1733;10,1723;10,1356;3277,1356;3287,1346" o:connectangles="0,0,0,0,0,0,0"/>
                </v:shape>
                <v:shape id="Freeform 258" o:spid="_x0000_s1038" style="position:absolute;left:4266;top:1346;width:3287;height:387;visibility:visible;mso-wrap-style:square;v-text-anchor:top" coordsize="3287,3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" path="m3287,r-10,10l3277,377,10,377,,387r3287,l3287,xe" fillcolor="#d2d0c6" stroked="f">
                  <v:path arrowok="t" o:connecttype="custom" o:connectlocs="3287,1346;3277,1356;3277,1723;10,1723;0,1733;3287,1733;3287,1346" o:connectangles="0,0,0,0,0,0,0"/>
                </v:shape>
                <v:shape id="AutoShape 257" o:spid="_x0000_s1039" style="position:absolute;left:604;top:1075;width:11019;height:718;visibility:visible;mso-wrap-style:square;v-text-anchor:top" coordsize="11019,7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" path="m,5r3588,m3597,5r3411,m7017,5r4001,m3593,r,718e" filled="f" strokeweight=".16969mm">
                  <v:path arrowok="t" o:connecttype="custom" o:connectlocs="0,1080;3588,1080;3597,1080;7008,1080;7017,1080;11018,1080;3593,1075;3593,1793" o:connectangles="0,0,0,0,0,0,0,0"/>
                </v:shape>
                <v:line id="Line 256" o:spid="_x0000_s1040" style="position:absolute;visibility:visible;mso-wrap-style:square" from="605,1800" to="4193,18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" strokeweight=".72pt"/>
                <v:rect id="Rectangle 255" o:spid="_x0000_s1041" style="position:absolute;left:4192;top:1792;width:15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" fillcolor="black" stroked="f"/>
                <v:line id="Line 254" o:spid="_x0000_s1042" style="position:absolute;visibility:visible;mso-wrap-style:square" from="4207,1800" to="7613,18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" strokeweight=".72pt"/>
                <v:rect id="Rectangle 253" o:spid="_x0000_s1043" style="position:absolute;left:7612;top:1792;width:15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" fillcolor="black" stroked="f"/>
                <v:line id="Line 252" o:spid="_x0000_s1044" style="position:absolute;visibility:visible;mso-wrap-style:square" from="7720,1739" to="11553,17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" strokeweight=".5pt"/>
                <v:line id="Line 251" o:spid="_x0000_s1045" style="position:absolute;visibility:visible;mso-wrap-style:square" from="7725,1346" to="7725,17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" strokeweight=".5pt"/>
                <v:line id="Line 250" o:spid="_x0000_s1046" style="position:absolute;visibility:visible;mso-wrap-style:square" from="7720,1341" to="11543,13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" strokeweight=".5pt"/>
                <v:line id="Line 249" o:spid="_x0000_s1047" style="position:absolute;visibility:visible;mso-wrap-style:square" from="11548,1336" to="11548,17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" strokeweight=".5pt"/>
                <v:shape id="Freeform 248" o:spid="_x0000_s1048" style="position:absolute;left:7730;top:1346;width:3813;height:387;visibility:visible;mso-wrap-style:square;v-text-anchor:top" coordsize="3813,3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" path="m3813,l,,,387,10,377,10,10r3793,l3813,xe" fillcolor="gray" stroked="f">
                  <v:path arrowok="t" o:connecttype="custom" o:connectlocs="3813,1346;0,1346;0,1733;10,1723;10,1356;3803,1356;3813,1346" o:connectangles="0,0,0,0,0,0,0"/>
                </v:shape>
                <v:shape id="Freeform 247" o:spid="_x0000_s1049" style="position:absolute;left:7730;top:1346;width:3813;height:387;visibility:visible;mso-wrap-style:square;v-text-anchor:top" coordsize="3813,3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" path="m3813,r-10,10l3803,377,10,377,,387r3813,l3813,xe" fillcolor="#d2d0c6" stroked="f">
                  <v:path arrowok="t" o:connecttype="custom" o:connectlocs="3813,1346;3803,1356;3803,1723;10,1723;0,1733;3813,1733;3813,1346" o:connectangles="0,0,0,0,0,0,0"/>
                </v:shape>
                <v:line id="Line 246" o:spid="_x0000_s1050" style="position:absolute;visibility:visible;mso-wrap-style:square" from="7627,1800" to="9787,18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" strokeweight=".72pt"/>
                <v:rect id="Rectangle 245" o:spid="_x0000_s1051" style="position:absolute;left:9787;top:1792;width:15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" fillcolor="black" stroked="f"/>
                <v:line id="Line 244" o:spid="_x0000_s1052" style="position:absolute;visibility:visible;mso-wrap-style:square" from="9802,1800" to="11623,18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" strokeweight=".72pt"/>
                <v:line id="Line 243" o:spid="_x0000_s1053" style="position:absolute;visibility:visible;mso-wrap-style:square" from="656,2637" to="7563,26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" strokeweight=".5pt"/>
                <v:line id="Line 242" o:spid="_x0000_s1054" style="position:absolute;visibility:visible;mso-wrap-style:square" from="661,2166" to="661,26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" strokeweight=".5pt"/>
                <v:line id="Line 241" o:spid="_x0000_s1055" style="position:absolute;visibility:visible;mso-wrap-style:square" from="656,2161" to="7553,21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" strokeweight=".5pt"/>
                <v:line id="Line 240" o:spid="_x0000_s1056" style="position:absolute;visibility:visible;mso-wrap-style:square" from="7558,2156" to="7558,26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" strokeweight=".5pt"/>
                <v:shape id="Freeform 239" o:spid="_x0000_s1057" style="position:absolute;left:666;top:2166;width:6887;height:466;visibility:visible;mso-wrap-style:square;v-text-anchor:top" coordsize="6887,4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" path="m6887,l,,,466,10,456,10,10r6867,l6887,xe" fillcolor="gray" stroked="f">
                  <v:path arrowok="t" o:connecttype="custom" o:connectlocs="6887,2166;0,2166;0,2632;10,2622;10,2176;6877,2176;6887,2166" o:connectangles="0,0,0,0,0,0,0"/>
                </v:shape>
                <v:shape id="Freeform 238" o:spid="_x0000_s1058" style="position:absolute;left:666;top:2166;width:6887;height:466;visibility:visible;mso-wrap-style:square;v-text-anchor:top" coordsize="6887,4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" path="m6887,r-10,10l6877,456,10,456,,466r6887,l6887,xe" fillcolor="#d2d0c6" stroked="f">
                  <v:path arrowok="t" o:connecttype="custom" o:connectlocs="6887,2166;6877,2176;6877,2622;10,2622;0,2632;6887,2632;6887,2166" o:connectangles="0,0,0,0,0,0,0"/>
                </v:shape>
                <v:line id="Line 237" o:spid="_x0000_s1059" style="position:absolute;visibility:visible;mso-wrap-style:square" from="7676,2639" to="9723,26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" strokeweight=".5pt"/>
                <v:line id="Line 236" o:spid="_x0000_s1060" style="position:absolute;visibility:visible;mso-wrap-style:square" from="7681,2192" to="7681,26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" strokeweight=".5pt"/>
                <v:line id="Line 235" o:spid="_x0000_s1061" style="position:absolute;visibility:visible;mso-wrap-style:square" from="7676,2187" to="9713,21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" strokeweight=".5pt"/>
                <v:line id="Line 234" o:spid="_x0000_s1062" style="position:absolute;visibility:visible;mso-wrap-style:square" from="9718,2182" to="9718,26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" strokeweight=".5pt"/>
                <v:shape id="Freeform 233" o:spid="_x0000_s1063" style="position:absolute;left:7686;top:2192;width:2027;height:441;visibility:visible;mso-wrap-style:square;v-text-anchor:top" coordsize="2027,4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" path="m2027,l,,,441,10,431,10,10r2007,l2027,xe" fillcolor="gray" stroked="f">
                  <v:path arrowok="t" o:connecttype="custom" o:connectlocs="2027,2192;0,2192;0,2633;10,2623;10,2202;2017,2202;2027,2192" o:connectangles="0,0,0,0,0,0,0"/>
                </v:shape>
                <v:shape id="Freeform 232" o:spid="_x0000_s1064" style="position:absolute;left:7686;top:2192;width:2027;height:441;visibility:visible;mso-wrap-style:square;v-text-anchor:top" coordsize="2027,4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" path="m2027,r-10,10l2017,431,10,431,,441r2027,l2027,xe" fillcolor="#d2d0c6" stroked="f">
                  <v:path arrowok="t" o:connecttype="custom" o:connectlocs="2027,2192;2017,2202;2017,2623;10,2623;0,2633;2027,2633;2027,2192" o:connectangles="0,0,0,0,0,0,0"/>
                </v:shape>
                <v:line id="Line 231" o:spid="_x0000_s1065" style="position:absolute;visibility:visible;mso-wrap-style:square" from="7618,1075" to="7618,26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" strokeweight=".16969mm"/>
                <v:line id="Line 230" o:spid="_x0000_s1066" style="position:absolute;visibility:visible;mso-wrap-style:square" from="9793,1807" to="9793,26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" strokeweight=".12pt"/>
                <v:line id="Line 229" o:spid="_x0000_s1067" style="position:absolute;visibility:visible;mso-wrap-style:square" from="9788,1807" to="9788,26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" strokeweight=".04269mm"/>
                <v:line id="Line 228" o:spid="_x0000_s1068" style="position:absolute;visibility:visible;mso-wrap-style:square" from="605,2698" to="3326,2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" strokeweight=".72pt"/>
                <v:rect id="Rectangle 227" o:spid="_x0000_s1069" style="position:absolute;left:3326;top:2690;width:15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" fillcolor="black" stroked="f"/>
                <v:line id="Line 226" o:spid="_x0000_s1070" style="position:absolute;visibility:visible;mso-wrap-style:square" from="3341,2698" to="7613,2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" strokeweight=".72pt"/>
                <v:rect id="Rectangle 225" o:spid="_x0000_s1071" style="position:absolute;left:7612;top:2690;width:15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" fillcolor="black" stroked="f"/>
                <v:shape id="AutoShape 224" o:spid="_x0000_s1072" style="position:absolute;left:7627;top:2697;width:2160;height:2;visibility:visible;mso-wrap-style:square;v-text-anchor:top" coordsize="21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" path="m,l591,t14,l2160,e" filled="f" strokeweight=".72pt">
                  <v:path arrowok="t" o:connecttype="custom" o:connectlocs="0,0;591,0;605,0;2160,0" o:connectangles="0,0,0,0"/>
                </v:shape>
                <v:line id="Line 223" o:spid="_x0000_s1073" style="position:absolute;visibility:visible;mso-wrap-style:square" from="9866,2639" to="11553,26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" strokeweight=".5pt"/>
                <v:line id="Line 222" o:spid="_x0000_s1074" style="position:absolute;visibility:visible;mso-wrap-style:square" from="9871,2236" to="9871,26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" strokeweight=".5pt"/>
                <v:line id="Line 221" o:spid="_x0000_s1075" style="position:absolute;visibility:visible;mso-wrap-style:square" from="9866,2231" to="11543,2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" strokeweight=".5pt"/>
                <v:line id="Line 220" o:spid="_x0000_s1076" style="position:absolute;visibility:visible;mso-wrap-style:square" from="11548,2226" to="11548,26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" strokeweight=".5pt"/>
                <v:shape id="Freeform 219" o:spid="_x0000_s1077" style="position:absolute;left:9876;top:2236;width:1667;height:397;visibility:visible;mso-wrap-style:square;v-text-anchor:top" coordsize="1667,3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" path="m1667,l,,,397,10,387,10,10r1647,l1667,xe" fillcolor="gray" stroked="f">
                  <v:path arrowok="t" o:connecttype="custom" o:connectlocs="1667,2236;0,2236;0,2633;10,2623;10,2246;1657,2246;1667,2236" o:connectangles="0,0,0,0,0,0,0"/>
                </v:shape>
                <v:shape id="Freeform 218" o:spid="_x0000_s1078" style="position:absolute;left:9876;top:2236;width:1667;height:397;visibility:visible;mso-wrap-style:square;v-text-anchor:top" coordsize="1667,3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" path="m1667,r-10,10l1657,387,10,387,,397r1667,l1667,xe" fillcolor="#d2d0c6" stroked="f">
                  <v:path arrowok="t" o:connecttype="custom" o:connectlocs="1667,2236;1657,2246;1657,2623;10,2623;0,2633;1667,2633;1667,2236" o:connectangles="0,0,0,0,0,0,0"/>
                </v:shape>
                <v:rect id="Rectangle 217" o:spid="_x0000_s1079" style="position:absolute;left:9787;top:2690;width:15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" fillcolor="black" stroked="f"/>
                <v:line id="Line 216" o:spid="_x0000_s1080" style="position:absolute;visibility:visible;mso-wrap-style:square" from="9802,2698" to="11623,2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" strokeweight=".72pt"/>
                <v:line id="Line 215" o:spid="_x0000_s1081" style="position:absolute;visibility:visible;mso-wrap-style:square" from="671,3359" to="3276,33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" strokeweight=".5pt"/>
                <v:line id="Line 214" o:spid="_x0000_s1082" style="position:absolute;visibility:visible;mso-wrap-style:square" from="676,2966" to="676,33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" strokeweight=".5pt"/>
                <v:line id="Line 213" o:spid="_x0000_s1083" style="position:absolute;visibility:visible;mso-wrap-style:square" from="671,2961" to="3266,29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" strokeweight=".5pt"/>
                <v:line id="Line 212" o:spid="_x0000_s1084" style="position:absolute;visibility:visible;mso-wrap-style:square" from="3271,2956" to="3271,33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" strokeweight=".5pt"/>
                <v:shape id="Freeform 211" o:spid="_x0000_s1085" style="position:absolute;left:681;top:2966;width:2585;height:387;visibility:visible;mso-wrap-style:square;v-text-anchor:top" coordsize="2585,3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" path="m2585,l,,,387,10,377,10,10r2565,l2585,xe" fillcolor="gray" stroked="f">
                  <v:path arrowok="t" o:connecttype="custom" o:connectlocs="2585,2966;0,2966;0,3353;10,3343;10,2976;2575,2976;2585,2966" o:connectangles="0,0,0,0,0,0,0"/>
                </v:shape>
                <v:shape id="Freeform 210" o:spid="_x0000_s1086" style="position:absolute;left:681;top:2966;width:2585;height:387;visibility:visible;mso-wrap-style:square;v-text-anchor:top" coordsize="2585,3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" path="m2585,r-10,10l2575,377,10,377,,387r2585,l2585,xe" fillcolor="#d2d0c6" stroked="f">
                  <v:path arrowok="t" o:connecttype="custom" o:connectlocs="2585,2966;2575,2976;2575,3343;10,3343;0,3353;2585,3353;2585,2966" o:connectangles="0,0,0,0,0,0,0"/>
                </v:shape>
                <v:line id="Line 209" o:spid="_x0000_s1087" style="position:absolute;visibility:visible;mso-wrap-style:square" from="3389,3359" to="8169,33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" strokeweight=".5pt"/>
                <v:line id="Line 208" o:spid="_x0000_s1088" style="position:absolute;visibility:visible;mso-wrap-style:square" from="3394,2972" to="3394,33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" strokeweight=".5pt"/>
                <v:line id="Line 207" o:spid="_x0000_s1089" style="position:absolute;visibility:visible;mso-wrap-style:square" from="3389,2967" to="8159,29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" strokeweight=".5pt"/>
                <v:line id="Line 206" o:spid="_x0000_s1090" style="position:absolute;visibility:visible;mso-wrap-style:square" from="8164,2962" to="8164,33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" strokeweight=".5pt"/>
                <v:shape id="Freeform 205" o:spid="_x0000_s1091" style="position:absolute;left:3399;top:2972;width:4760;height:381;visibility:visible;mso-wrap-style:square;v-text-anchor:top" coordsize="4760,3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" path="m4760,l,,,381,10,371,10,10r4740,l4760,xe" fillcolor="gray" stroked="f">
                  <v:path arrowok="t" o:connecttype="custom" o:connectlocs="4760,2972;0,2972;0,3353;10,3343;10,2982;4750,2982;4760,2972" o:connectangles="0,0,0,0,0,0,0"/>
                </v:shape>
                <v:shape id="Freeform 204" o:spid="_x0000_s1092" style="position:absolute;left:3399;top:2972;width:4760;height:381;visibility:visible;mso-wrap-style:square;v-text-anchor:top" coordsize="4760,3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" path="m4760,r-10,10l4750,371,10,371,,381r4760,l4760,xe" fillcolor="#d2d0c6" stroked="f">
                  <v:path arrowok="t" o:connecttype="custom" o:connectlocs="4760,2972;4750,2982;4750,3343;10,3343;0,3353;4760,3353;4760,2972" o:connectangles="0,0,0,0,0,0,0"/>
                </v:shape>
                <v:line id="Line 203" o:spid="_x0000_s1093" style="position:absolute;visibility:visible;mso-wrap-style:square" from="3331,2705" to="3331,34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" strokeweight=".48pt"/>
                <v:line id="Line 202" o:spid="_x0000_s1094" style="position:absolute;visibility:visible;mso-wrap-style:square" from="8283,3360" to="11553,33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" strokeweight=".5pt"/>
                <v:line id="Line 201" o:spid="_x0000_s1095" style="position:absolute;visibility:visible;mso-wrap-style:square" from="8288,2947" to="8288,335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" strokeweight=".5pt"/>
                <v:line id="Line 200" o:spid="_x0000_s1096" style="position:absolute;visibility:visible;mso-wrap-style:square" from="8283,2942" to="11543,29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" strokeweight=".5pt"/>
                <v:line id="Line 199" o:spid="_x0000_s1097" style="position:absolute;visibility:visible;mso-wrap-style:square" from="11548,2937" to="11548,33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" strokeweight=".5pt"/>
                <v:shape id="Freeform 198" o:spid="_x0000_s1098" style="position:absolute;left:8293;top:2947;width:3250;height:407;visibility:visible;mso-wrap-style:square;v-text-anchor:top" coordsize="3250,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" path="m3250,l,,,407,10,397,10,10r3230,l3250,xe" fillcolor="gray" stroked="f">
                  <v:path arrowok="t" o:connecttype="custom" o:connectlocs="3250,2947;0,2947;0,3354;10,3344;10,2957;3240,2957;3250,2947" o:connectangles="0,0,0,0,0,0,0"/>
                </v:shape>
                <v:shape id="Freeform 197" o:spid="_x0000_s1099" style="position:absolute;left:8293;top:2947;width:3250;height:407;visibility:visible;mso-wrap-style:square;v-text-anchor:top" coordsize="3250,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" path="m3250,r-10,10l3240,397,10,397,,407r3250,l3250,xe" fillcolor="#d2d0c6" stroked="f">
                  <v:path arrowok="t" o:connecttype="custom" o:connectlocs="3250,2947;3240,2957;3240,3344;10,3344;0,3354;3250,3354;3250,2947" o:connectangles="0,0,0,0,0,0,0"/>
                </v:shape>
                <v:line id="Line 196" o:spid="_x0000_s1100" style="position:absolute;visibility:visible;mso-wrap-style:square" from="8225,2690" to="8225,34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" strokeweight=".72pt"/>
                <v:line id="Line 195" o:spid="_x0000_s1101" style="position:absolute;visibility:visible;mso-wrap-style:square" from="605,3412" to="3326,34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" strokeweight=".12pt"/>
                <v:line id="Line 194" o:spid="_x0000_s1102" style="position:absolute;visibility:visible;mso-wrap-style:square" from="605,3416" to="3326,34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" strokeweight=".04269mm"/>
                <v:line id="Line 193" o:spid="_x0000_s1103" style="position:absolute;visibility:visible;mso-wrap-style:square" from="3326,3418" to="6226,34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" strokeweight=".72pt"/>
                <v:rect id="Rectangle 192" o:spid="_x0000_s1104" style="position:absolute;left:6225;top:3410;width:15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" fillcolor="black" stroked="f"/>
                <v:shape id="AutoShape 191" o:spid="_x0000_s1105" style="position:absolute;left:6240;top:3417;width:3120;height:2;visibility:visible;mso-wrap-style:square;v-text-anchor:top" coordsize="31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" path="m,l1978,t14,l3120,e" filled="f" strokeweight=".72pt">
                  <v:path arrowok="t" o:connecttype="custom" o:connectlocs="0,0;1978,0;1992,0;3120,0" o:connectangles="0,0,0,0"/>
                </v:shape>
                <v:rect id="Rectangle 190" o:spid="_x0000_s1106" style="position:absolute;left:9360;top:3410;width:15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" fillcolor="black" stroked="f"/>
                <v:line id="Line 189" o:spid="_x0000_s1107" style="position:absolute;visibility:visible;mso-wrap-style:square" from="9374,3418" to="11623,34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" strokeweight=".72pt"/>
                <v:line id="Line 188" o:spid="_x0000_s1108" style="position:absolute;visibility:visible;mso-wrap-style:square" from="6296,4077" to="9309,40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" strokeweight=".5pt"/>
                <v:line id="Line 187" o:spid="_x0000_s1109" style="position:absolute;visibility:visible;mso-wrap-style:square" from="6301,3686" to="6301,40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" strokeweight=".5pt"/>
                <v:line id="Line 186" o:spid="_x0000_s1110" style="position:absolute;visibility:visible;mso-wrap-style:square" from="6296,3681" to="9299,36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" strokeweight=".5pt"/>
                <v:line id="Line 185" o:spid="_x0000_s1111" style="position:absolute;visibility:visible;mso-wrap-style:square" from="9304,3676" to="9304,40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" strokeweight=".5pt"/>
                <v:shape id="Freeform 184" o:spid="_x0000_s1112" style="position:absolute;left:6306;top:3686;width:2993;height:385;visibility:visible;mso-wrap-style:square;v-text-anchor:top" coordsize="2993,3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" path="m2993,l,,,385,10,375,10,10r2973,l2993,xe" fillcolor="gray" stroked="f">
                  <v:path arrowok="t" o:connecttype="custom" o:connectlocs="2993,3686;0,3686;0,4071;10,4061;10,3696;2983,3696;2993,3686" o:connectangles="0,0,0,0,0,0,0"/>
                </v:shape>
                <v:shape id="Freeform 183" o:spid="_x0000_s1113" style="position:absolute;left:6306;top:3686;width:2993;height:385;visibility:visible;mso-wrap-style:square;v-text-anchor:top" coordsize="2993,3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" path="m2993,r-10,10l2983,375,10,375,,385r2993,l2993,xe" fillcolor="#d2d0c6" stroked="f">
                  <v:path arrowok="t" o:connecttype="custom" o:connectlocs="2993,3686;2983,3696;2983,4061;10,4061;0,4071;2993,4071;2993,3686" o:connectangles="0,0,0,0,0,0,0"/>
                </v:shape>
                <v:line id="Line 182" o:spid="_x0000_s1114" style="position:absolute;visibility:visible;mso-wrap-style:square" from="671,4092" to="6176,40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" strokeweight=".5pt"/>
                <v:line id="Line 181" o:spid="_x0000_s1115" style="position:absolute;visibility:visible;mso-wrap-style:square" from="676,3701" to="676,40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" strokeweight=".5pt"/>
                <v:line id="Line 180" o:spid="_x0000_s1116" style="position:absolute;visibility:visible;mso-wrap-style:square" from="671,3696" to="6166,36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" strokeweight=".5pt"/>
                <v:line id="Line 179" o:spid="_x0000_s1117" style="position:absolute;visibility:visible;mso-wrap-style:square" from="6171,3691" to="6171,40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" strokeweight=".5pt"/>
                <v:shape id="Freeform 178" o:spid="_x0000_s1118" style="position:absolute;left:681;top:3701;width:5485;height:385;visibility:visible;mso-wrap-style:square;v-text-anchor:top" coordsize="5485,3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" path="m5485,l,,,385,10,375,10,10r5465,l5485,xe" fillcolor="gray" stroked="f">
                  <v:path arrowok="t" o:connecttype="custom" o:connectlocs="5485,3701;0,3701;0,4086;10,4076;10,3711;5475,3711;5485,3701" o:connectangles="0,0,0,0,0,0,0"/>
                </v:shape>
                <v:shape id="Freeform 177" o:spid="_x0000_s1119" style="position:absolute;left:681;top:3701;width:5485;height:385;visibility:visible;mso-wrap-style:square;v-text-anchor:top" coordsize="5485,3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" path="m5485,r-10,10l5475,375,10,375,,385r5485,l5485,xe" fillcolor="#d2d0c6" stroked="f">
                  <v:path arrowok="t" o:connecttype="custom" o:connectlocs="5485,3701;5475,3711;5475,4076;10,4076;0,4086;5485,4086;5485,3701" o:connectangles="0,0,0,0,0,0,0"/>
                </v:shape>
                <v:line id="Line 176" o:spid="_x0000_s1120" style="position:absolute;visibility:visible;mso-wrap-style:square" from="6235,3425" to="6235,41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" strokeweight=".33831mm"/>
                <v:line id="Line 175" o:spid="_x0000_s1121" style="position:absolute;visibility:visible;mso-wrap-style:square" from="9431,4092" to="11553,40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" strokeweight=".5pt"/>
                <v:line id="Line 174" o:spid="_x0000_s1122" style="position:absolute;visibility:visible;mso-wrap-style:square" from="9436,3701" to="9436,40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" strokeweight=".5pt"/>
                <v:line id="Line 173" o:spid="_x0000_s1123" style="position:absolute;visibility:visible;mso-wrap-style:square" from="9431,3696" to="11543,36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" strokeweight=".5pt"/>
                <v:line id="Line 172" o:spid="_x0000_s1124" style="position:absolute;visibility:visible;mso-wrap-style:square" from="11548,3691" to="11548,40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" strokeweight=".5pt"/>
                <v:shape id="Freeform 171" o:spid="_x0000_s1125" style="position:absolute;left:9441;top:3701;width:2102;height:385;visibility:visible;mso-wrap-style:square;v-text-anchor:top" coordsize="2102,3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" path="m2102,l,,,385,10,375,10,10r2082,l2102,xe" fillcolor="gray" stroked="f">
                  <v:path arrowok="t" o:connecttype="custom" o:connectlocs="2102,3701;0,3701;0,4086;10,4076;10,3711;2092,3711;2102,3701" o:connectangles="0,0,0,0,0,0,0"/>
                </v:shape>
                <v:shape id="Freeform 170" o:spid="_x0000_s1126" style="position:absolute;left:9441;top:3701;width:2102;height:385;visibility:visible;mso-wrap-style:square;v-text-anchor:top" coordsize="2102,3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" path="m2102,r-10,10l2092,375,10,375,,385r2102,l2102,xe" fillcolor="#d2d0c6" stroked="f">
                  <v:path arrowok="t" o:connecttype="custom" o:connectlocs="2102,3701;2092,3711;2092,4076;10,4076;0,4086;2102,4086;2102,3701" o:connectangles="0,0,0,0,0,0,0"/>
                </v:shape>
                <v:line id="Line 169" o:spid="_x0000_s1127" style="position:absolute;visibility:visible;mso-wrap-style:square" from="9370,3425" to="9370,41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" strokeweight=".96pt"/>
                <v:line id="Line 168" o:spid="_x0000_s1128" style="position:absolute;visibility:visible;mso-wrap-style:square" from="605,4109" to="6226,410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" strokeweight=".24pt"/>
                <v:line id="Line 167" o:spid="_x0000_s1129" style="position:absolute;visibility:visible;mso-wrap-style:square" from="605,4118" to="6226,41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" strokeweight=".08431mm"/>
                <v:shape id="AutoShape 166" o:spid="_x0000_s1130" style="position:absolute;left:6225;top:4106;width:15;height:15;visibility:visible;mso-wrap-style:square;v-text-anchor:top" coordsize="15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" path="m14,10l,10r,5l14,15r,-5m14,l,,,5r14,l14,e" fillcolor="black" stroked="f">
                  <v:path arrowok="t" o:connecttype="custom" o:connectlocs="14,4116;0,4116;0,4121;14,4121;14,4116;14,4106;0,4106;0,4111;14,4111;14,4106" o:connectangles="0,0,0,0,0,0,0,0,0,0"/>
                </v:shape>
                <v:line id="Line 165" o:spid="_x0000_s1131" style="position:absolute;visibility:visible;mso-wrap-style:square" from="6240,4109" to="9360,410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" strokeweight=".24pt"/>
                <v:line id="Line 164" o:spid="_x0000_s1132" style="position:absolute;visibility:visible;mso-wrap-style:square" from="6240,4118" to="9360,41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" strokeweight=".08431mm"/>
                <v:shape id="AutoShape 163" o:spid="_x0000_s1133" style="position:absolute;left:9360;top:4106;width:15;height:15;visibility:visible;mso-wrap-style:square;v-text-anchor:top" coordsize="15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" path="m14,10l,10r,5l14,15r,-5m14,l,,,5r14,l14,e" fillcolor="black" stroked="f">
                  <v:path arrowok="t" o:connecttype="custom" o:connectlocs="14,4116;0,4116;0,4121;14,4121;14,4116;14,4106;0,4106;0,4111;14,4111;14,4106" o:connectangles="0,0,0,0,0,0,0,0,0,0"/>
                </v:shape>
                <v:line id="Line 162" o:spid="_x0000_s1134" style="position:absolute;visibility:visible;mso-wrap-style:square" from="9374,4109" to="11623,410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" strokeweight=".24pt"/>
                <v:line id="Line 161" o:spid="_x0000_s1135" style="position:absolute;visibility:visible;mso-wrap-style:square" from="9374,4118" to="11623,41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" strokeweight=".08431mm"/>
                <v:line id="Line 160" o:spid="_x0000_s1136" style="position:absolute;visibility:visible;mso-wrap-style:square" from="664,5158" to="11576,51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" strokeweight=".5pt"/>
                <v:line id="Line 159" o:spid="_x0000_s1137" style="position:absolute;visibility:visible;mso-wrap-style:square" from="669,4475" to="669,51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" strokeweight=".5pt"/>
                <v:line id="Line 158" o:spid="_x0000_s1138" style="position:absolute;visibility:visible;mso-wrap-style:square" from="664,4470" to="11566,44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" strokeweight=".5pt"/>
                <v:line id="Line 157" o:spid="_x0000_s1139" style="position:absolute;visibility:visible;mso-wrap-style:square" from="11571,4465" to="11571,51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" strokeweight=".5pt"/>
                <v:shape id="Freeform 156" o:spid="_x0000_s1140" style="position:absolute;left:674;top:4475;width:10892;height:678;visibility:visible;mso-wrap-style:square;v-text-anchor:top" coordsize="10892,6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" path="m10892,l,,,678,10,668,10,10r10872,l10892,xe" fillcolor="gray" stroked="f">
                  <v:path arrowok="t" o:connecttype="custom" o:connectlocs="10892,4475;0,4475;0,5153;10,5143;10,4485;10882,4485;10892,4475" o:connectangles="0,0,0,0,0,0,0"/>
                </v:shape>
                <v:shape id="Freeform 155" o:spid="_x0000_s1141" style="position:absolute;left:674;top:4475;width:10892;height:678;visibility:visible;mso-wrap-style:square;v-text-anchor:top" coordsize="10892,6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" path="m10892,r-10,10l10882,668,10,668,,678r10892,l10892,xe" fillcolor="#d2d0c6" stroked="f">
                  <v:path arrowok="t" o:connecttype="custom" o:connectlocs="10892,4475;10882,4485;10882,5143;10,5143;0,5153;10892,5153;10892,4475" o:connectangles="0,0,0,0,0,0,0"/>
                </v:shape>
                <v:line id="Line 154" o:spid="_x0000_s1142" style="position:absolute;visibility:visible;mso-wrap-style:square" from="605,5172" to="3331,51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" strokeweight=".48pt"/>
                <v:rect id="Rectangle 153" o:spid="_x0000_s1143" style="position:absolute;left:3331;top:5167;width:1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" fillcolor="black" stroked="f"/>
                <v:line id="Line 152" o:spid="_x0000_s1144" style="position:absolute;visibility:visible;mso-wrap-style:square" from="3341,5172" to="6005,51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" strokeweight=".48pt"/>
                <v:rect id="Rectangle 151" o:spid="_x0000_s1145" style="position:absolute;left:6004;top:5167;width:1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" fillcolor="black" stroked="f"/>
                <v:line id="Line 150" o:spid="_x0000_s1146" style="position:absolute;visibility:visible;mso-wrap-style:square" from="6014,5172" to="6235,51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" strokeweight=".48pt"/>
                <v:rect id="Rectangle 149" o:spid="_x0000_s1147" style="position:absolute;left:6235;top:5167;width:1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" fillcolor="black" stroked="f"/>
                <v:line id="Line 148" o:spid="_x0000_s1148" style="position:absolute;visibility:visible;mso-wrap-style:square" from="6245,5172" to="8225,51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" strokeweight=".48pt"/>
                <v:rect id="Rectangle 147" o:spid="_x0000_s1149" style="position:absolute;left:8224;top:5167;width:1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" fillcolor="black" stroked="f"/>
                <v:line id="Line 146" o:spid="_x0000_s1150" style="position:absolute;visibility:visible;mso-wrap-style:square" from="8234,5172" to="9055,51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" strokeweight=".48pt"/>
                <v:rect id="Rectangle 145" o:spid="_x0000_s1151" style="position:absolute;left:9055;top:5167;width:1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" fillcolor="black" stroked="f"/>
                <v:line id="Line 144" o:spid="_x0000_s1152" style="position:absolute;visibility:visible;mso-wrap-style:square" from="9065,5172" to="11623,51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" strokeweight=".48pt"/>
                <v:line id="Line 143" o:spid="_x0000_s1153" style="position:absolute;visibility:visible;mso-wrap-style:square" from="671,12402" to="11584,124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" strokeweight=".5pt"/>
                <v:line id="Line 142" o:spid="_x0000_s1154" style="position:absolute;visibility:visible;mso-wrap-style:square" from="676,11891" to="676,123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" strokeweight=".5pt"/>
                <v:line id="Line 141" o:spid="_x0000_s1155" style="position:absolute;visibility:visible;mso-wrap-style:square" from="671,11886" to="11574,118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" strokeweight=".5pt"/>
                <v:line id="Line 140" o:spid="_x0000_s1156" style="position:absolute;visibility:visible;mso-wrap-style:square" from="11579,11881" to="11579,123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" strokeweight=".5pt"/>
                <v:shape id="Freeform 139" o:spid="_x0000_s1157" style="position:absolute;left:681;top:11891;width:10892;height:506;visibility:visible;mso-wrap-style:square;v-text-anchor:top" coordsize="10892,5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" path="m10892,l,,,506,10,496,10,10r10872,l10892,xe" fillcolor="gray" stroked="f">
                  <v:path arrowok="t" o:connecttype="custom" o:connectlocs="10892,11891;0,11891;0,12397;10,12387;10,11901;10882,11901;10892,11891" o:connectangles="0,0,0,0,0,0,0"/>
                </v:shape>
                <v:shape id="Freeform 138" o:spid="_x0000_s1158" style="position:absolute;left:681;top:11891;width:10892;height:506;visibility:visible;mso-wrap-style:square;v-text-anchor:top" coordsize="10892,5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" path="m10892,r-10,10l10882,496,10,496,,506r10892,l10892,xe" fillcolor="#d2d0c6" stroked="f">
                  <v:path arrowok="t" o:connecttype="custom" o:connectlocs="10892,11891;10882,11901;10882,12387;10,12387;0,12397;10892,12397;10892,11891" o:connectangles="0,0,0,0,0,0,0"/>
                </v:shape>
                <v:line id="Line 137" o:spid="_x0000_s1159" style="position:absolute;visibility:visible;mso-wrap-style:square" from="605,12389" to="11623,123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" strokeweight=".48pt"/>
                <v:line id="Line 136" o:spid="_x0000_s1160" style="position:absolute;visibility:visible;mso-wrap-style:square" from="671,15238" to="11598,152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" strokeweight=".5pt"/>
                <v:line id="Line 135" o:spid="_x0000_s1161" style="position:absolute;visibility:visible;mso-wrap-style:square" from="676,12801" to="676,152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" strokeweight=".5pt"/>
                <v:line id="Line 134" o:spid="_x0000_s1162" style="position:absolute;visibility:visible;mso-wrap-style:square" from="671,12796" to="11588,127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" strokeweight=".5pt"/>
                <v:line id="Line 133" o:spid="_x0000_s1163" style="position:absolute;visibility:visible;mso-wrap-style:square" from="11593,12791" to="11593,152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" strokeweight=".5pt"/>
                <v:shape id="Freeform 132" o:spid="_x0000_s1164" style="position:absolute;left:681;top:12801;width:10907;height:2432;visibility:visible;mso-wrap-style:square;v-text-anchor:top" coordsize="10907,24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" path="m10907,l,,,2432r10,-10l10,10r10887,l10907,xe" fillcolor="gray" stroked="f">
                  <v:path arrowok="t" o:connecttype="custom" o:connectlocs="10907,12801;0,12801;0,15233;10,15223;10,12811;10897,12811;10907,12801" o:connectangles="0,0,0,0,0,0,0"/>
                </v:shape>
                <v:shape id="Freeform 131" o:spid="_x0000_s1165" style="position:absolute;left:681;top:12801;width:10907;height:2432;visibility:visible;mso-wrap-style:square;v-text-anchor:top" coordsize="10907,24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" path="m10907,r-10,10l10897,2422,10,2422,,2432r10907,l10907,xe" fillcolor="#d2d0c6" stroked="f">
                  <v:path arrowok="t" o:connecttype="custom" o:connectlocs="10907,12801;10897,12811;10897,15223;10,15223;0,15233;10907,15233;10907,12801" o:connectangles="0,0,0,0,0,0,0"/>
                </v:shape>
                <v:line id="Line 130" o:spid="_x0000_s1166" style="position:absolute;visibility:visible;mso-wrap-style:square" from="7195,9807" to="8668,98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" strokeweight=".5pt"/>
                <v:line id="Line 129" o:spid="_x0000_s1167" style="position:absolute;visibility:visible;mso-wrap-style:square" from="7200,9516" to="7200,98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" strokeweight=".5pt"/>
                <v:line id="Line 128" o:spid="_x0000_s1168" style="position:absolute;visibility:visible;mso-wrap-style:square" from="7195,9511" to="8658,95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" strokeweight=".5pt"/>
                <v:line id="Line 127" o:spid="_x0000_s1169" style="position:absolute;visibility:visible;mso-wrap-style:square" from="8663,9506" to="8663,98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" strokeweight=".5pt"/>
                <v:shape id="Freeform 126" o:spid="_x0000_s1170" style="position:absolute;left:7205;top:9516;width:1453;height:285;visibility:visible;mso-wrap-style:square;v-text-anchor:top" coordsize="1453,2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" path="m1453,l,,,285,10,275,10,10r1433,l1453,xe" fillcolor="gray" stroked="f">
                  <v:path arrowok="t" o:connecttype="custom" o:connectlocs="1453,9516;0,9516;0,9801;10,9791;10,9526;1443,9526;1453,9516" o:connectangles="0,0,0,0,0,0,0"/>
                </v:shape>
                <v:shape id="Freeform 125" o:spid="_x0000_s1171" style="position:absolute;left:7205;top:9516;width:1453;height:285;visibility:visible;mso-wrap-style:square;v-text-anchor:top" coordsize="1453,2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" path="m1453,r-10,10l1443,275,10,275,,285r1453,l1453,xe" fillcolor="#d2d0c6" stroked="f">
                  <v:path arrowok="t" o:connecttype="custom" o:connectlocs="1453,9516;1443,9526;1443,9791;10,9791;0,9801;1453,9801;1453,9516" o:connectangles="0,0,0,0,0,0,0"/>
                </v:shape>
                <v:line id="Line 124" o:spid="_x0000_s1172" style="position:absolute;visibility:visible;mso-wrap-style:square" from="605,6953" to="3331,69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" strokeweight=".48pt"/>
                <v:rect id="Rectangle 123" o:spid="_x0000_s1173" style="position:absolute;left:3331;top:6948;width:1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" fillcolor="black" stroked="f"/>
                <v:line id="Line 122" o:spid="_x0000_s1174" style="position:absolute;visibility:visible;mso-wrap-style:square" from="3341,6953" to="5990,69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" strokeweight=".48pt"/>
                <v:shape id="Freeform 121" o:spid="_x0000_s1175" style="position:absolute;left:5990;top:6948;width:39;height:10;visibility:visible;mso-wrap-style:square;v-text-anchor:top" coordsize="39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" path="m39,l29,,10,,,,,10r10,l29,10r10,l39,e" fillcolor="black" stroked="f">
                  <v:path arrowok="t" o:connecttype="custom" o:connectlocs="39,6948;29,6948;10,6948;0,6948;0,6958;10,6958;29,6958;39,6958;39,6948" o:connectangles="0,0,0,0,0,0,0,0,0"/>
                </v:shape>
                <v:line id="Line 120" o:spid="_x0000_s1176" style="position:absolute;visibility:visible;mso-wrap-style:square" from="6029,6953" to="6235,69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" strokeweight=".48pt"/>
                <v:rect id="Rectangle 119" o:spid="_x0000_s1177" style="position:absolute;left:6235;top:6948;width:1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" fillcolor="black" stroked="f"/>
                <v:line id="Line 118" o:spid="_x0000_s1178" style="position:absolute;visibility:visible;mso-wrap-style:square" from="6245,6953" to="8225,69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" strokeweight=".48pt"/>
                <v:rect id="Rectangle 117" o:spid="_x0000_s1179" style="position:absolute;left:8224;top:6948;width:1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" fillcolor="black" stroked="f"/>
                <v:line id="Line 116" o:spid="_x0000_s1180" style="position:absolute;visibility:visible;mso-wrap-style:square" from="8234,6953" to="9055,69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" strokeweight=".48pt"/>
                <v:rect id="Rectangle 115" o:spid="_x0000_s1181" style="position:absolute;left:9055;top:6948;width:1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" fillcolor="black" stroked="f"/>
                <v:line id="Line 114" o:spid="_x0000_s1182" style="position:absolute;visibility:visible;mso-wrap-style:square" from="9065,6953" to="11623,69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" strokeweight=".48pt"/>
                <v:line id="Line 113" o:spid="_x0000_s1183" style="position:absolute;visibility:visible;mso-wrap-style:square" from="6005,6958" to="6005,986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" strokeweight="1.44pt"/>
                <v:line id="Line 112" o:spid="_x0000_s1184" style="position:absolute;visibility:visible;mso-wrap-style:square" from="605,9874" to="3331,987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" strokeweight=".72pt"/>
                <v:rect id="Rectangle 111" o:spid="_x0000_s1185" style="position:absolute;left:3331;top:9866;width:15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" fillcolor="black" stroked="f"/>
                <v:line id="Line 110" o:spid="_x0000_s1186" style="position:absolute;visibility:visible;mso-wrap-style:square" from="3346,9874" to="5990,987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" strokeweight=".72pt"/>
                <v:rect id="Rectangle 109" o:spid="_x0000_s1187" style="position:absolute;left:5990;top:9866;width:15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" fillcolor="black" stroked="f"/>
                <v:line id="Line 108" o:spid="_x0000_s1188" style="position:absolute;visibility:visible;mso-wrap-style:square" from="6005,9874" to="8225,987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" strokeweight=".72pt"/>
                <v:rect id="Rectangle 107" o:spid="_x0000_s1189" style="position:absolute;left:8224;top:9866;width:15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" fillcolor="black" stroked="f"/>
                <v:line id="Line 106" o:spid="_x0000_s1190" style="position:absolute;visibility:visible;mso-wrap-style:square" from="8239,9874" to="9055,987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" strokeweight=".72pt"/>
                <v:rect id="Rectangle 105" o:spid="_x0000_s1191" style="position:absolute;left:9055;top:9866;width:15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" fillcolor="black" stroked="f"/>
                <v:line id="Line 104" o:spid="_x0000_s1192" style="position:absolute;visibility:visible;mso-wrap-style:square" from="9910,9807" to="11383,98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" strokeweight=".5pt"/>
                <v:line id="Line 103" o:spid="_x0000_s1193" style="position:absolute;visibility:visible;mso-wrap-style:square" from="9915,9516" to="9915,98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" strokeweight=".5pt"/>
                <v:line id="Line 102" o:spid="_x0000_s1194" style="position:absolute;visibility:visible;mso-wrap-style:square" from="9910,9511" to="11373,95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" strokeweight=".5pt"/>
                <v:line id="Line 101" o:spid="_x0000_s1195" style="position:absolute;visibility:visible;mso-wrap-style:square" from="11378,9506" to="11378,98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" strokeweight=".5pt"/>
                <v:shape id="Freeform 100" o:spid="_x0000_s1196" style="position:absolute;left:9920;top:9516;width:1453;height:285;visibility:visible;mso-wrap-style:square;v-text-anchor:top" coordsize="1453,2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" path="m1453,l,,,285,10,275,10,10r1433,l1453,xe" fillcolor="gray" stroked="f">
                  <v:path arrowok="t" o:connecttype="custom" o:connectlocs="1453,9516;0,9516;0,9801;10,9791;10,9526;1443,9526;1453,9516" o:connectangles="0,0,0,0,0,0,0"/>
                </v:shape>
                <v:shape id="Freeform 99" o:spid="_x0000_s1197" style="position:absolute;left:9920;top:9516;width:1453;height:285;visibility:visible;mso-wrap-style:square;v-text-anchor:top" coordsize="1453,2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" path="m1453,r-10,10l1443,275,10,275,,285r1453,l1453,xe" fillcolor="#d2d0c6" stroked="f">
                  <v:path arrowok="t" o:connecttype="custom" o:connectlocs="1453,9516;1443,9526;1443,9791;10,9791;0,9801;1453,9801;1453,9516" o:connectangles="0,0,0,0,0,0,0"/>
                </v:shape>
                <v:line id="Line 98" o:spid="_x0000_s1198" style="position:absolute;visibility:visible;mso-wrap-style:square" from="9070,9874" to="11623,987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" strokeweight=".72pt"/>
                <v:shape id="AutoShape 97" o:spid="_x0000_s1199" style="position:absolute;left:604;top:10527;width:7620;height:5;visibility:visible;mso-wrap-style:square;v-text-anchor:top" coordsize="7620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" path="m,l7620,m,4r7620,e" filled="f" strokeweight=".12pt">
                  <v:path arrowok="t" o:connecttype="custom" o:connectlocs="0,10528;7620,10528;0,10532;7620,10532" o:connectangles="0,0,0,0"/>
                </v:shape>
                <v:shape id="AutoShape 96" o:spid="_x0000_s1200" style="position:absolute;left:8224;top:10526;width:8;height:8;visibility:visible;mso-wrap-style:square;v-text-anchor:top" coordsize="8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" path="m7,5l,5,,8r7,l7,5m7,l,,,3r7,l7,e" fillcolor="black" stroked="f">
                  <v:path arrowok="t" o:connecttype="custom" o:connectlocs="7,10531;0,10531;0,10534;7,10534;7,10531;7,10526;0,10526;0,10529;7,10529;7,10526" o:connectangles="0,0,0,0,0,0,0,0,0,0"/>
                </v:shape>
                <v:shape id="AutoShape 95" o:spid="_x0000_s1201" style="position:absolute;left:8232;top:10527;width:824;height:5;visibility:visible;mso-wrap-style:square;v-text-anchor:top" coordsize="824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" path="m,l823,m,4r823,e" filled="f" strokeweight=".12pt">
                  <v:path arrowok="t" o:connecttype="custom" o:connectlocs="0,10528;823,10528;0,10532;823,10532" o:connectangles="0,0,0,0"/>
                </v:shape>
                <v:shape id="AutoShape 94" o:spid="_x0000_s1202" style="position:absolute;left:9055;top:10526;width:8;height:8;visibility:visible;mso-wrap-style:square;v-text-anchor:top" coordsize="8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" path="m7,5l,5,,8r7,l7,5m7,l,,,3r7,l7,e" fillcolor="black" stroked="f">
                  <v:path arrowok="t" o:connecttype="custom" o:connectlocs="7,10531;0,10531;0,10534;7,10534;7,10531;7,10526;0,10526;0,10529;7,10529;7,10526" o:connectangles="0,0,0,0,0,0,0,0,0,0"/>
                </v:shape>
                <v:shape id="AutoShape 93" o:spid="_x0000_s1203" style="position:absolute;left:9062;top:10527;width:2561;height:5;visibility:visible;mso-wrap-style:square;v-text-anchor:top" coordsize="2561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" path="m,l2561,m,4r2561,e" filled="f" strokeweight=".12pt">
                  <v:path arrowok="t" o:connecttype="custom" o:connectlocs="0,10528;2561,10528;0,10532;2561,10532" o:connectangles="0,0,0,0"/>
                </v:shape>
                <v:line id="Line 92" o:spid="_x0000_s1204" style="position:absolute;visibility:visible;mso-wrap-style:square" from="605,11567" to="11623,115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" strokeweight=".04269mm"/>
                <v:line id="Line 91" o:spid="_x0000_s1205" style="position:absolute;visibility:visible;mso-wrap-style:square" from="605,11572" to="11623,115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" strokeweight=".12pt"/>
                <v:line id="Line 90" o:spid="_x0000_s1206" style="position:absolute;visibility:visible;mso-wrap-style:square" from="600,1075" to="600,152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" strokeweight=".48pt"/>
                <v:line id="Line 89" o:spid="_x0000_s1207" style="position:absolute;visibility:visible;mso-wrap-style:square" from="605,15226" to="11623,152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" strokeweight=".48pt"/>
                <v:line id="Line 88" o:spid="_x0000_s1208" style="position:absolute;visibility:visible;mso-wrap-style:square" from="11628,1075" to="11628,152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" strokeweight=".16969mm"/>
                <v:shape id="Freeform 87" o:spid="_x0000_s1209" style="position:absolute;left:690;top:10565;width:10897;height:967;visibility:visible;mso-wrap-style:square;v-text-anchor:top" coordsize="10897,9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" path="m10897,r-10,l10887,10r,947l10,957,10,10r10877,l10887,,,,,967r10897,l10897,e" fillcolor="black" stroked="f">
                  <v:path arrowok="t" o:connecttype="custom" o:connectlocs="10897,10565;10887,10565;10887,10575;10887,11522;10,11522;10,10575;10887,10575;10887,10565;0,10565;0,11532;10897,11532;10897,10565" o:connectangles="0,0,0,0,0,0,0,0,0,0,0,0"/>
                </v:shape>
                <v:shape id="Freeform 86" o:spid="_x0000_s1210" style="position:absolute;left:700;top:10575;width:10877;height:947;visibility:visible;mso-wrap-style:square;v-text-anchor:top" coordsize="10877,9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" path="m10877,l,,,947,10,937,10,10r10857,l10877,xe" fillcolor="gray" stroked="f">
                  <v:path arrowok="t" o:connecttype="custom" o:connectlocs="10877,10575;0,10575;0,11522;10,11512;10,10585;10867,10585;10877,10575" o:connectangles="0,0,0,0,0,0,0"/>
                </v:shape>
                <v:shape id="Freeform 85" o:spid="_x0000_s1211" style="position:absolute;left:700;top:10575;width:10877;height:947;visibility:visible;mso-wrap-style:square;v-text-anchor:top" coordsize="10877,9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" path="m10877,r-10,10l10867,937,10,937,,947r10877,l10877,xe" fillcolor="#d2d0c6" stroked="f">
                  <v:path arrowok="t" o:connecttype="custom" o:connectlocs="10877,10575;10867,10585;10867,11512;10,11512;0,11522;10877,11522;10877,10575" o:connectangles="0,0,0,0,0,0,0"/>
                </v:shape>
                <v:rect id="Rectangle 84" o:spid="_x0000_s1212" style="position:absolute;left:725;top:5620;width:177;height:1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" filled="f" strokeweight=".15686mm"/>
                <v:rect id="Rectangle 83" o:spid="_x0000_s1213" style="position:absolute;left:725;top:5908;width:176;height:1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" filled="f" strokeweight=".17694mm"/>
                <v:rect id="Rectangle 82" o:spid="_x0000_s1214" style="position:absolute;left:730;top:6302;width:168;height:1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" filled="f" strokeweight="1pt"/>
                <v:rect id="Rectangle 81" o:spid="_x0000_s1215" style="position:absolute;left:725;top:6628;width:177;height:1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" filled="f" strokeweight=".16347mm"/>
                <v:rect id="Rectangle 80" o:spid="_x0000_s1216" style="position:absolute;left:6096;top:5687;width:168;height:1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" filled="f" strokeweight="1pt"/>
                <v:rect id="Rectangle 79" o:spid="_x0000_s1217" style="position:absolute;left:6096;top:6035;width:168;height:1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" filled="f" strokeweight="1pt"/>
                <v:rect id="Rectangle 78" o:spid="_x0000_s1218" style="position:absolute;left:6096;top:6344;width:168;height:1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" filled="f" strokeweight="1pt"/>
                <v:rect id="Rectangle 77" o:spid="_x0000_s1219" style="position:absolute;left:6096;top:6675;width:168;height:1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" filled="f" strokeweight="1pt"/>
                <v:rect id="Rectangle 76" o:spid="_x0000_s1220" style="position:absolute;left:9016;top:5667;width:168;height:1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" filled="f" strokeweight="1pt"/>
                <v:rect id="Rectangle 75" o:spid="_x0000_s1221" style="position:absolute;left:9016;top:5915;width:168;height:1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" filled="f" strokeweight="1pt"/>
                <v:rect id="Rectangle 74" o:spid="_x0000_s1222" style="position:absolute;left:9016;top:6244;width:156;height:1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" filled="f" strokeweight="1pt"/>
                <v:rect id="Rectangle 73" o:spid="_x0000_s1223" style="position:absolute;left:9016;top:6635;width:168;height:1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" filled="f" strokeweight="1pt"/>
                <v:rect id="Rectangle 72" o:spid="_x0000_s1224" style="position:absolute;left:3156;top:5687;width:168;height:1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" filled="f" strokeweight="1pt"/>
                <v:rect id="Rectangle 71" o:spid="_x0000_s1225" style="position:absolute;left:3156;top:6015;width:168;height:1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" filled="f" strokeweight="1pt"/>
                <v:rect id="Rectangle 70" o:spid="_x0000_s1226" style="position:absolute;left:676;top:7607;width:168;height:1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" filled="f" strokeweight="1pt"/>
                <v:rect id="Rectangle 69" o:spid="_x0000_s1227" style="position:absolute;left:676;top:7935;width:168;height:1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" filled="f" strokeweight="1pt"/>
                <v:rect id="Rectangle 68" o:spid="_x0000_s1228" style="position:absolute;left:656;top:8264;width:168;height:1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" filled="f" strokeweight="1pt"/>
                <v:rect id="Rectangle 67" o:spid="_x0000_s1229" style="position:absolute;left:676;top:8575;width:168;height:1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" filled="f" strokeweight="1pt"/>
                <v:rect id="Rectangle 66" o:spid="_x0000_s1230" style="position:absolute;left:676;top:8871;width:168;height:1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" filled="f" strokeweight="1pt"/>
                <v:rect id="Rectangle 65" o:spid="_x0000_s1231" style="position:absolute;left:676;top:9212;width:168;height: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" filled="f" strokeweight="1pt"/>
                <v:rect id="Rectangle 64" o:spid="_x0000_s1232" style="position:absolute;left:656;top:9511;width:168;height:1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" filled="f" strokeweight="1pt"/>
                <v:rect id="Rectangle 63" o:spid="_x0000_s1233" style="position:absolute;left:3396;top:7619;width:168;height:1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" filled="f" strokeweight="1pt"/>
                <v:rect id="Rectangle 62" o:spid="_x0000_s1234" style="position:absolute;left:3396;top:7947;width:168;height:1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" filled="f" strokeweight="1pt"/>
                <v:rect id="Rectangle 61" o:spid="_x0000_s1235" style="position:absolute;left:3396;top:8276;width:168;height:1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" filled="f" strokeweight="1pt"/>
                <v:rect id="Rectangle 60" o:spid="_x0000_s1236" style="position:absolute;left:3396;top:8587;width:168;height:1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" filled="f" strokeweight="1pt"/>
                <v:rect id="Rectangle 59" o:spid="_x0000_s1237" style="position:absolute;left:3396;top:8883;width:168;height:1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" filled="f" strokeweight="1pt"/>
                <v:rect id="Rectangle 58" o:spid="_x0000_s1238" style="position:absolute;left:3396;top:9184;width:168;height: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" filled="f" strokeweight="1pt"/>
                <v:rect id="Rectangle 57" o:spid="_x0000_s1239" style="position:absolute;left:3396;top:9483;width:168;height:1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" filled="f" strokeweight="1pt"/>
                <v:rect id="Rectangle 56" o:spid="_x0000_s1240" style="position:absolute;left:6236;top:7599;width:168;height:1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" filled="f" strokeweight="1pt"/>
                <v:rect id="Rectangle 55" o:spid="_x0000_s1241" style="position:absolute;left:6256;top:7927;width:168;height:1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" filled="f" strokeweight="1pt"/>
                <v:rect id="Rectangle 54" o:spid="_x0000_s1242" style="position:absolute;left:6256;top:8256;width:168;height:1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" filled="f" strokeweight="1pt"/>
                <v:rect id="Rectangle 53" o:spid="_x0000_s1243" style="position:absolute;left:6256;top:8547;width:168;height:1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" filled="f" strokeweight="1pt"/>
                <v:rect id="Rectangle 52" o:spid="_x0000_s1244" style="position:absolute;left:6256;top:8803;width:168;height:1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" filled="f" strokeweight="1pt"/>
                <v:rect id="Rectangle 51" o:spid="_x0000_s1245" style="position:absolute;left:6256;top:9204;width:168;height: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" filled="f" strokeweight="1pt"/>
                <v:rect id="Rectangle 50" o:spid="_x0000_s1246" style="position:absolute;left:6096;top:9503;width:168;height:1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" filled="f" strokeweight="1pt"/>
                <v:rect id="Rectangle 49" o:spid="_x0000_s1247" style="position:absolute;left:8936;top:7940;width:168;height:1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" filled="f" strokeweight="1pt"/>
                <v:rect id="Rectangle 48" o:spid="_x0000_s1248" style="position:absolute;left:8936;top:8269;width:168;height:1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" filled="f" strokeweight="1pt"/>
                <v:rect id="Rectangle 47" o:spid="_x0000_s1249" style="position:absolute;left:8936;top:8540;width:168;height:1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" filled="f" strokeweight="1pt"/>
                <v:rect id="Rectangle 46" o:spid="_x0000_s1250" style="position:absolute;left:8936;top:8836;width:168;height:1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" filled="f" strokeweight="1pt"/>
                <v:rect id="Rectangle 45" o:spid="_x0000_s1251" style="position:absolute;left:8916;top:9217;width:168;height: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" filled="f" strokeweight="1pt"/>
                <v:rect id="Rectangle 44" o:spid="_x0000_s1252" style="position:absolute;left:8896;top:9495;width:168;height: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" filled="f" strokeweight="1pt"/>
                <v:rect id="Rectangle 43" o:spid="_x0000_s1253" style="position:absolute;left:8156;top:9989;width:219;height:2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" filled="f" strokeweight="1pt"/>
                <v:rect id="Rectangle 42" o:spid="_x0000_s1254" style="position:absolute;left:9050;top:9996;width:219;height:2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" filled="f" strokeweight="1pt"/>
                <v:rect id="Rectangle 41" o:spid="_x0000_s1255" style="position:absolute;left:3168;top:6671;width:156;height:1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" filled="f" strokeweight="1pt"/>
                <v:rect id="Rectangle 40" o:spid="_x0000_s1256" style="position:absolute;left:3156;top:6358;width:168;height:1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" filled="f" strokeweight="1pt"/>
                <v:rect id="Rectangle 39" o:spid="_x0000_s1257" style="position:absolute;left:8896;top:7653;width:168;height:1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" filled="f" strokeweight="1pt"/>
                <w10:wrap anchorx="page" anchory="page"/>
              </v:group>
            </w:pict>
          </mc:Fallback>
        </mc:AlternateContent>
      </w:r>
    </w:p>
    <w:p w14:paraId="6D7430A8" w14:textId="77777777" w:rsidR="009167A8" w:rsidRDefault="009167A8">
      <w:pPr>
        <w:pStyle w:val="BodyText"/>
        <w:rPr>
          <w:sz w:val="20"/>
        </w:rPr>
      </w:pPr>
    </w:p>
    <w:p w14:paraId="1D7B803D" w14:textId="77777777" w:rsidR="009167A8" w:rsidRDefault="009167A8">
      <w:pPr>
        <w:pStyle w:val="BodyText"/>
        <w:rPr>
          <w:sz w:val="20"/>
        </w:rPr>
      </w:pPr>
    </w:p>
    <w:p w14:paraId="25F36A85" w14:textId="77777777" w:rsidR="009167A8" w:rsidRDefault="009167A8">
      <w:pPr>
        <w:pStyle w:val="BodyText"/>
        <w:rPr>
          <w:sz w:val="20"/>
        </w:rPr>
      </w:pPr>
    </w:p>
    <w:p w14:paraId="064A394D" w14:textId="77777777" w:rsidR="009167A8" w:rsidRDefault="009167A8">
      <w:pPr>
        <w:pStyle w:val="BodyText"/>
        <w:spacing w:before="3"/>
        <w:rPr>
          <w:sz w:val="16"/>
        </w:rPr>
      </w:pPr>
    </w:p>
    <w:p w14:paraId="6884EF4D" w14:textId="77777777" w:rsidR="009167A8" w:rsidRDefault="00412401">
      <w:pPr>
        <w:spacing w:before="68"/>
        <w:ind w:left="335"/>
        <w:rPr>
          <w:sz w:val="16"/>
        </w:rPr>
      </w:pPr>
      <w:r>
        <w:rPr>
          <w:sz w:val="16"/>
        </w:rPr>
        <w:t>Name &amp; Contact Information for Witness(es):</w:t>
      </w:r>
    </w:p>
    <w:p w14:paraId="4EDD3CE1" w14:textId="77777777" w:rsidR="009167A8" w:rsidRDefault="009167A8">
      <w:pPr>
        <w:pStyle w:val="BodyText"/>
        <w:rPr>
          <w:sz w:val="20"/>
        </w:rPr>
      </w:pPr>
    </w:p>
    <w:p w14:paraId="187570C3" w14:textId="77777777" w:rsidR="009167A8" w:rsidRDefault="009167A8">
      <w:pPr>
        <w:pStyle w:val="BodyText"/>
        <w:spacing w:before="7"/>
        <w:rPr>
          <w:sz w:val="22"/>
        </w:rPr>
      </w:pPr>
    </w:p>
    <w:p w14:paraId="6C73A754" w14:textId="00FC17F5" w:rsidR="009167A8" w:rsidRDefault="00412401">
      <w:pPr>
        <w:spacing w:before="99"/>
        <w:ind w:left="335"/>
        <w:rPr>
          <w:rFonts w:ascii="Trebuchet MS"/>
          <w:b/>
          <w:sz w:val="20"/>
        </w:rPr>
      </w:pPr>
      <w:r>
        <w:rPr>
          <w:rFonts w:ascii="Trebuchet MS"/>
          <w:b/>
          <w:sz w:val="20"/>
        </w:rPr>
        <w:t>Employee's Description of Incident (as</w:t>
      </w:r>
      <w:r>
        <w:rPr>
          <w:rFonts w:ascii="Trebuchet MS"/>
          <w:b/>
          <w:sz w:val="20"/>
        </w:rPr>
        <w:t xml:space="preserve"> related to Supervisor) Attach addit</w:t>
      </w:r>
      <w:r>
        <w:rPr>
          <w:rFonts w:ascii="Trebuchet MS"/>
          <w:b/>
          <w:sz w:val="20"/>
        </w:rPr>
        <w:t>ional statements if needed.</w:t>
      </w:r>
    </w:p>
    <w:p w14:paraId="2BE72E17" w14:textId="77777777" w:rsidR="009167A8" w:rsidRDefault="009167A8">
      <w:pPr>
        <w:rPr>
          <w:rFonts w:ascii="Trebuchet MS"/>
          <w:sz w:val="20"/>
        </w:rPr>
        <w:sectPr w:rsidR="009167A8">
          <w:type w:val="continuous"/>
          <w:pgSz w:w="12240" w:h="15840"/>
          <w:pgMar w:top="320" w:right="500" w:bottom="280" w:left="380" w:header="720" w:footer="720" w:gutter="0"/>
          <w:cols w:space="720"/>
        </w:sectPr>
      </w:pPr>
    </w:p>
    <w:tbl>
      <w:tblPr>
        <w:tblW w:w="0" w:type="auto"/>
        <w:tblInd w:w="26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33"/>
        <w:gridCol w:w="1833"/>
        <w:gridCol w:w="780"/>
        <w:gridCol w:w="2851"/>
      </w:tblGrid>
      <w:tr w:rsidR="009167A8" w14:paraId="4E267EDC" w14:textId="77777777">
        <w:trPr>
          <w:trHeight w:val="2346"/>
        </w:trPr>
        <w:tc>
          <w:tcPr>
            <w:tcW w:w="10997" w:type="dxa"/>
            <w:gridSpan w:val="4"/>
          </w:tcPr>
          <w:p w14:paraId="5EDFE379" w14:textId="393125D7" w:rsidR="009167A8" w:rsidRDefault="00412401">
            <w:pPr>
              <w:pStyle w:val="TableParagraph"/>
              <w:spacing w:before="11" w:line="232" w:lineRule="auto"/>
              <w:ind w:left="117" w:right="1389"/>
              <w:rPr>
                <w:sz w:val="24"/>
              </w:rPr>
            </w:pPr>
            <w:r>
              <w:rPr>
                <w:rFonts w:ascii="Trebuchet MS"/>
                <w:b/>
                <w:sz w:val="24"/>
              </w:rPr>
              <w:lastRenderedPageBreak/>
              <w:t xml:space="preserve">Supervisor's Description of Incident </w:t>
            </w:r>
            <w:r>
              <w:rPr>
                <w:sz w:val="24"/>
              </w:rPr>
              <w:t>(Clearly relate events leading to the incident and attach additional pictures, diagrams, etc.</w:t>
            </w:r>
            <w:r>
              <w:rPr>
                <w:sz w:val="24"/>
              </w:rPr>
              <w:t>)</w:t>
            </w:r>
          </w:p>
        </w:tc>
      </w:tr>
      <w:tr w:rsidR="009167A8" w14:paraId="1141E372" w14:textId="77777777">
        <w:trPr>
          <w:trHeight w:val="1572"/>
        </w:trPr>
        <w:tc>
          <w:tcPr>
            <w:tcW w:w="10997" w:type="dxa"/>
            <w:gridSpan w:val="4"/>
            <w:tcBorders>
              <w:left w:val="single" w:sz="6" w:space="0" w:color="000000"/>
              <w:bottom w:val="double" w:sz="1" w:space="0" w:color="000000"/>
            </w:tcBorders>
          </w:tcPr>
          <w:p w14:paraId="35DD98F6" w14:textId="77777777" w:rsidR="009167A8" w:rsidRDefault="00412401">
            <w:pPr>
              <w:pStyle w:val="TableParagraph"/>
              <w:spacing w:before="11"/>
              <w:ind w:left="114"/>
              <w:rPr>
                <w:sz w:val="20"/>
              </w:rPr>
            </w:pPr>
            <w:r>
              <w:rPr>
                <w:w w:val="105"/>
                <w:sz w:val="20"/>
              </w:rPr>
              <w:t>Why did this incident happen? (List all factors that helped to cause the incident)</w:t>
            </w:r>
          </w:p>
        </w:tc>
      </w:tr>
      <w:tr w:rsidR="009167A8" w14:paraId="708F8DA6" w14:textId="77777777">
        <w:trPr>
          <w:trHeight w:val="327"/>
        </w:trPr>
        <w:tc>
          <w:tcPr>
            <w:tcW w:w="10997" w:type="dxa"/>
            <w:gridSpan w:val="4"/>
            <w:tcBorders>
              <w:top w:val="double" w:sz="1" w:space="0" w:color="000000"/>
            </w:tcBorders>
          </w:tcPr>
          <w:p w14:paraId="27BF4A3B" w14:textId="77777777" w:rsidR="009167A8" w:rsidRDefault="00412401">
            <w:pPr>
              <w:pStyle w:val="TableParagraph"/>
              <w:spacing w:before="2"/>
              <w:ind w:left="117"/>
              <w:rPr>
                <w:sz w:val="20"/>
              </w:rPr>
            </w:pPr>
            <w:r>
              <w:rPr>
                <w:w w:val="105"/>
                <w:sz w:val="20"/>
              </w:rPr>
              <w:t>What could be done to prevent the reoccurrence?</w:t>
            </w:r>
          </w:p>
        </w:tc>
      </w:tr>
      <w:tr w:rsidR="009167A8" w14:paraId="26E2D71D" w14:textId="77777777">
        <w:trPr>
          <w:trHeight w:val="1134"/>
        </w:trPr>
        <w:tc>
          <w:tcPr>
            <w:tcW w:w="10997" w:type="dxa"/>
            <w:gridSpan w:val="4"/>
            <w:tcBorders>
              <w:bottom w:val="thinThickThinSmallGap" w:sz="4" w:space="0" w:color="000000"/>
            </w:tcBorders>
          </w:tcPr>
          <w:p w14:paraId="4E3A1FCD" w14:textId="072C088B" w:rsidR="009167A8" w:rsidRDefault="00412401">
            <w:pPr>
              <w:pStyle w:val="TableParagraph"/>
              <w:ind w:left="79" w:right="-15"/>
              <w:rPr>
                <w:rFonts w:ascii="Trebuchet MS"/>
                <w:sz w:val="20"/>
              </w:rPr>
            </w:pPr>
            <w:r>
              <w:rPr>
                <w:rFonts w:ascii="Trebuchet MS"/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51812B0D" wp14:editId="0A33FAE0">
                      <wp:extent cx="6887845" cy="715010"/>
                      <wp:effectExtent l="0" t="6985" r="8255" b="1905"/>
                      <wp:docPr id="34" name="Group 3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6887845" cy="715010"/>
                                <a:chOff x="0" y="0"/>
                                <a:chExt cx="10847" cy="1126"/>
                              </a:xfrm>
                            </wpg:grpSpPr>
                            <wps:wsp>
                              <wps:cNvPr id="35" name="Freeform 37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0847" cy="1126"/>
                                </a:xfrm>
                                <a:custGeom>
                                  <a:avLst/>
                                  <a:gdLst>
                                    <a:gd name="T0" fmla="*/ 10847 w 10847"/>
                                    <a:gd name="T1" fmla="*/ 0 h 1126"/>
                                    <a:gd name="T2" fmla="*/ 0 w 10847"/>
                                    <a:gd name="T3" fmla="*/ 0 h 1126"/>
                                    <a:gd name="T4" fmla="*/ 0 w 10847"/>
                                    <a:gd name="T5" fmla="*/ 1126 h 1126"/>
                                    <a:gd name="T6" fmla="*/ 10 w 10847"/>
                                    <a:gd name="T7" fmla="*/ 1116 h 1126"/>
                                    <a:gd name="T8" fmla="*/ 10 w 10847"/>
                                    <a:gd name="T9" fmla="*/ 10 h 1126"/>
                                    <a:gd name="T10" fmla="*/ 10837 w 10847"/>
                                    <a:gd name="T11" fmla="*/ 10 h 1126"/>
                                    <a:gd name="T12" fmla="*/ 10847 w 10847"/>
                                    <a:gd name="T13" fmla="*/ 0 h 112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</a:cxnLst>
                                  <a:rect l="0" t="0" r="r" b="b"/>
                                  <a:pathLst>
                                    <a:path w="10847" h="1126">
                                      <a:moveTo>
                                        <a:pt x="10847" y="0"/>
                                      </a:moveTo>
                                      <a:lnTo>
                                        <a:pt x="0" y="0"/>
                                      </a:lnTo>
                                      <a:lnTo>
                                        <a:pt x="0" y="1126"/>
                                      </a:lnTo>
                                      <a:lnTo>
                                        <a:pt x="10" y="1116"/>
                                      </a:lnTo>
                                      <a:lnTo>
                                        <a:pt x="10" y="10"/>
                                      </a:lnTo>
                                      <a:lnTo>
                                        <a:pt x="10837" y="10"/>
                                      </a:lnTo>
                                      <a:lnTo>
                                        <a:pt x="1084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808080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6" name="Freeform 36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0847" cy="1126"/>
                                </a:xfrm>
                                <a:custGeom>
                                  <a:avLst/>
                                  <a:gdLst>
                                    <a:gd name="T0" fmla="*/ 10847 w 10847"/>
                                    <a:gd name="T1" fmla="*/ 0 h 1126"/>
                                    <a:gd name="T2" fmla="*/ 10837 w 10847"/>
                                    <a:gd name="T3" fmla="*/ 10 h 1126"/>
                                    <a:gd name="T4" fmla="*/ 10837 w 10847"/>
                                    <a:gd name="T5" fmla="*/ 1116 h 1126"/>
                                    <a:gd name="T6" fmla="*/ 10 w 10847"/>
                                    <a:gd name="T7" fmla="*/ 1116 h 1126"/>
                                    <a:gd name="T8" fmla="*/ 0 w 10847"/>
                                    <a:gd name="T9" fmla="*/ 1126 h 1126"/>
                                    <a:gd name="T10" fmla="*/ 10847 w 10847"/>
                                    <a:gd name="T11" fmla="*/ 1126 h 1126"/>
                                    <a:gd name="T12" fmla="*/ 10847 w 10847"/>
                                    <a:gd name="T13" fmla="*/ 0 h 112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</a:cxnLst>
                                  <a:rect l="0" t="0" r="r" b="b"/>
                                  <a:pathLst>
                                    <a:path w="10847" h="1126">
                                      <a:moveTo>
                                        <a:pt x="10847" y="0"/>
                                      </a:moveTo>
                                      <a:lnTo>
                                        <a:pt x="10837" y="10"/>
                                      </a:lnTo>
                                      <a:lnTo>
                                        <a:pt x="10837" y="1116"/>
                                      </a:lnTo>
                                      <a:lnTo>
                                        <a:pt x="10" y="1116"/>
                                      </a:lnTo>
                                      <a:lnTo>
                                        <a:pt x="0" y="1126"/>
                                      </a:lnTo>
                                      <a:lnTo>
                                        <a:pt x="10847" y="1126"/>
                                      </a:lnTo>
                                      <a:lnTo>
                                        <a:pt x="1084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2D0C6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DBE29F8" id="Group 35" o:spid="_x0000_s1026" style="width:542.35pt;height:56.3pt;mso-position-horizontal-relative:char;mso-position-vertical-relative:line" coordsize="10847,11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">
                      <v:shape id="Freeform 37" o:spid="_x0000_s1027" style="position:absolute;width:10847;height:1126;visibility:visible;mso-wrap-style:square;v-text-anchor:top" coordsize="10847,1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" path="m10847,l,,,1126r10,-10l10,10r10827,l10847,xe" fillcolor="gray" stroked="f">
                        <v:path arrowok="t" o:connecttype="custom" o:connectlocs="10847,0;0,0;0,1126;10,1116;10,10;10837,10;10847,0" o:connectangles="0,0,0,0,0,0,0"/>
                      </v:shape>
                      <v:shape id="Freeform 36" o:spid="_x0000_s1028" style="position:absolute;width:10847;height:1126;visibility:visible;mso-wrap-style:square;v-text-anchor:top" coordsize="10847,1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" path="m10847,r-10,10l10837,1116,10,1116,,1126r10847,l10847,xe" fillcolor="#d2d0c6" stroked="f">
                        <v:path arrowok="t" o:connecttype="custom" o:connectlocs="10847,0;10837,10;10837,1116;10,1116;0,1126;10847,1126;10847,0" o:connectangles="0,0,0,0,0,0,0"/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9167A8" w14:paraId="62B4060F" w14:textId="77777777">
        <w:trPr>
          <w:trHeight w:val="80"/>
        </w:trPr>
        <w:tc>
          <w:tcPr>
            <w:tcW w:w="10997" w:type="dxa"/>
            <w:gridSpan w:val="4"/>
            <w:tcBorders>
              <w:top w:val="thinThickThinSmallGap" w:sz="4" w:space="0" w:color="000000"/>
              <w:bottom w:val="nil"/>
            </w:tcBorders>
          </w:tcPr>
          <w:p w14:paraId="67632CA1" w14:textId="77777777" w:rsidR="009167A8" w:rsidRDefault="009167A8">
            <w:pPr>
              <w:pStyle w:val="TableParagraph"/>
              <w:rPr>
                <w:rFonts w:ascii="Times New Roman"/>
                <w:sz w:val="2"/>
              </w:rPr>
            </w:pPr>
          </w:p>
        </w:tc>
      </w:tr>
      <w:tr w:rsidR="009167A8" w14:paraId="07F875D3" w14:textId="77777777">
        <w:trPr>
          <w:trHeight w:val="552"/>
        </w:trPr>
        <w:tc>
          <w:tcPr>
            <w:tcW w:w="5533" w:type="dxa"/>
            <w:tcBorders>
              <w:top w:val="nil"/>
              <w:bottom w:val="double" w:sz="1" w:space="0" w:color="000000"/>
            </w:tcBorders>
          </w:tcPr>
          <w:p w14:paraId="2F596B08" w14:textId="77777777" w:rsidR="009167A8" w:rsidRDefault="00412401">
            <w:pPr>
              <w:pStyle w:val="TableParagraph"/>
              <w:spacing w:before="80"/>
              <w:ind w:left="78"/>
              <w:rPr>
                <w:sz w:val="24"/>
              </w:rPr>
            </w:pPr>
            <w:r>
              <w:rPr>
                <w:sz w:val="24"/>
              </w:rPr>
              <w:t>Date of most recent training relevant to this incident:</w:t>
            </w:r>
          </w:p>
        </w:tc>
        <w:tc>
          <w:tcPr>
            <w:tcW w:w="5464" w:type="dxa"/>
            <w:gridSpan w:val="3"/>
            <w:tcBorders>
              <w:bottom w:val="single" w:sz="12" w:space="0" w:color="000000"/>
            </w:tcBorders>
          </w:tcPr>
          <w:p w14:paraId="146BD5DF" w14:textId="2ECAD679" w:rsidR="009167A8" w:rsidRDefault="00412401">
            <w:pPr>
              <w:pStyle w:val="TableParagraph"/>
              <w:ind w:left="6" w:right="-15"/>
              <w:rPr>
                <w:rFonts w:ascii="Trebuchet MS"/>
                <w:sz w:val="20"/>
              </w:rPr>
            </w:pPr>
            <w:r>
              <w:rPr>
                <w:rFonts w:ascii="Trebuchet MS"/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130278D5" wp14:editId="1621EE97">
                      <wp:extent cx="3420745" cy="353695"/>
                      <wp:effectExtent l="0" t="3810" r="8255" b="4445"/>
                      <wp:docPr id="31" name="Group 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420745" cy="353695"/>
                                <a:chOff x="0" y="0"/>
                                <a:chExt cx="5387" cy="557"/>
                              </a:xfrm>
                            </wpg:grpSpPr>
                            <wps:wsp>
                              <wps:cNvPr id="32" name="Freeform 34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5387" cy="557"/>
                                </a:xfrm>
                                <a:custGeom>
                                  <a:avLst/>
                                  <a:gdLst>
                                    <a:gd name="T0" fmla="*/ 5387 w 5387"/>
                                    <a:gd name="T1" fmla="*/ 0 h 557"/>
                                    <a:gd name="T2" fmla="*/ 0 w 5387"/>
                                    <a:gd name="T3" fmla="*/ 0 h 557"/>
                                    <a:gd name="T4" fmla="*/ 0 w 5387"/>
                                    <a:gd name="T5" fmla="*/ 557 h 557"/>
                                    <a:gd name="T6" fmla="*/ 10 w 5387"/>
                                    <a:gd name="T7" fmla="*/ 547 h 557"/>
                                    <a:gd name="T8" fmla="*/ 10 w 5387"/>
                                    <a:gd name="T9" fmla="*/ 10 h 557"/>
                                    <a:gd name="T10" fmla="*/ 5377 w 5387"/>
                                    <a:gd name="T11" fmla="*/ 10 h 557"/>
                                    <a:gd name="T12" fmla="*/ 5387 w 5387"/>
                                    <a:gd name="T13" fmla="*/ 0 h 557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</a:cxnLst>
                                  <a:rect l="0" t="0" r="r" b="b"/>
                                  <a:pathLst>
                                    <a:path w="5387" h="557">
                                      <a:moveTo>
                                        <a:pt x="5387" y="0"/>
                                      </a:moveTo>
                                      <a:lnTo>
                                        <a:pt x="0" y="0"/>
                                      </a:lnTo>
                                      <a:lnTo>
                                        <a:pt x="0" y="557"/>
                                      </a:lnTo>
                                      <a:lnTo>
                                        <a:pt x="10" y="547"/>
                                      </a:lnTo>
                                      <a:lnTo>
                                        <a:pt x="10" y="10"/>
                                      </a:lnTo>
                                      <a:lnTo>
                                        <a:pt x="5377" y="10"/>
                                      </a:lnTo>
                                      <a:lnTo>
                                        <a:pt x="538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808080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3" name="Freeform 33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5387" cy="557"/>
                                </a:xfrm>
                                <a:custGeom>
                                  <a:avLst/>
                                  <a:gdLst>
                                    <a:gd name="T0" fmla="*/ 5387 w 5387"/>
                                    <a:gd name="T1" fmla="*/ 0 h 557"/>
                                    <a:gd name="T2" fmla="*/ 5377 w 5387"/>
                                    <a:gd name="T3" fmla="*/ 10 h 557"/>
                                    <a:gd name="T4" fmla="*/ 5377 w 5387"/>
                                    <a:gd name="T5" fmla="*/ 547 h 557"/>
                                    <a:gd name="T6" fmla="*/ 10 w 5387"/>
                                    <a:gd name="T7" fmla="*/ 547 h 557"/>
                                    <a:gd name="T8" fmla="*/ 0 w 5387"/>
                                    <a:gd name="T9" fmla="*/ 557 h 557"/>
                                    <a:gd name="T10" fmla="*/ 5387 w 5387"/>
                                    <a:gd name="T11" fmla="*/ 557 h 557"/>
                                    <a:gd name="T12" fmla="*/ 5387 w 5387"/>
                                    <a:gd name="T13" fmla="*/ 0 h 557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</a:cxnLst>
                                  <a:rect l="0" t="0" r="r" b="b"/>
                                  <a:pathLst>
                                    <a:path w="5387" h="557">
                                      <a:moveTo>
                                        <a:pt x="5387" y="0"/>
                                      </a:moveTo>
                                      <a:lnTo>
                                        <a:pt x="5377" y="10"/>
                                      </a:lnTo>
                                      <a:lnTo>
                                        <a:pt x="5377" y="547"/>
                                      </a:lnTo>
                                      <a:lnTo>
                                        <a:pt x="10" y="547"/>
                                      </a:lnTo>
                                      <a:lnTo>
                                        <a:pt x="0" y="557"/>
                                      </a:lnTo>
                                      <a:lnTo>
                                        <a:pt x="5387" y="557"/>
                                      </a:lnTo>
                                      <a:lnTo>
                                        <a:pt x="538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2D0C6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E907ADE" id="Group 32" o:spid="_x0000_s1026" style="width:269.35pt;height:27.85pt;mso-position-horizontal-relative:char;mso-position-vertical-relative:line" coordsize="5387,5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">
                      <v:shape id="Freeform 34" o:spid="_x0000_s1027" style="position:absolute;width:5387;height:557;visibility:visible;mso-wrap-style:square;v-text-anchor:top" coordsize="5387,5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" path="m5387,l,,,557,10,547,10,10r5367,l5387,xe" fillcolor="gray" stroked="f">
                        <v:path arrowok="t" o:connecttype="custom" o:connectlocs="5387,0;0,0;0,557;10,547;10,10;5377,10;5387,0" o:connectangles="0,0,0,0,0,0,0"/>
                      </v:shape>
                      <v:shape id="Freeform 33" o:spid="_x0000_s1028" style="position:absolute;width:5387;height:557;visibility:visible;mso-wrap-style:square;v-text-anchor:top" coordsize="5387,5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" path="m5387,r-10,10l5377,547,10,547,,557r5387,l5387,xe" fillcolor="#d2d0c6" stroked="f">
                        <v:path arrowok="t" o:connecttype="custom" o:connectlocs="5387,0;5377,10;5377,547;10,547;0,557;5387,557;5387,0" o:connectangles="0,0,0,0,0,0,0"/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9167A8" w14:paraId="4B899E1E" w14:textId="77777777">
        <w:trPr>
          <w:trHeight w:val="841"/>
        </w:trPr>
        <w:tc>
          <w:tcPr>
            <w:tcW w:w="7366" w:type="dxa"/>
            <w:gridSpan w:val="2"/>
            <w:tcBorders>
              <w:top w:val="double" w:sz="1" w:space="0" w:color="000000"/>
              <w:bottom w:val="double" w:sz="1" w:space="0" w:color="000000"/>
            </w:tcBorders>
          </w:tcPr>
          <w:p w14:paraId="61CCE0C3" w14:textId="77777777" w:rsidR="009167A8" w:rsidRDefault="009167A8">
            <w:pPr>
              <w:pStyle w:val="TableParagraph"/>
              <w:spacing w:before="1"/>
              <w:rPr>
                <w:rFonts w:ascii="Trebuchet MS"/>
                <w:b/>
                <w:sz w:val="2"/>
              </w:rPr>
            </w:pPr>
          </w:p>
          <w:p w14:paraId="0BD79320" w14:textId="4004120D" w:rsidR="009167A8" w:rsidRDefault="00412401">
            <w:pPr>
              <w:pStyle w:val="TableParagraph"/>
              <w:ind w:left="124" w:right="-44"/>
              <w:rPr>
                <w:rFonts w:ascii="Trebuchet MS"/>
                <w:sz w:val="20"/>
              </w:rPr>
            </w:pPr>
            <w:r>
              <w:rPr>
                <w:rFonts w:ascii="Trebuchet MS"/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60BE4879" wp14:editId="54684AA2">
                      <wp:extent cx="4575810" cy="330200"/>
                      <wp:effectExtent l="0" t="6350" r="5715" b="6350"/>
                      <wp:docPr id="26" name="Group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4575810" cy="330200"/>
                                <a:chOff x="0" y="0"/>
                                <a:chExt cx="7206" cy="520"/>
                              </a:xfrm>
                            </wpg:grpSpPr>
                            <wps:wsp>
                              <wps:cNvPr id="27" name="Freeform 31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7206" cy="520"/>
                                </a:xfrm>
                                <a:custGeom>
                                  <a:avLst/>
                                  <a:gdLst>
                                    <a:gd name="T0" fmla="*/ 7206 w 7206"/>
                                    <a:gd name="T1" fmla="*/ 0 h 520"/>
                                    <a:gd name="T2" fmla="*/ 0 w 7206"/>
                                    <a:gd name="T3" fmla="*/ 0 h 520"/>
                                    <a:gd name="T4" fmla="*/ 0 w 7206"/>
                                    <a:gd name="T5" fmla="*/ 520 h 520"/>
                                    <a:gd name="T6" fmla="*/ 10 w 7206"/>
                                    <a:gd name="T7" fmla="*/ 510 h 520"/>
                                    <a:gd name="T8" fmla="*/ 10 w 7206"/>
                                    <a:gd name="T9" fmla="*/ 10 h 520"/>
                                    <a:gd name="T10" fmla="*/ 7196 w 7206"/>
                                    <a:gd name="T11" fmla="*/ 10 h 520"/>
                                    <a:gd name="T12" fmla="*/ 7206 w 7206"/>
                                    <a:gd name="T13" fmla="*/ 0 h 52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</a:cxnLst>
                                  <a:rect l="0" t="0" r="r" b="b"/>
                                  <a:pathLst>
                                    <a:path w="7206" h="520">
                                      <a:moveTo>
                                        <a:pt x="7206" y="0"/>
                                      </a:moveTo>
                                      <a:lnTo>
                                        <a:pt x="0" y="0"/>
                                      </a:lnTo>
                                      <a:lnTo>
                                        <a:pt x="0" y="520"/>
                                      </a:lnTo>
                                      <a:lnTo>
                                        <a:pt x="10" y="510"/>
                                      </a:lnTo>
                                      <a:lnTo>
                                        <a:pt x="10" y="10"/>
                                      </a:lnTo>
                                      <a:lnTo>
                                        <a:pt x="7196" y="10"/>
                                      </a:lnTo>
                                      <a:lnTo>
                                        <a:pt x="7206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8" name="Freeform 30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7206" cy="520"/>
                                </a:xfrm>
                                <a:custGeom>
                                  <a:avLst/>
                                  <a:gdLst>
                                    <a:gd name="T0" fmla="*/ 7206 w 7206"/>
                                    <a:gd name="T1" fmla="*/ 0 h 520"/>
                                    <a:gd name="T2" fmla="*/ 7196 w 7206"/>
                                    <a:gd name="T3" fmla="*/ 10 h 520"/>
                                    <a:gd name="T4" fmla="*/ 7196 w 7206"/>
                                    <a:gd name="T5" fmla="*/ 510 h 520"/>
                                    <a:gd name="T6" fmla="*/ 10 w 7206"/>
                                    <a:gd name="T7" fmla="*/ 510 h 520"/>
                                    <a:gd name="T8" fmla="*/ 0 w 7206"/>
                                    <a:gd name="T9" fmla="*/ 520 h 520"/>
                                    <a:gd name="T10" fmla="*/ 7206 w 7206"/>
                                    <a:gd name="T11" fmla="*/ 520 h 520"/>
                                    <a:gd name="T12" fmla="*/ 7206 w 7206"/>
                                    <a:gd name="T13" fmla="*/ 0 h 52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</a:cxnLst>
                                  <a:rect l="0" t="0" r="r" b="b"/>
                                  <a:pathLst>
                                    <a:path w="7206" h="520">
                                      <a:moveTo>
                                        <a:pt x="7206" y="0"/>
                                      </a:moveTo>
                                      <a:lnTo>
                                        <a:pt x="7196" y="10"/>
                                      </a:lnTo>
                                      <a:lnTo>
                                        <a:pt x="7196" y="510"/>
                                      </a:lnTo>
                                      <a:lnTo>
                                        <a:pt x="10" y="510"/>
                                      </a:lnTo>
                                      <a:lnTo>
                                        <a:pt x="0" y="520"/>
                                      </a:lnTo>
                                      <a:lnTo>
                                        <a:pt x="7206" y="520"/>
                                      </a:lnTo>
                                      <a:lnTo>
                                        <a:pt x="7206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9" name="Freeform 29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" y="10"/>
                                  <a:ext cx="7186" cy="500"/>
                                </a:xfrm>
                                <a:custGeom>
                                  <a:avLst/>
                                  <a:gdLst>
                                    <a:gd name="T0" fmla="+- 0 7196 10"/>
                                    <a:gd name="T1" fmla="*/ T0 w 7186"/>
                                    <a:gd name="T2" fmla="+- 0 10 10"/>
                                    <a:gd name="T3" fmla="*/ 10 h 500"/>
                                    <a:gd name="T4" fmla="+- 0 10 10"/>
                                    <a:gd name="T5" fmla="*/ T4 w 7186"/>
                                    <a:gd name="T6" fmla="+- 0 10 10"/>
                                    <a:gd name="T7" fmla="*/ 10 h 500"/>
                                    <a:gd name="T8" fmla="+- 0 10 10"/>
                                    <a:gd name="T9" fmla="*/ T8 w 7186"/>
                                    <a:gd name="T10" fmla="+- 0 510 10"/>
                                    <a:gd name="T11" fmla="*/ 510 h 500"/>
                                    <a:gd name="T12" fmla="+- 0 20 10"/>
                                    <a:gd name="T13" fmla="*/ T12 w 7186"/>
                                    <a:gd name="T14" fmla="+- 0 500 10"/>
                                    <a:gd name="T15" fmla="*/ 500 h 500"/>
                                    <a:gd name="T16" fmla="+- 0 20 10"/>
                                    <a:gd name="T17" fmla="*/ T16 w 7186"/>
                                    <a:gd name="T18" fmla="+- 0 20 10"/>
                                    <a:gd name="T19" fmla="*/ 20 h 500"/>
                                    <a:gd name="T20" fmla="+- 0 7186 10"/>
                                    <a:gd name="T21" fmla="*/ T20 w 7186"/>
                                    <a:gd name="T22" fmla="+- 0 20 10"/>
                                    <a:gd name="T23" fmla="*/ 20 h 500"/>
                                    <a:gd name="T24" fmla="+- 0 7196 10"/>
                                    <a:gd name="T25" fmla="*/ T24 w 7186"/>
                                    <a:gd name="T26" fmla="+- 0 10 10"/>
                                    <a:gd name="T27" fmla="*/ 10 h 500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  <a:cxn ang="0">
                                      <a:pos x="T21" y="T23"/>
                                    </a:cxn>
                                    <a:cxn ang="0">
                                      <a:pos x="T25" y="T27"/>
                                    </a:cxn>
                                  </a:cxnLst>
                                  <a:rect l="0" t="0" r="r" b="b"/>
                                  <a:pathLst>
                                    <a:path w="7186" h="500">
                                      <a:moveTo>
                                        <a:pt x="7186" y="0"/>
                                      </a:moveTo>
                                      <a:lnTo>
                                        <a:pt x="0" y="0"/>
                                      </a:lnTo>
                                      <a:lnTo>
                                        <a:pt x="0" y="500"/>
                                      </a:lnTo>
                                      <a:lnTo>
                                        <a:pt x="10" y="490"/>
                                      </a:lnTo>
                                      <a:lnTo>
                                        <a:pt x="10" y="10"/>
                                      </a:lnTo>
                                      <a:lnTo>
                                        <a:pt x="7176" y="10"/>
                                      </a:lnTo>
                                      <a:lnTo>
                                        <a:pt x="7186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808080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0" name="Freeform 28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" y="10"/>
                                  <a:ext cx="7186" cy="500"/>
                                </a:xfrm>
                                <a:custGeom>
                                  <a:avLst/>
                                  <a:gdLst>
                                    <a:gd name="T0" fmla="+- 0 7196 10"/>
                                    <a:gd name="T1" fmla="*/ T0 w 7186"/>
                                    <a:gd name="T2" fmla="+- 0 10 10"/>
                                    <a:gd name="T3" fmla="*/ 10 h 500"/>
                                    <a:gd name="T4" fmla="+- 0 7186 10"/>
                                    <a:gd name="T5" fmla="*/ T4 w 7186"/>
                                    <a:gd name="T6" fmla="+- 0 20 10"/>
                                    <a:gd name="T7" fmla="*/ 20 h 500"/>
                                    <a:gd name="T8" fmla="+- 0 7186 10"/>
                                    <a:gd name="T9" fmla="*/ T8 w 7186"/>
                                    <a:gd name="T10" fmla="+- 0 500 10"/>
                                    <a:gd name="T11" fmla="*/ 500 h 500"/>
                                    <a:gd name="T12" fmla="+- 0 20 10"/>
                                    <a:gd name="T13" fmla="*/ T12 w 7186"/>
                                    <a:gd name="T14" fmla="+- 0 500 10"/>
                                    <a:gd name="T15" fmla="*/ 500 h 500"/>
                                    <a:gd name="T16" fmla="+- 0 10 10"/>
                                    <a:gd name="T17" fmla="*/ T16 w 7186"/>
                                    <a:gd name="T18" fmla="+- 0 510 10"/>
                                    <a:gd name="T19" fmla="*/ 510 h 500"/>
                                    <a:gd name="T20" fmla="+- 0 7196 10"/>
                                    <a:gd name="T21" fmla="*/ T20 w 7186"/>
                                    <a:gd name="T22" fmla="+- 0 510 10"/>
                                    <a:gd name="T23" fmla="*/ 510 h 500"/>
                                    <a:gd name="T24" fmla="+- 0 7196 10"/>
                                    <a:gd name="T25" fmla="*/ T24 w 7186"/>
                                    <a:gd name="T26" fmla="+- 0 10 10"/>
                                    <a:gd name="T27" fmla="*/ 10 h 500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  <a:cxn ang="0">
                                      <a:pos x="T21" y="T23"/>
                                    </a:cxn>
                                    <a:cxn ang="0">
                                      <a:pos x="T25" y="T27"/>
                                    </a:cxn>
                                  </a:cxnLst>
                                  <a:rect l="0" t="0" r="r" b="b"/>
                                  <a:pathLst>
                                    <a:path w="7186" h="500">
                                      <a:moveTo>
                                        <a:pt x="7186" y="0"/>
                                      </a:moveTo>
                                      <a:lnTo>
                                        <a:pt x="7176" y="10"/>
                                      </a:lnTo>
                                      <a:lnTo>
                                        <a:pt x="7176" y="490"/>
                                      </a:lnTo>
                                      <a:lnTo>
                                        <a:pt x="10" y="490"/>
                                      </a:lnTo>
                                      <a:lnTo>
                                        <a:pt x="0" y="500"/>
                                      </a:lnTo>
                                      <a:lnTo>
                                        <a:pt x="7186" y="500"/>
                                      </a:lnTo>
                                      <a:lnTo>
                                        <a:pt x="7186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2D0C6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57054EE" id="Group 27" o:spid="_x0000_s1026" style="width:360.3pt;height:26pt;mso-position-horizontal-relative:char;mso-position-vertical-relative:line" coordsize="7206,5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">
                      <v:shape id="Freeform 31" o:spid="_x0000_s1027" style="position:absolute;width:7206;height:520;visibility:visible;mso-wrap-style:square;v-text-anchor:top" coordsize="7206,5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" path="m7206,l,,,520,10,510,10,10r7186,l7206,xe" fillcolor="black" stroked="f">
                        <v:path arrowok="t" o:connecttype="custom" o:connectlocs="7206,0;0,0;0,520;10,510;10,10;7196,10;7206,0" o:connectangles="0,0,0,0,0,0,0"/>
                      </v:shape>
                      <v:shape id="Freeform 30" o:spid="_x0000_s1028" style="position:absolute;width:7206;height:520;visibility:visible;mso-wrap-style:square;v-text-anchor:top" coordsize="7206,5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" path="m7206,r-10,10l7196,510,10,510,,520r7206,l7206,xe" fillcolor="black" stroked="f">
                        <v:path arrowok="t" o:connecttype="custom" o:connectlocs="7206,0;7196,10;7196,510;10,510;0,520;7206,520;7206,0" o:connectangles="0,0,0,0,0,0,0"/>
                      </v:shape>
                      <v:shape id="Freeform 29" o:spid="_x0000_s1029" style="position:absolute;left:10;top:10;width:7186;height:500;visibility:visible;mso-wrap-style:square;v-text-anchor:top" coordsize="7186,5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" path="m7186,l,,,500,10,490,10,10r7166,l7186,xe" fillcolor="gray" stroked="f">
                        <v:path arrowok="t" o:connecttype="custom" o:connectlocs="7186,10;0,10;0,510;10,500;10,20;7176,20;7186,10" o:connectangles="0,0,0,0,0,0,0"/>
                      </v:shape>
                      <v:shape id="Freeform 28" o:spid="_x0000_s1030" style="position:absolute;left:10;top:10;width:7186;height:500;visibility:visible;mso-wrap-style:square;v-text-anchor:top" coordsize="7186,5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" path="m7186,r-10,10l7176,490,10,490,,500r7186,l7186,xe" fillcolor="#d2d0c6" stroked="f">
                        <v:path arrowok="t" o:connecttype="custom" o:connectlocs="7186,10;7176,20;7176,500;10,500;0,510;7186,510;7186,10" o:connectangles="0,0,0,0,0,0,0"/>
                      </v:shape>
                      <w10:anchorlock/>
                    </v:group>
                  </w:pict>
                </mc:Fallback>
              </mc:AlternateContent>
            </w:r>
          </w:p>
          <w:p w14:paraId="6833F6E2" w14:textId="77777777" w:rsidR="009167A8" w:rsidRDefault="00412401">
            <w:pPr>
              <w:pStyle w:val="TableParagraph"/>
              <w:ind w:left="148"/>
              <w:rPr>
                <w:sz w:val="20"/>
              </w:rPr>
            </w:pPr>
            <w:r>
              <w:rPr>
                <w:w w:val="105"/>
                <w:sz w:val="20"/>
              </w:rPr>
              <w:t>Supervisor Signature</w:t>
            </w:r>
          </w:p>
        </w:tc>
        <w:tc>
          <w:tcPr>
            <w:tcW w:w="780" w:type="dxa"/>
            <w:tcBorders>
              <w:top w:val="single" w:sz="12" w:space="0" w:color="000000"/>
            </w:tcBorders>
          </w:tcPr>
          <w:p w14:paraId="2C932826" w14:textId="77777777" w:rsidR="009167A8" w:rsidRDefault="009167A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851" w:type="dxa"/>
            <w:tcBorders>
              <w:top w:val="thinThickThinSmallGap" w:sz="4" w:space="0" w:color="000000"/>
              <w:bottom w:val="double" w:sz="1" w:space="0" w:color="000000"/>
            </w:tcBorders>
          </w:tcPr>
          <w:p w14:paraId="247810CC" w14:textId="77777777" w:rsidR="009167A8" w:rsidRDefault="009167A8">
            <w:pPr>
              <w:pStyle w:val="TableParagraph"/>
              <w:spacing w:before="1"/>
              <w:rPr>
                <w:rFonts w:ascii="Trebuchet MS"/>
                <w:b/>
                <w:sz w:val="2"/>
              </w:rPr>
            </w:pPr>
          </w:p>
          <w:p w14:paraId="2D293787" w14:textId="791C5E96" w:rsidR="009167A8" w:rsidRDefault="00412401">
            <w:pPr>
              <w:pStyle w:val="TableParagraph"/>
              <w:ind w:left="62" w:right="-44"/>
              <w:rPr>
                <w:rFonts w:ascii="Trebuchet MS"/>
                <w:sz w:val="20"/>
              </w:rPr>
            </w:pPr>
            <w:r>
              <w:rPr>
                <w:rFonts w:ascii="Trebuchet MS"/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3742DA86" wp14:editId="246606B7">
                      <wp:extent cx="1747520" cy="330200"/>
                      <wp:effectExtent l="8890" t="6350" r="5715" b="6350"/>
                      <wp:docPr id="21" name="Group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747520" cy="330200"/>
                                <a:chOff x="0" y="0"/>
                                <a:chExt cx="2752" cy="520"/>
                              </a:xfrm>
                            </wpg:grpSpPr>
                            <wps:wsp>
                              <wps:cNvPr id="22" name="Freeform 26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2752" cy="520"/>
                                </a:xfrm>
                                <a:custGeom>
                                  <a:avLst/>
                                  <a:gdLst>
                                    <a:gd name="T0" fmla="*/ 2752 w 2752"/>
                                    <a:gd name="T1" fmla="*/ 0 h 520"/>
                                    <a:gd name="T2" fmla="*/ 0 w 2752"/>
                                    <a:gd name="T3" fmla="*/ 0 h 520"/>
                                    <a:gd name="T4" fmla="*/ 0 w 2752"/>
                                    <a:gd name="T5" fmla="*/ 520 h 520"/>
                                    <a:gd name="T6" fmla="*/ 10 w 2752"/>
                                    <a:gd name="T7" fmla="*/ 510 h 520"/>
                                    <a:gd name="T8" fmla="*/ 10 w 2752"/>
                                    <a:gd name="T9" fmla="*/ 10 h 520"/>
                                    <a:gd name="T10" fmla="*/ 2742 w 2752"/>
                                    <a:gd name="T11" fmla="*/ 10 h 520"/>
                                    <a:gd name="T12" fmla="*/ 2752 w 2752"/>
                                    <a:gd name="T13" fmla="*/ 0 h 52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</a:cxnLst>
                                  <a:rect l="0" t="0" r="r" b="b"/>
                                  <a:pathLst>
                                    <a:path w="2752" h="520">
                                      <a:moveTo>
                                        <a:pt x="2752" y="0"/>
                                      </a:moveTo>
                                      <a:lnTo>
                                        <a:pt x="0" y="0"/>
                                      </a:lnTo>
                                      <a:lnTo>
                                        <a:pt x="0" y="520"/>
                                      </a:lnTo>
                                      <a:lnTo>
                                        <a:pt x="10" y="510"/>
                                      </a:lnTo>
                                      <a:lnTo>
                                        <a:pt x="10" y="10"/>
                                      </a:lnTo>
                                      <a:lnTo>
                                        <a:pt x="2742" y="10"/>
                                      </a:lnTo>
                                      <a:lnTo>
                                        <a:pt x="275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3" name="Freeform 25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2752" cy="520"/>
                                </a:xfrm>
                                <a:custGeom>
                                  <a:avLst/>
                                  <a:gdLst>
                                    <a:gd name="T0" fmla="*/ 2752 w 2752"/>
                                    <a:gd name="T1" fmla="*/ 0 h 520"/>
                                    <a:gd name="T2" fmla="*/ 2742 w 2752"/>
                                    <a:gd name="T3" fmla="*/ 10 h 520"/>
                                    <a:gd name="T4" fmla="*/ 2742 w 2752"/>
                                    <a:gd name="T5" fmla="*/ 510 h 520"/>
                                    <a:gd name="T6" fmla="*/ 10 w 2752"/>
                                    <a:gd name="T7" fmla="*/ 510 h 520"/>
                                    <a:gd name="T8" fmla="*/ 0 w 2752"/>
                                    <a:gd name="T9" fmla="*/ 520 h 520"/>
                                    <a:gd name="T10" fmla="*/ 2752 w 2752"/>
                                    <a:gd name="T11" fmla="*/ 520 h 520"/>
                                    <a:gd name="T12" fmla="*/ 2752 w 2752"/>
                                    <a:gd name="T13" fmla="*/ 0 h 52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</a:cxnLst>
                                  <a:rect l="0" t="0" r="r" b="b"/>
                                  <a:pathLst>
                                    <a:path w="2752" h="520">
                                      <a:moveTo>
                                        <a:pt x="2752" y="0"/>
                                      </a:moveTo>
                                      <a:lnTo>
                                        <a:pt x="2742" y="10"/>
                                      </a:lnTo>
                                      <a:lnTo>
                                        <a:pt x="2742" y="510"/>
                                      </a:lnTo>
                                      <a:lnTo>
                                        <a:pt x="10" y="510"/>
                                      </a:lnTo>
                                      <a:lnTo>
                                        <a:pt x="0" y="520"/>
                                      </a:lnTo>
                                      <a:lnTo>
                                        <a:pt x="2752" y="520"/>
                                      </a:lnTo>
                                      <a:lnTo>
                                        <a:pt x="275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4" name="Freeform 24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" y="10"/>
                                  <a:ext cx="2732" cy="500"/>
                                </a:xfrm>
                                <a:custGeom>
                                  <a:avLst/>
                                  <a:gdLst>
                                    <a:gd name="T0" fmla="+- 0 2742 10"/>
                                    <a:gd name="T1" fmla="*/ T0 w 2732"/>
                                    <a:gd name="T2" fmla="+- 0 10 10"/>
                                    <a:gd name="T3" fmla="*/ 10 h 500"/>
                                    <a:gd name="T4" fmla="+- 0 10 10"/>
                                    <a:gd name="T5" fmla="*/ T4 w 2732"/>
                                    <a:gd name="T6" fmla="+- 0 10 10"/>
                                    <a:gd name="T7" fmla="*/ 10 h 500"/>
                                    <a:gd name="T8" fmla="+- 0 10 10"/>
                                    <a:gd name="T9" fmla="*/ T8 w 2732"/>
                                    <a:gd name="T10" fmla="+- 0 510 10"/>
                                    <a:gd name="T11" fmla="*/ 510 h 500"/>
                                    <a:gd name="T12" fmla="+- 0 20 10"/>
                                    <a:gd name="T13" fmla="*/ T12 w 2732"/>
                                    <a:gd name="T14" fmla="+- 0 500 10"/>
                                    <a:gd name="T15" fmla="*/ 500 h 500"/>
                                    <a:gd name="T16" fmla="+- 0 20 10"/>
                                    <a:gd name="T17" fmla="*/ T16 w 2732"/>
                                    <a:gd name="T18" fmla="+- 0 20 10"/>
                                    <a:gd name="T19" fmla="*/ 20 h 500"/>
                                    <a:gd name="T20" fmla="+- 0 2732 10"/>
                                    <a:gd name="T21" fmla="*/ T20 w 2732"/>
                                    <a:gd name="T22" fmla="+- 0 20 10"/>
                                    <a:gd name="T23" fmla="*/ 20 h 500"/>
                                    <a:gd name="T24" fmla="+- 0 2742 10"/>
                                    <a:gd name="T25" fmla="*/ T24 w 2732"/>
                                    <a:gd name="T26" fmla="+- 0 10 10"/>
                                    <a:gd name="T27" fmla="*/ 10 h 500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  <a:cxn ang="0">
                                      <a:pos x="T21" y="T23"/>
                                    </a:cxn>
                                    <a:cxn ang="0">
                                      <a:pos x="T25" y="T27"/>
                                    </a:cxn>
                                  </a:cxnLst>
                                  <a:rect l="0" t="0" r="r" b="b"/>
                                  <a:pathLst>
                                    <a:path w="2732" h="500">
                                      <a:moveTo>
                                        <a:pt x="2732" y="0"/>
                                      </a:moveTo>
                                      <a:lnTo>
                                        <a:pt x="0" y="0"/>
                                      </a:lnTo>
                                      <a:lnTo>
                                        <a:pt x="0" y="500"/>
                                      </a:lnTo>
                                      <a:lnTo>
                                        <a:pt x="10" y="490"/>
                                      </a:lnTo>
                                      <a:lnTo>
                                        <a:pt x="10" y="10"/>
                                      </a:lnTo>
                                      <a:lnTo>
                                        <a:pt x="2722" y="10"/>
                                      </a:lnTo>
                                      <a:lnTo>
                                        <a:pt x="273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808080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5" name="Freeform 23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" y="10"/>
                                  <a:ext cx="2732" cy="500"/>
                                </a:xfrm>
                                <a:custGeom>
                                  <a:avLst/>
                                  <a:gdLst>
                                    <a:gd name="T0" fmla="+- 0 2742 10"/>
                                    <a:gd name="T1" fmla="*/ T0 w 2732"/>
                                    <a:gd name="T2" fmla="+- 0 10 10"/>
                                    <a:gd name="T3" fmla="*/ 10 h 500"/>
                                    <a:gd name="T4" fmla="+- 0 2732 10"/>
                                    <a:gd name="T5" fmla="*/ T4 w 2732"/>
                                    <a:gd name="T6" fmla="+- 0 20 10"/>
                                    <a:gd name="T7" fmla="*/ 20 h 500"/>
                                    <a:gd name="T8" fmla="+- 0 2732 10"/>
                                    <a:gd name="T9" fmla="*/ T8 w 2732"/>
                                    <a:gd name="T10" fmla="+- 0 500 10"/>
                                    <a:gd name="T11" fmla="*/ 500 h 500"/>
                                    <a:gd name="T12" fmla="+- 0 20 10"/>
                                    <a:gd name="T13" fmla="*/ T12 w 2732"/>
                                    <a:gd name="T14" fmla="+- 0 500 10"/>
                                    <a:gd name="T15" fmla="*/ 500 h 500"/>
                                    <a:gd name="T16" fmla="+- 0 10 10"/>
                                    <a:gd name="T17" fmla="*/ T16 w 2732"/>
                                    <a:gd name="T18" fmla="+- 0 510 10"/>
                                    <a:gd name="T19" fmla="*/ 510 h 500"/>
                                    <a:gd name="T20" fmla="+- 0 2742 10"/>
                                    <a:gd name="T21" fmla="*/ T20 w 2732"/>
                                    <a:gd name="T22" fmla="+- 0 510 10"/>
                                    <a:gd name="T23" fmla="*/ 510 h 500"/>
                                    <a:gd name="T24" fmla="+- 0 2742 10"/>
                                    <a:gd name="T25" fmla="*/ T24 w 2732"/>
                                    <a:gd name="T26" fmla="+- 0 10 10"/>
                                    <a:gd name="T27" fmla="*/ 10 h 500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  <a:cxn ang="0">
                                      <a:pos x="T21" y="T23"/>
                                    </a:cxn>
                                    <a:cxn ang="0">
                                      <a:pos x="T25" y="T27"/>
                                    </a:cxn>
                                  </a:cxnLst>
                                  <a:rect l="0" t="0" r="r" b="b"/>
                                  <a:pathLst>
                                    <a:path w="2732" h="500">
                                      <a:moveTo>
                                        <a:pt x="2732" y="0"/>
                                      </a:moveTo>
                                      <a:lnTo>
                                        <a:pt x="2722" y="10"/>
                                      </a:lnTo>
                                      <a:lnTo>
                                        <a:pt x="2722" y="490"/>
                                      </a:lnTo>
                                      <a:lnTo>
                                        <a:pt x="10" y="490"/>
                                      </a:lnTo>
                                      <a:lnTo>
                                        <a:pt x="0" y="500"/>
                                      </a:lnTo>
                                      <a:lnTo>
                                        <a:pt x="2732" y="500"/>
                                      </a:lnTo>
                                      <a:lnTo>
                                        <a:pt x="273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2D0C6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AD52BF9" id="Group 22" o:spid="_x0000_s1026" style="width:137.6pt;height:26pt;mso-position-horizontal-relative:char;mso-position-vertical-relative:line" coordsize="2752,5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">
                      <v:shape id="Freeform 26" o:spid="_x0000_s1027" style="position:absolute;width:2752;height:520;visibility:visible;mso-wrap-style:square;v-text-anchor:top" coordsize="2752,5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" path="m2752,l,,,520,10,510,10,10r2732,l2752,xe" fillcolor="black" stroked="f">
                        <v:path arrowok="t" o:connecttype="custom" o:connectlocs="2752,0;0,0;0,520;10,510;10,10;2742,10;2752,0" o:connectangles="0,0,0,0,0,0,0"/>
                      </v:shape>
                      <v:shape id="Freeform 25" o:spid="_x0000_s1028" style="position:absolute;width:2752;height:520;visibility:visible;mso-wrap-style:square;v-text-anchor:top" coordsize="2752,5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" path="m2752,r-10,10l2742,510,10,510,,520r2752,l2752,xe" fillcolor="black" stroked="f">
                        <v:path arrowok="t" o:connecttype="custom" o:connectlocs="2752,0;2742,10;2742,510;10,510;0,520;2752,520;2752,0" o:connectangles="0,0,0,0,0,0,0"/>
                      </v:shape>
                      <v:shape id="Freeform 24" o:spid="_x0000_s1029" style="position:absolute;left:10;top:10;width:2732;height:500;visibility:visible;mso-wrap-style:square;v-text-anchor:top" coordsize="2732,5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" path="m2732,l,,,500,10,490,10,10r2712,l2732,xe" fillcolor="gray" stroked="f">
                        <v:path arrowok="t" o:connecttype="custom" o:connectlocs="2732,10;0,10;0,510;10,500;10,20;2722,20;2732,10" o:connectangles="0,0,0,0,0,0,0"/>
                      </v:shape>
                      <v:shape id="Freeform 23" o:spid="_x0000_s1030" style="position:absolute;left:10;top:10;width:2732;height:500;visibility:visible;mso-wrap-style:square;v-text-anchor:top" coordsize="2732,5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" path="m2732,r-10,10l2722,490,10,490,,500r2732,l2732,xe" fillcolor="#d2d0c6" stroked="f">
                        <v:path arrowok="t" o:connecttype="custom" o:connectlocs="2732,10;2722,20;2722,500;10,500;0,510;2732,510;2732,10" o:connectangles="0,0,0,0,0,0,0"/>
                      </v:shape>
                      <w10:anchorlock/>
                    </v:group>
                  </w:pict>
                </mc:Fallback>
              </mc:AlternateContent>
            </w:r>
          </w:p>
          <w:p w14:paraId="21441295" w14:textId="77777777" w:rsidR="009167A8" w:rsidRDefault="00412401">
            <w:pPr>
              <w:pStyle w:val="TableParagraph"/>
              <w:ind w:left="102"/>
              <w:rPr>
                <w:sz w:val="20"/>
              </w:rPr>
            </w:pPr>
            <w:r>
              <w:rPr>
                <w:w w:val="105"/>
                <w:sz w:val="20"/>
              </w:rPr>
              <w:t>Date</w:t>
            </w:r>
          </w:p>
        </w:tc>
      </w:tr>
      <w:tr w:rsidR="009167A8" w14:paraId="37277D7E" w14:textId="77777777">
        <w:trPr>
          <w:trHeight w:val="713"/>
        </w:trPr>
        <w:tc>
          <w:tcPr>
            <w:tcW w:w="10997" w:type="dxa"/>
            <w:gridSpan w:val="4"/>
            <w:tcBorders>
              <w:left w:val="single" w:sz="6" w:space="0" w:color="000000"/>
            </w:tcBorders>
          </w:tcPr>
          <w:p w14:paraId="7983C361" w14:textId="77777777" w:rsidR="009167A8" w:rsidRDefault="00412401">
            <w:pPr>
              <w:pStyle w:val="TableParagraph"/>
              <w:spacing w:before="3"/>
              <w:ind w:left="114"/>
              <w:rPr>
                <w:rFonts w:ascii="Trebuchet MS"/>
                <w:b/>
                <w:sz w:val="24"/>
              </w:rPr>
            </w:pPr>
            <w:r>
              <w:rPr>
                <w:rFonts w:ascii="Trebuchet MS"/>
                <w:b/>
                <w:sz w:val="24"/>
              </w:rPr>
              <w:t>Property Damage</w:t>
            </w:r>
          </w:p>
          <w:p w14:paraId="4EEB6250" w14:textId="77777777" w:rsidR="009167A8" w:rsidRDefault="00412401">
            <w:pPr>
              <w:pStyle w:val="TableParagraph"/>
              <w:spacing w:before="6"/>
              <w:ind w:left="114"/>
              <w:rPr>
                <w:sz w:val="24"/>
              </w:rPr>
            </w:pPr>
            <w:r>
              <w:rPr>
                <w:sz w:val="24"/>
              </w:rPr>
              <w:t>Describe Property Damaged in this incident. What actions(s) or lack of actions(s) contributed to this loss?</w:t>
            </w:r>
          </w:p>
        </w:tc>
      </w:tr>
      <w:tr w:rsidR="009167A8" w14:paraId="5FB53AE0" w14:textId="77777777">
        <w:trPr>
          <w:trHeight w:val="1954"/>
        </w:trPr>
        <w:tc>
          <w:tcPr>
            <w:tcW w:w="10997" w:type="dxa"/>
            <w:gridSpan w:val="4"/>
            <w:tcBorders>
              <w:left w:val="single" w:sz="6" w:space="0" w:color="000000"/>
              <w:bottom w:val="double" w:sz="1" w:space="0" w:color="000000"/>
            </w:tcBorders>
          </w:tcPr>
          <w:p w14:paraId="010609DE" w14:textId="77777777" w:rsidR="009167A8" w:rsidRDefault="009167A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9167A8" w14:paraId="4C9ED35B" w14:textId="77777777">
        <w:trPr>
          <w:trHeight w:val="628"/>
        </w:trPr>
        <w:tc>
          <w:tcPr>
            <w:tcW w:w="10997" w:type="dxa"/>
            <w:gridSpan w:val="4"/>
            <w:tcBorders>
              <w:top w:val="double" w:sz="1" w:space="0" w:color="000000"/>
            </w:tcBorders>
          </w:tcPr>
          <w:p w14:paraId="46A08A2D" w14:textId="77777777" w:rsidR="009167A8" w:rsidRDefault="00412401">
            <w:pPr>
              <w:pStyle w:val="TableParagraph"/>
              <w:spacing w:line="260" w:lineRule="exact"/>
              <w:ind w:left="88"/>
              <w:rPr>
                <w:rFonts w:ascii="Trebuchet MS"/>
                <w:b/>
                <w:sz w:val="24"/>
              </w:rPr>
            </w:pPr>
            <w:r>
              <w:rPr>
                <w:rFonts w:ascii="Trebuchet MS"/>
                <w:b/>
                <w:sz w:val="24"/>
              </w:rPr>
              <w:t>Safety Committee Review: What could be done to prevent reoccurrence?</w:t>
            </w:r>
          </w:p>
          <w:p w14:paraId="17E1CDBF" w14:textId="77777777" w:rsidR="009167A8" w:rsidRDefault="00412401">
            <w:pPr>
              <w:pStyle w:val="TableParagraph"/>
              <w:spacing w:before="9"/>
              <w:ind w:left="88"/>
              <w:rPr>
                <w:rFonts w:ascii="Trebuchet MS"/>
                <w:b/>
                <w:sz w:val="20"/>
              </w:rPr>
            </w:pPr>
            <w:r>
              <w:rPr>
                <w:rFonts w:ascii="Trebuchet MS"/>
                <w:b/>
                <w:sz w:val="24"/>
              </w:rPr>
              <w:t>W</w:t>
            </w:r>
            <w:r>
              <w:rPr>
                <w:rFonts w:ascii="Trebuchet MS"/>
                <w:b/>
                <w:sz w:val="20"/>
              </w:rPr>
              <w:t>hat action(s) can be taken? Who is responsible for taking action? By When?</w:t>
            </w:r>
          </w:p>
        </w:tc>
      </w:tr>
      <w:tr w:rsidR="009167A8" w14:paraId="39692376" w14:textId="77777777">
        <w:trPr>
          <w:trHeight w:val="2465"/>
        </w:trPr>
        <w:tc>
          <w:tcPr>
            <w:tcW w:w="10997" w:type="dxa"/>
            <w:gridSpan w:val="4"/>
            <w:tcBorders>
              <w:left w:val="double" w:sz="1" w:space="0" w:color="000000"/>
              <w:bottom w:val="double" w:sz="1" w:space="0" w:color="000000"/>
            </w:tcBorders>
          </w:tcPr>
          <w:p w14:paraId="041F2207" w14:textId="0DF44E9E" w:rsidR="009167A8" w:rsidRDefault="00412401">
            <w:pPr>
              <w:pStyle w:val="TableParagraph"/>
              <w:ind w:left="39" w:right="-15"/>
              <w:rPr>
                <w:rFonts w:ascii="Trebuchet MS"/>
                <w:sz w:val="20"/>
              </w:rPr>
            </w:pPr>
            <w:r>
              <w:rPr>
                <w:rFonts w:ascii="Trebuchet MS"/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3C8CEEFE" wp14:editId="56301722">
                      <wp:extent cx="6906895" cy="1553210"/>
                      <wp:effectExtent l="1905" t="1905" r="6350" b="6985"/>
                      <wp:docPr id="18" name="Group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6906895" cy="1553210"/>
                                <a:chOff x="0" y="0"/>
                                <a:chExt cx="10877" cy="2446"/>
                              </a:xfrm>
                            </wpg:grpSpPr>
                            <wps:wsp>
                              <wps:cNvPr id="19" name="Freeform 21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0877" cy="2446"/>
                                </a:xfrm>
                                <a:custGeom>
                                  <a:avLst/>
                                  <a:gdLst>
                                    <a:gd name="T0" fmla="*/ 10877 w 10877"/>
                                    <a:gd name="T1" fmla="*/ 0 h 2446"/>
                                    <a:gd name="T2" fmla="*/ 0 w 10877"/>
                                    <a:gd name="T3" fmla="*/ 0 h 2446"/>
                                    <a:gd name="T4" fmla="*/ 0 w 10877"/>
                                    <a:gd name="T5" fmla="*/ 2446 h 2446"/>
                                    <a:gd name="T6" fmla="*/ 10 w 10877"/>
                                    <a:gd name="T7" fmla="*/ 2436 h 2446"/>
                                    <a:gd name="T8" fmla="*/ 10 w 10877"/>
                                    <a:gd name="T9" fmla="*/ 10 h 2446"/>
                                    <a:gd name="T10" fmla="*/ 10867 w 10877"/>
                                    <a:gd name="T11" fmla="*/ 10 h 2446"/>
                                    <a:gd name="T12" fmla="*/ 10877 w 10877"/>
                                    <a:gd name="T13" fmla="*/ 0 h 244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</a:cxnLst>
                                  <a:rect l="0" t="0" r="r" b="b"/>
                                  <a:pathLst>
                                    <a:path w="10877" h="2446">
                                      <a:moveTo>
                                        <a:pt x="10877" y="0"/>
                                      </a:moveTo>
                                      <a:lnTo>
                                        <a:pt x="0" y="0"/>
                                      </a:lnTo>
                                      <a:lnTo>
                                        <a:pt x="0" y="2446"/>
                                      </a:lnTo>
                                      <a:lnTo>
                                        <a:pt x="10" y="2436"/>
                                      </a:lnTo>
                                      <a:lnTo>
                                        <a:pt x="10" y="10"/>
                                      </a:lnTo>
                                      <a:lnTo>
                                        <a:pt x="10867" y="10"/>
                                      </a:lnTo>
                                      <a:lnTo>
                                        <a:pt x="1087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808080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0" name="Freeform 20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0877" cy="2446"/>
                                </a:xfrm>
                                <a:custGeom>
                                  <a:avLst/>
                                  <a:gdLst>
                                    <a:gd name="T0" fmla="*/ 10877 w 10877"/>
                                    <a:gd name="T1" fmla="*/ 0 h 2446"/>
                                    <a:gd name="T2" fmla="*/ 10867 w 10877"/>
                                    <a:gd name="T3" fmla="*/ 10 h 2446"/>
                                    <a:gd name="T4" fmla="*/ 10867 w 10877"/>
                                    <a:gd name="T5" fmla="*/ 2436 h 2446"/>
                                    <a:gd name="T6" fmla="*/ 10 w 10877"/>
                                    <a:gd name="T7" fmla="*/ 2436 h 2446"/>
                                    <a:gd name="T8" fmla="*/ 0 w 10877"/>
                                    <a:gd name="T9" fmla="*/ 2446 h 2446"/>
                                    <a:gd name="T10" fmla="*/ 10877 w 10877"/>
                                    <a:gd name="T11" fmla="*/ 2446 h 2446"/>
                                    <a:gd name="T12" fmla="*/ 10877 w 10877"/>
                                    <a:gd name="T13" fmla="*/ 0 h 244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</a:cxnLst>
                                  <a:rect l="0" t="0" r="r" b="b"/>
                                  <a:pathLst>
                                    <a:path w="10877" h="2446">
                                      <a:moveTo>
                                        <a:pt x="10877" y="0"/>
                                      </a:moveTo>
                                      <a:lnTo>
                                        <a:pt x="10867" y="10"/>
                                      </a:lnTo>
                                      <a:lnTo>
                                        <a:pt x="10867" y="2436"/>
                                      </a:lnTo>
                                      <a:lnTo>
                                        <a:pt x="10" y="2436"/>
                                      </a:lnTo>
                                      <a:lnTo>
                                        <a:pt x="0" y="2446"/>
                                      </a:lnTo>
                                      <a:lnTo>
                                        <a:pt x="10877" y="2446"/>
                                      </a:lnTo>
                                      <a:lnTo>
                                        <a:pt x="1087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2D0C6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332869E" id="Group 19" o:spid="_x0000_s1026" style="width:543.85pt;height:122.3pt;mso-position-horizontal-relative:char;mso-position-vertical-relative:line" coordsize="10877,24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">
                      <v:shape id="Freeform 21" o:spid="_x0000_s1027" style="position:absolute;width:10877;height:2446;visibility:visible;mso-wrap-style:square;v-text-anchor:top" coordsize="10877,24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" path="m10877,l,,,2446r10,-10l10,10r10857,l10877,xe" fillcolor="gray" stroked="f">
                        <v:path arrowok="t" o:connecttype="custom" o:connectlocs="10877,0;0,0;0,2446;10,2436;10,10;10867,10;10877,0" o:connectangles="0,0,0,0,0,0,0"/>
                      </v:shape>
                      <v:shape id="Freeform 20" o:spid="_x0000_s1028" style="position:absolute;width:10877;height:2446;visibility:visible;mso-wrap-style:square;v-text-anchor:top" coordsize="10877,24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" path="m10877,r-10,10l10867,2436,10,2436,,2446r10877,l10877,xe" fillcolor="#d2d0c6" stroked="f">
                        <v:path arrowok="t" o:connecttype="custom" o:connectlocs="10877,0;10867,10;10867,2436;10,2436;0,2446;10877,2446;10877,0" o:connectangles="0,0,0,0,0,0,0"/>
                      </v:shape>
                      <w10:anchorlock/>
                    </v:group>
                  </w:pict>
                </mc:Fallback>
              </mc:AlternateContent>
            </w:r>
          </w:p>
        </w:tc>
      </w:tr>
    </w:tbl>
    <w:p w14:paraId="11823332" w14:textId="1830CE99" w:rsidR="009167A8" w:rsidRDefault="00412401">
      <w:pPr>
        <w:pStyle w:val="BodyText"/>
        <w:spacing w:before="7"/>
        <w:rPr>
          <w:rFonts w:ascii="Trebuchet MS"/>
          <w:b/>
          <w:sz w:val="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132928" behindDoc="1" locked="0" layoutInCell="1" allowOverlap="1" wp14:anchorId="307E6EAE" wp14:editId="4E3D13E3">
                <wp:simplePos x="0" y="0"/>
                <wp:positionH relativeFrom="page">
                  <wp:posOffset>440690</wp:posOffset>
                </wp:positionH>
                <wp:positionV relativeFrom="page">
                  <wp:posOffset>826135</wp:posOffset>
                </wp:positionV>
                <wp:extent cx="6900545" cy="1070610"/>
                <wp:effectExtent l="0" t="0" r="0" b="0"/>
                <wp:wrapNone/>
                <wp:docPr id="11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00545" cy="1070610"/>
                          <a:chOff x="694" y="1301"/>
                          <a:chExt cx="10867" cy="1686"/>
                        </a:xfrm>
                      </wpg:grpSpPr>
                      <wps:wsp>
                        <wps:cNvPr id="12" name="Line 18"/>
                        <wps:cNvCnPr>
                          <a:cxnSpLocks noChangeShapeType="1"/>
                        </wps:cNvCnPr>
                        <wps:spPr bwMode="auto">
                          <a:xfrm>
                            <a:off x="694" y="2982"/>
                            <a:ext cx="10867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" name="Line 17"/>
                        <wps:cNvCnPr>
                          <a:cxnSpLocks noChangeShapeType="1"/>
                        </wps:cNvCnPr>
                        <wps:spPr bwMode="auto">
                          <a:xfrm>
                            <a:off x="699" y="1311"/>
                            <a:ext cx="0" cy="1666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" name="Line 16"/>
                        <wps:cNvCnPr>
                          <a:cxnSpLocks noChangeShapeType="1"/>
                        </wps:cNvCnPr>
                        <wps:spPr bwMode="auto">
                          <a:xfrm>
                            <a:off x="694" y="1306"/>
                            <a:ext cx="10857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" name="Line 15"/>
                        <wps:cNvCnPr>
                          <a:cxnSpLocks noChangeShapeType="1"/>
                        </wps:cNvCnPr>
                        <wps:spPr bwMode="auto">
                          <a:xfrm>
                            <a:off x="11556" y="1301"/>
                            <a:ext cx="0" cy="1676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" name="Freeform 14"/>
                        <wps:cNvSpPr>
                          <a:spLocks/>
                        </wps:cNvSpPr>
                        <wps:spPr bwMode="auto">
                          <a:xfrm>
                            <a:off x="704" y="1311"/>
                            <a:ext cx="10847" cy="1666"/>
                          </a:xfrm>
                          <a:custGeom>
                            <a:avLst/>
                            <a:gdLst>
                              <a:gd name="T0" fmla="+- 0 11551 704"/>
                              <a:gd name="T1" fmla="*/ T0 w 10847"/>
                              <a:gd name="T2" fmla="+- 0 1311 1311"/>
                              <a:gd name="T3" fmla="*/ 1311 h 1666"/>
                              <a:gd name="T4" fmla="+- 0 704 704"/>
                              <a:gd name="T5" fmla="*/ T4 w 10847"/>
                              <a:gd name="T6" fmla="+- 0 1311 1311"/>
                              <a:gd name="T7" fmla="*/ 1311 h 1666"/>
                              <a:gd name="T8" fmla="+- 0 704 704"/>
                              <a:gd name="T9" fmla="*/ T8 w 10847"/>
                              <a:gd name="T10" fmla="+- 0 2977 1311"/>
                              <a:gd name="T11" fmla="*/ 2977 h 1666"/>
                              <a:gd name="T12" fmla="+- 0 714 704"/>
                              <a:gd name="T13" fmla="*/ T12 w 10847"/>
                              <a:gd name="T14" fmla="+- 0 2967 1311"/>
                              <a:gd name="T15" fmla="*/ 2967 h 1666"/>
                              <a:gd name="T16" fmla="+- 0 714 704"/>
                              <a:gd name="T17" fmla="*/ T16 w 10847"/>
                              <a:gd name="T18" fmla="+- 0 1321 1311"/>
                              <a:gd name="T19" fmla="*/ 1321 h 1666"/>
                              <a:gd name="T20" fmla="+- 0 11541 704"/>
                              <a:gd name="T21" fmla="*/ T20 w 10847"/>
                              <a:gd name="T22" fmla="+- 0 1321 1311"/>
                              <a:gd name="T23" fmla="*/ 1321 h 1666"/>
                              <a:gd name="T24" fmla="+- 0 11551 704"/>
                              <a:gd name="T25" fmla="*/ T24 w 10847"/>
                              <a:gd name="T26" fmla="+- 0 1311 1311"/>
                              <a:gd name="T27" fmla="*/ 1311 h 166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0847" h="1666">
                                <a:moveTo>
                                  <a:pt x="10847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666"/>
                                </a:lnTo>
                                <a:lnTo>
                                  <a:pt x="10" y="1656"/>
                                </a:lnTo>
                                <a:lnTo>
                                  <a:pt x="10" y="10"/>
                                </a:lnTo>
                                <a:lnTo>
                                  <a:pt x="10837" y="10"/>
                                </a:lnTo>
                                <a:lnTo>
                                  <a:pt x="1084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Freeform 13"/>
                        <wps:cNvSpPr>
                          <a:spLocks/>
                        </wps:cNvSpPr>
                        <wps:spPr bwMode="auto">
                          <a:xfrm>
                            <a:off x="704" y="1311"/>
                            <a:ext cx="10847" cy="1666"/>
                          </a:xfrm>
                          <a:custGeom>
                            <a:avLst/>
                            <a:gdLst>
                              <a:gd name="T0" fmla="+- 0 11551 704"/>
                              <a:gd name="T1" fmla="*/ T0 w 10847"/>
                              <a:gd name="T2" fmla="+- 0 1311 1311"/>
                              <a:gd name="T3" fmla="*/ 1311 h 1666"/>
                              <a:gd name="T4" fmla="+- 0 11541 704"/>
                              <a:gd name="T5" fmla="*/ T4 w 10847"/>
                              <a:gd name="T6" fmla="+- 0 1321 1311"/>
                              <a:gd name="T7" fmla="*/ 1321 h 1666"/>
                              <a:gd name="T8" fmla="+- 0 11541 704"/>
                              <a:gd name="T9" fmla="*/ T8 w 10847"/>
                              <a:gd name="T10" fmla="+- 0 2967 1311"/>
                              <a:gd name="T11" fmla="*/ 2967 h 1666"/>
                              <a:gd name="T12" fmla="+- 0 714 704"/>
                              <a:gd name="T13" fmla="*/ T12 w 10847"/>
                              <a:gd name="T14" fmla="+- 0 2967 1311"/>
                              <a:gd name="T15" fmla="*/ 2967 h 1666"/>
                              <a:gd name="T16" fmla="+- 0 704 704"/>
                              <a:gd name="T17" fmla="*/ T16 w 10847"/>
                              <a:gd name="T18" fmla="+- 0 2977 1311"/>
                              <a:gd name="T19" fmla="*/ 2977 h 1666"/>
                              <a:gd name="T20" fmla="+- 0 11551 704"/>
                              <a:gd name="T21" fmla="*/ T20 w 10847"/>
                              <a:gd name="T22" fmla="+- 0 2977 1311"/>
                              <a:gd name="T23" fmla="*/ 2977 h 1666"/>
                              <a:gd name="T24" fmla="+- 0 11551 704"/>
                              <a:gd name="T25" fmla="*/ T24 w 10847"/>
                              <a:gd name="T26" fmla="+- 0 1311 1311"/>
                              <a:gd name="T27" fmla="*/ 1311 h 166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0847" h="1666">
                                <a:moveTo>
                                  <a:pt x="10847" y="0"/>
                                </a:moveTo>
                                <a:lnTo>
                                  <a:pt x="10837" y="10"/>
                                </a:lnTo>
                                <a:lnTo>
                                  <a:pt x="10837" y="1656"/>
                                </a:lnTo>
                                <a:lnTo>
                                  <a:pt x="10" y="1656"/>
                                </a:lnTo>
                                <a:lnTo>
                                  <a:pt x="0" y="1666"/>
                                </a:lnTo>
                                <a:lnTo>
                                  <a:pt x="10847" y="1666"/>
                                </a:lnTo>
                                <a:lnTo>
                                  <a:pt x="1084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2D0C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5A4C375" id="Group 12" o:spid="_x0000_s1026" style="position:absolute;margin-left:34.7pt;margin-top:65.05pt;width:543.35pt;height:84.3pt;z-index:-252183552;mso-position-horizontal-relative:page;mso-position-vertical-relative:page" coordorigin="694,1301" coordsize="10867,16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">
                <v:line id="Line 18" o:spid="_x0000_s1027" style="position:absolute;visibility:visible;mso-wrap-style:square" from="694,2982" to="11561,29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" strokeweight=".5pt"/>
                <v:line id="Line 17" o:spid="_x0000_s1028" style="position:absolute;visibility:visible;mso-wrap-style:square" from="699,1311" to="699,29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" strokeweight=".5pt"/>
                <v:line id="Line 16" o:spid="_x0000_s1029" style="position:absolute;visibility:visible;mso-wrap-style:square" from="694,1306" to="11551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" strokeweight=".5pt"/>
                <v:line id="Line 15" o:spid="_x0000_s1030" style="position:absolute;visibility:visible;mso-wrap-style:square" from="11556,1301" to="11556,29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" strokeweight=".5pt"/>
                <v:shape id="Freeform 14" o:spid="_x0000_s1031" style="position:absolute;left:704;top:1311;width:10847;height:1666;visibility:visible;mso-wrap-style:square;v-text-anchor:top" coordsize="10847,16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" path="m10847,l,,,1666r10,-10l10,10r10827,l10847,xe" fillcolor="gray" stroked="f">
                  <v:path arrowok="t" o:connecttype="custom" o:connectlocs="10847,1311;0,1311;0,2977;10,2967;10,1321;10837,1321;10847,1311" o:connectangles="0,0,0,0,0,0,0"/>
                </v:shape>
                <v:shape id="Freeform 13" o:spid="_x0000_s1032" style="position:absolute;left:704;top:1311;width:10847;height:1666;visibility:visible;mso-wrap-style:square;v-text-anchor:top" coordsize="10847,16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" path="m10847,r-10,10l10837,1656,10,1656,,1666r10847,l10847,xe" fillcolor="#d2d0c6" stroked="f">
                  <v:path arrowok="t" o:connecttype="custom" o:connectlocs="10847,1311;10837,1321;10837,2967;10,2967;0,2977;10847,2977;10847,1311" o:connectangles="0,0,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133952" behindDoc="1" locked="0" layoutInCell="1" allowOverlap="1" wp14:anchorId="7D68C779" wp14:editId="0338F66E">
                <wp:simplePos x="0" y="0"/>
                <wp:positionH relativeFrom="page">
                  <wp:posOffset>440690</wp:posOffset>
                </wp:positionH>
                <wp:positionV relativeFrom="page">
                  <wp:posOffset>2121535</wp:posOffset>
                </wp:positionV>
                <wp:extent cx="6900545" cy="786130"/>
                <wp:effectExtent l="0" t="0" r="0" b="0"/>
                <wp:wrapNone/>
                <wp:docPr id="4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00545" cy="786130"/>
                          <a:chOff x="694" y="3341"/>
                          <a:chExt cx="10867" cy="1238"/>
                        </a:xfrm>
                      </wpg:grpSpPr>
                      <wps:wsp>
                        <wps:cNvPr id="5" name="Line 11"/>
                        <wps:cNvCnPr>
                          <a:cxnSpLocks noChangeShapeType="1"/>
                        </wps:cNvCnPr>
                        <wps:spPr bwMode="auto">
                          <a:xfrm>
                            <a:off x="694" y="4574"/>
                            <a:ext cx="10867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Line 10"/>
                        <wps:cNvCnPr>
                          <a:cxnSpLocks noChangeShapeType="1"/>
                        </wps:cNvCnPr>
                        <wps:spPr bwMode="auto">
                          <a:xfrm>
                            <a:off x="699" y="3351"/>
                            <a:ext cx="0" cy="1218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694" y="3346"/>
                            <a:ext cx="10857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Line 8"/>
                        <wps:cNvCnPr>
                          <a:cxnSpLocks noChangeShapeType="1"/>
                        </wps:cNvCnPr>
                        <wps:spPr bwMode="auto">
                          <a:xfrm>
                            <a:off x="11556" y="3341"/>
                            <a:ext cx="0" cy="1228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Freeform 7"/>
                        <wps:cNvSpPr>
                          <a:spLocks/>
                        </wps:cNvSpPr>
                        <wps:spPr bwMode="auto">
                          <a:xfrm>
                            <a:off x="704" y="3351"/>
                            <a:ext cx="10847" cy="1218"/>
                          </a:xfrm>
                          <a:custGeom>
                            <a:avLst/>
                            <a:gdLst>
                              <a:gd name="T0" fmla="+- 0 11551 704"/>
                              <a:gd name="T1" fmla="*/ T0 w 10847"/>
                              <a:gd name="T2" fmla="+- 0 3351 3351"/>
                              <a:gd name="T3" fmla="*/ 3351 h 1218"/>
                              <a:gd name="T4" fmla="+- 0 704 704"/>
                              <a:gd name="T5" fmla="*/ T4 w 10847"/>
                              <a:gd name="T6" fmla="+- 0 3351 3351"/>
                              <a:gd name="T7" fmla="*/ 3351 h 1218"/>
                              <a:gd name="T8" fmla="+- 0 704 704"/>
                              <a:gd name="T9" fmla="*/ T8 w 10847"/>
                              <a:gd name="T10" fmla="+- 0 4569 3351"/>
                              <a:gd name="T11" fmla="*/ 4569 h 1218"/>
                              <a:gd name="T12" fmla="+- 0 714 704"/>
                              <a:gd name="T13" fmla="*/ T12 w 10847"/>
                              <a:gd name="T14" fmla="+- 0 4559 3351"/>
                              <a:gd name="T15" fmla="*/ 4559 h 1218"/>
                              <a:gd name="T16" fmla="+- 0 714 704"/>
                              <a:gd name="T17" fmla="*/ T16 w 10847"/>
                              <a:gd name="T18" fmla="+- 0 3361 3351"/>
                              <a:gd name="T19" fmla="*/ 3361 h 1218"/>
                              <a:gd name="T20" fmla="+- 0 11541 704"/>
                              <a:gd name="T21" fmla="*/ T20 w 10847"/>
                              <a:gd name="T22" fmla="+- 0 3361 3351"/>
                              <a:gd name="T23" fmla="*/ 3361 h 1218"/>
                              <a:gd name="T24" fmla="+- 0 11551 704"/>
                              <a:gd name="T25" fmla="*/ T24 w 10847"/>
                              <a:gd name="T26" fmla="+- 0 3351 3351"/>
                              <a:gd name="T27" fmla="*/ 3351 h 121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0847" h="1218">
                                <a:moveTo>
                                  <a:pt x="10847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218"/>
                                </a:lnTo>
                                <a:lnTo>
                                  <a:pt x="10" y="1208"/>
                                </a:lnTo>
                                <a:lnTo>
                                  <a:pt x="10" y="10"/>
                                </a:lnTo>
                                <a:lnTo>
                                  <a:pt x="10837" y="10"/>
                                </a:lnTo>
                                <a:lnTo>
                                  <a:pt x="1084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Freeform 6"/>
                        <wps:cNvSpPr>
                          <a:spLocks/>
                        </wps:cNvSpPr>
                        <wps:spPr bwMode="auto">
                          <a:xfrm>
                            <a:off x="704" y="3351"/>
                            <a:ext cx="10847" cy="1218"/>
                          </a:xfrm>
                          <a:custGeom>
                            <a:avLst/>
                            <a:gdLst>
                              <a:gd name="T0" fmla="+- 0 11551 704"/>
                              <a:gd name="T1" fmla="*/ T0 w 10847"/>
                              <a:gd name="T2" fmla="+- 0 3351 3351"/>
                              <a:gd name="T3" fmla="*/ 3351 h 1218"/>
                              <a:gd name="T4" fmla="+- 0 11541 704"/>
                              <a:gd name="T5" fmla="*/ T4 w 10847"/>
                              <a:gd name="T6" fmla="+- 0 3361 3351"/>
                              <a:gd name="T7" fmla="*/ 3361 h 1218"/>
                              <a:gd name="T8" fmla="+- 0 11541 704"/>
                              <a:gd name="T9" fmla="*/ T8 w 10847"/>
                              <a:gd name="T10" fmla="+- 0 4559 3351"/>
                              <a:gd name="T11" fmla="*/ 4559 h 1218"/>
                              <a:gd name="T12" fmla="+- 0 714 704"/>
                              <a:gd name="T13" fmla="*/ T12 w 10847"/>
                              <a:gd name="T14" fmla="+- 0 4559 3351"/>
                              <a:gd name="T15" fmla="*/ 4559 h 1218"/>
                              <a:gd name="T16" fmla="+- 0 704 704"/>
                              <a:gd name="T17" fmla="*/ T16 w 10847"/>
                              <a:gd name="T18" fmla="+- 0 4569 3351"/>
                              <a:gd name="T19" fmla="*/ 4569 h 1218"/>
                              <a:gd name="T20" fmla="+- 0 11551 704"/>
                              <a:gd name="T21" fmla="*/ T20 w 10847"/>
                              <a:gd name="T22" fmla="+- 0 4569 3351"/>
                              <a:gd name="T23" fmla="*/ 4569 h 1218"/>
                              <a:gd name="T24" fmla="+- 0 11551 704"/>
                              <a:gd name="T25" fmla="*/ T24 w 10847"/>
                              <a:gd name="T26" fmla="+- 0 3351 3351"/>
                              <a:gd name="T27" fmla="*/ 3351 h 121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0847" h="1218">
                                <a:moveTo>
                                  <a:pt x="10847" y="0"/>
                                </a:moveTo>
                                <a:lnTo>
                                  <a:pt x="10837" y="10"/>
                                </a:lnTo>
                                <a:lnTo>
                                  <a:pt x="10837" y="1208"/>
                                </a:lnTo>
                                <a:lnTo>
                                  <a:pt x="10" y="1208"/>
                                </a:lnTo>
                                <a:lnTo>
                                  <a:pt x="0" y="1218"/>
                                </a:lnTo>
                                <a:lnTo>
                                  <a:pt x="10847" y="1218"/>
                                </a:lnTo>
                                <a:lnTo>
                                  <a:pt x="1084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2D0C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C298AEE" id="Group 5" o:spid="_x0000_s1026" style="position:absolute;margin-left:34.7pt;margin-top:167.05pt;width:543.35pt;height:61.9pt;z-index:-252182528;mso-position-horizontal-relative:page;mso-position-vertical-relative:page" coordorigin="694,3341" coordsize="10867,1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">
                <v:line id="Line 11" o:spid="_x0000_s1027" style="position:absolute;visibility:visible;mso-wrap-style:square" from="694,4574" to="11561,457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" strokeweight=".5pt"/>
                <v:line id="Line 10" o:spid="_x0000_s1028" style="position:absolute;visibility:visible;mso-wrap-style:square" from="699,3351" to="699,45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" strokeweight=".5pt"/>
                <v:line id="Line 9" o:spid="_x0000_s1029" style="position:absolute;visibility:visible;mso-wrap-style:square" from="694,3346" to="11551,33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" strokeweight=".5pt"/>
                <v:line id="Line 8" o:spid="_x0000_s1030" style="position:absolute;visibility:visible;mso-wrap-style:square" from="11556,3341" to="11556,45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" strokeweight=".5pt"/>
                <v:shape id="Freeform 7" o:spid="_x0000_s1031" style="position:absolute;left:704;top:3351;width:10847;height:1218;visibility:visible;mso-wrap-style:square;v-text-anchor:top" coordsize="10847,12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" path="m10847,l,,,1218r10,-10l10,10r10827,l10847,xe" fillcolor="gray" stroked="f">
                  <v:path arrowok="t" o:connecttype="custom" o:connectlocs="10847,3351;0,3351;0,4569;10,4559;10,3361;10837,3361;10847,3351" o:connectangles="0,0,0,0,0,0,0"/>
                </v:shape>
                <v:shape id="Freeform 6" o:spid="_x0000_s1032" style="position:absolute;left:704;top:3351;width:10847;height:1218;visibility:visible;mso-wrap-style:square;v-text-anchor:top" coordsize="10847,12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" path="m10847,r-10,10l10837,1208,10,1208,,1218r10847,l10847,xe" fillcolor="#d2d0c6" stroked="f">
                  <v:path arrowok="t" o:connecttype="custom" o:connectlocs="10847,3351;10837,3361;10837,4559;10,4559;0,4569;10847,4569;10847,3351" o:connectangles="0,0,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134976" behindDoc="1" locked="0" layoutInCell="1" allowOverlap="1" wp14:anchorId="37B96AFD" wp14:editId="7290F97F">
                <wp:simplePos x="0" y="0"/>
                <wp:positionH relativeFrom="page">
                  <wp:posOffset>447040</wp:posOffset>
                </wp:positionH>
                <wp:positionV relativeFrom="page">
                  <wp:posOffset>5366385</wp:posOffset>
                </wp:positionV>
                <wp:extent cx="6897370" cy="1257935"/>
                <wp:effectExtent l="0" t="0" r="0" b="0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97370" cy="1257935"/>
                          <a:chOff x="704" y="8451"/>
                          <a:chExt cx="10862" cy="1981"/>
                        </a:xfrm>
                      </wpg:grpSpPr>
                      <wps:wsp>
                        <wps:cNvPr id="2" name="Freeform 4"/>
                        <wps:cNvSpPr>
                          <a:spLocks/>
                        </wps:cNvSpPr>
                        <wps:spPr bwMode="auto">
                          <a:xfrm>
                            <a:off x="704" y="8451"/>
                            <a:ext cx="10862" cy="1981"/>
                          </a:xfrm>
                          <a:custGeom>
                            <a:avLst/>
                            <a:gdLst>
                              <a:gd name="T0" fmla="+- 0 11566 704"/>
                              <a:gd name="T1" fmla="*/ T0 w 10862"/>
                              <a:gd name="T2" fmla="+- 0 8451 8451"/>
                              <a:gd name="T3" fmla="*/ 8451 h 1981"/>
                              <a:gd name="T4" fmla="+- 0 704 704"/>
                              <a:gd name="T5" fmla="*/ T4 w 10862"/>
                              <a:gd name="T6" fmla="+- 0 8451 8451"/>
                              <a:gd name="T7" fmla="*/ 8451 h 1981"/>
                              <a:gd name="T8" fmla="+- 0 704 704"/>
                              <a:gd name="T9" fmla="*/ T8 w 10862"/>
                              <a:gd name="T10" fmla="+- 0 10432 8451"/>
                              <a:gd name="T11" fmla="*/ 10432 h 1981"/>
                              <a:gd name="T12" fmla="+- 0 714 704"/>
                              <a:gd name="T13" fmla="*/ T12 w 10862"/>
                              <a:gd name="T14" fmla="+- 0 10422 8451"/>
                              <a:gd name="T15" fmla="*/ 10422 h 1981"/>
                              <a:gd name="T16" fmla="+- 0 714 704"/>
                              <a:gd name="T17" fmla="*/ T16 w 10862"/>
                              <a:gd name="T18" fmla="+- 0 8461 8451"/>
                              <a:gd name="T19" fmla="*/ 8461 h 1981"/>
                              <a:gd name="T20" fmla="+- 0 11556 704"/>
                              <a:gd name="T21" fmla="*/ T20 w 10862"/>
                              <a:gd name="T22" fmla="+- 0 8461 8451"/>
                              <a:gd name="T23" fmla="*/ 8461 h 1981"/>
                              <a:gd name="T24" fmla="+- 0 11566 704"/>
                              <a:gd name="T25" fmla="*/ T24 w 10862"/>
                              <a:gd name="T26" fmla="+- 0 8451 8451"/>
                              <a:gd name="T27" fmla="*/ 8451 h 198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0862" h="1981">
                                <a:moveTo>
                                  <a:pt x="10862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981"/>
                                </a:lnTo>
                                <a:lnTo>
                                  <a:pt x="10" y="1971"/>
                                </a:lnTo>
                                <a:lnTo>
                                  <a:pt x="10" y="10"/>
                                </a:lnTo>
                                <a:lnTo>
                                  <a:pt x="10852" y="10"/>
                                </a:lnTo>
                                <a:lnTo>
                                  <a:pt x="1086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Freeform 3"/>
                        <wps:cNvSpPr>
                          <a:spLocks/>
                        </wps:cNvSpPr>
                        <wps:spPr bwMode="auto">
                          <a:xfrm>
                            <a:off x="704" y="8451"/>
                            <a:ext cx="10862" cy="1981"/>
                          </a:xfrm>
                          <a:custGeom>
                            <a:avLst/>
                            <a:gdLst>
                              <a:gd name="T0" fmla="+- 0 11566 704"/>
                              <a:gd name="T1" fmla="*/ T0 w 10862"/>
                              <a:gd name="T2" fmla="+- 0 8451 8451"/>
                              <a:gd name="T3" fmla="*/ 8451 h 1981"/>
                              <a:gd name="T4" fmla="+- 0 11556 704"/>
                              <a:gd name="T5" fmla="*/ T4 w 10862"/>
                              <a:gd name="T6" fmla="+- 0 8461 8451"/>
                              <a:gd name="T7" fmla="*/ 8461 h 1981"/>
                              <a:gd name="T8" fmla="+- 0 11556 704"/>
                              <a:gd name="T9" fmla="*/ T8 w 10862"/>
                              <a:gd name="T10" fmla="+- 0 10422 8451"/>
                              <a:gd name="T11" fmla="*/ 10422 h 1981"/>
                              <a:gd name="T12" fmla="+- 0 714 704"/>
                              <a:gd name="T13" fmla="*/ T12 w 10862"/>
                              <a:gd name="T14" fmla="+- 0 10422 8451"/>
                              <a:gd name="T15" fmla="*/ 10422 h 1981"/>
                              <a:gd name="T16" fmla="+- 0 704 704"/>
                              <a:gd name="T17" fmla="*/ T16 w 10862"/>
                              <a:gd name="T18" fmla="+- 0 10432 8451"/>
                              <a:gd name="T19" fmla="*/ 10432 h 1981"/>
                              <a:gd name="T20" fmla="+- 0 11566 704"/>
                              <a:gd name="T21" fmla="*/ T20 w 10862"/>
                              <a:gd name="T22" fmla="+- 0 10432 8451"/>
                              <a:gd name="T23" fmla="*/ 10432 h 1981"/>
                              <a:gd name="T24" fmla="+- 0 11566 704"/>
                              <a:gd name="T25" fmla="*/ T24 w 10862"/>
                              <a:gd name="T26" fmla="+- 0 8451 8451"/>
                              <a:gd name="T27" fmla="*/ 8451 h 198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0862" h="1981">
                                <a:moveTo>
                                  <a:pt x="10862" y="0"/>
                                </a:moveTo>
                                <a:lnTo>
                                  <a:pt x="10852" y="10"/>
                                </a:lnTo>
                                <a:lnTo>
                                  <a:pt x="10852" y="1971"/>
                                </a:lnTo>
                                <a:lnTo>
                                  <a:pt x="10" y="1971"/>
                                </a:lnTo>
                                <a:lnTo>
                                  <a:pt x="0" y="1981"/>
                                </a:lnTo>
                                <a:lnTo>
                                  <a:pt x="10862" y="1981"/>
                                </a:lnTo>
                                <a:lnTo>
                                  <a:pt x="1086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2D0C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5BE09F4" id="Group 2" o:spid="_x0000_s1026" style="position:absolute;margin-left:35.2pt;margin-top:422.55pt;width:543.1pt;height:99.05pt;z-index:-252181504;mso-position-horizontal-relative:page;mso-position-vertical-relative:page" coordorigin="704,8451" coordsize="10862,19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">
                <v:shape id="Freeform 4" o:spid="_x0000_s1027" style="position:absolute;left:704;top:8451;width:10862;height:1981;visibility:visible;mso-wrap-style:square;v-text-anchor:top" coordsize="10862,19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" path="m10862,l,,,1981r10,-10l10,10r10842,l10862,xe" fillcolor="gray" stroked="f">
                  <v:path arrowok="t" o:connecttype="custom" o:connectlocs="10862,8451;0,8451;0,10432;10,10422;10,8461;10852,8461;10862,8451" o:connectangles="0,0,0,0,0,0,0"/>
                </v:shape>
                <v:shape id="Freeform 3" o:spid="_x0000_s1028" style="position:absolute;left:704;top:8451;width:10862;height:1981;visibility:visible;mso-wrap-style:square;v-text-anchor:top" coordsize="10862,19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" path="m10862,r-10,10l10852,1971,10,1971,,1981r10862,l10862,xe" fillcolor="#d2d0c6" stroked="f">
                  <v:path arrowok="t" o:connecttype="custom" o:connectlocs="10862,8451;10852,8461;10852,10422;10,10422;0,10432;10862,10432;10862,8451" o:connectangles="0,0,0,0,0,0,0"/>
                </v:shape>
                <w10:wrap anchorx="page" anchory="page"/>
              </v:group>
            </w:pict>
          </mc:Fallback>
        </mc:AlternateContent>
      </w:r>
    </w:p>
    <w:p w14:paraId="4AF2CA06" w14:textId="77777777" w:rsidR="009167A8" w:rsidRDefault="00412401">
      <w:pPr>
        <w:spacing w:before="57"/>
        <w:ind w:left="100"/>
        <w:rPr>
          <w:b/>
        </w:rPr>
      </w:pPr>
      <w:r>
        <w:rPr>
          <w:b/>
        </w:rPr>
        <w:t>Distribution</w:t>
      </w:r>
    </w:p>
    <w:p w14:paraId="5F3D1F3F" w14:textId="77777777" w:rsidR="009167A8" w:rsidRDefault="00412401">
      <w:pPr>
        <w:pStyle w:val="Heading1"/>
        <w:spacing w:before="2"/>
        <w:ind w:right="227"/>
      </w:pPr>
      <w:r>
        <w:rPr>
          <w:u w:val="single"/>
        </w:rPr>
        <w:t>Supervisor</w:t>
      </w:r>
      <w:r>
        <w:t xml:space="preserve"> - Send completed report to Claims Coordinator; Attach Police Report, and photos for all Motor Vehicle and property damage reports.</w:t>
      </w:r>
    </w:p>
    <w:p w14:paraId="46E49046" w14:textId="77777777" w:rsidR="009167A8" w:rsidRDefault="00412401">
      <w:pPr>
        <w:spacing w:before="1" w:line="243" w:lineRule="exact"/>
        <w:ind w:left="100"/>
        <w:rPr>
          <w:sz w:val="20"/>
        </w:rPr>
      </w:pPr>
      <w:r>
        <w:rPr>
          <w:sz w:val="20"/>
          <w:u w:val="single"/>
        </w:rPr>
        <w:t>Claims Coordinator</w:t>
      </w:r>
      <w:r>
        <w:rPr>
          <w:sz w:val="20"/>
        </w:rPr>
        <w:t xml:space="preserve"> - Send completed Supervisor</w:t>
      </w:r>
      <w:r>
        <w:rPr>
          <w:sz w:val="20"/>
        </w:rPr>
        <w:t xml:space="preserve"> Incident Investigation Report to:</w:t>
      </w:r>
    </w:p>
    <w:p w14:paraId="497FA5D8" w14:textId="77777777" w:rsidR="009167A8" w:rsidRDefault="00412401">
      <w:pPr>
        <w:pStyle w:val="ListParagraph"/>
        <w:numPr>
          <w:ilvl w:val="0"/>
          <w:numId w:val="1"/>
        </w:numPr>
        <w:tabs>
          <w:tab w:val="left" w:pos="252"/>
        </w:tabs>
        <w:spacing w:line="243" w:lineRule="exact"/>
        <w:ind w:hanging="107"/>
        <w:rPr>
          <w:sz w:val="20"/>
        </w:rPr>
      </w:pPr>
      <w:r>
        <w:rPr>
          <w:sz w:val="20"/>
        </w:rPr>
        <w:t>Qual-Lynx</w:t>
      </w:r>
    </w:p>
    <w:p w14:paraId="410A3632" w14:textId="77777777" w:rsidR="009167A8" w:rsidRDefault="00412401">
      <w:pPr>
        <w:pStyle w:val="ListParagraph"/>
        <w:numPr>
          <w:ilvl w:val="0"/>
          <w:numId w:val="1"/>
        </w:numPr>
        <w:tabs>
          <w:tab w:val="left" w:pos="252"/>
        </w:tabs>
        <w:spacing w:before="1"/>
        <w:ind w:hanging="107"/>
        <w:rPr>
          <w:sz w:val="20"/>
        </w:rPr>
      </w:pPr>
      <w:r>
        <w:rPr>
          <w:sz w:val="20"/>
        </w:rPr>
        <w:t>Your Municipal Claim Coordinator and Safety</w:t>
      </w:r>
      <w:r>
        <w:rPr>
          <w:spacing w:val="-7"/>
          <w:sz w:val="20"/>
        </w:rPr>
        <w:t xml:space="preserve"> </w:t>
      </w:r>
      <w:r>
        <w:rPr>
          <w:sz w:val="20"/>
        </w:rPr>
        <w:t>Coordinator</w:t>
      </w:r>
    </w:p>
    <w:p w14:paraId="3FCDF721" w14:textId="470B4418" w:rsidR="009167A8" w:rsidRDefault="00412401">
      <w:pPr>
        <w:spacing w:line="216" w:lineRule="exact"/>
        <w:ind w:right="745"/>
        <w:jc w:val="right"/>
        <w:rPr>
          <w:sz w:val="20"/>
        </w:rPr>
      </w:pPr>
      <w:r>
        <w:rPr>
          <w:sz w:val="16"/>
        </w:rPr>
        <w:t xml:space="preserve">Rev: </w:t>
      </w:r>
      <w:r>
        <w:rPr>
          <w:sz w:val="20"/>
        </w:rPr>
        <w:t>8.2.22</w:t>
      </w:r>
    </w:p>
    <w:sectPr w:rsidR="009167A8">
      <w:pgSz w:w="12240" w:h="15840"/>
      <w:pgMar w:top="680" w:right="500" w:bottom="280" w:left="3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BA3A6A" w14:textId="77777777" w:rsidR="00412401" w:rsidRDefault="00412401" w:rsidP="00412401">
      <w:r>
        <w:separator/>
      </w:r>
    </w:p>
  </w:endnote>
  <w:endnote w:type="continuationSeparator" w:id="0">
    <w:p w14:paraId="3FB8B24F" w14:textId="77777777" w:rsidR="00412401" w:rsidRDefault="00412401" w:rsidP="004124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4A3377" w14:textId="77777777" w:rsidR="00412401" w:rsidRDefault="00412401" w:rsidP="00412401">
      <w:r>
        <w:separator/>
      </w:r>
    </w:p>
  </w:footnote>
  <w:footnote w:type="continuationSeparator" w:id="0">
    <w:p w14:paraId="2BC7234E" w14:textId="77777777" w:rsidR="00412401" w:rsidRDefault="00412401" w:rsidP="004124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80885"/>
    <w:multiLevelType w:val="hybridMultilevel"/>
    <w:tmpl w:val="24D465AE"/>
    <w:lvl w:ilvl="0" w:tplc="1B06FDA6">
      <w:numFmt w:val="bullet"/>
      <w:lvlText w:val="-"/>
      <w:lvlJc w:val="left"/>
      <w:pPr>
        <w:ind w:left="251" w:hanging="106"/>
      </w:pPr>
      <w:rPr>
        <w:rFonts w:ascii="Calibri" w:eastAsia="Calibri" w:hAnsi="Calibri" w:cs="Calibri" w:hint="default"/>
        <w:w w:val="99"/>
        <w:sz w:val="20"/>
        <w:szCs w:val="20"/>
        <w:lang w:val="en-US" w:eastAsia="en-US" w:bidi="en-US"/>
      </w:rPr>
    </w:lvl>
    <w:lvl w:ilvl="1" w:tplc="872AFA2A">
      <w:numFmt w:val="bullet"/>
      <w:lvlText w:val="•"/>
      <w:lvlJc w:val="left"/>
      <w:pPr>
        <w:ind w:left="1370" w:hanging="106"/>
      </w:pPr>
      <w:rPr>
        <w:rFonts w:hint="default"/>
        <w:lang w:val="en-US" w:eastAsia="en-US" w:bidi="en-US"/>
      </w:rPr>
    </w:lvl>
    <w:lvl w:ilvl="2" w:tplc="A698A1B8">
      <w:numFmt w:val="bullet"/>
      <w:lvlText w:val="•"/>
      <w:lvlJc w:val="left"/>
      <w:pPr>
        <w:ind w:left="2480" w:hanging="106"/>
      </w:pPr>
      <w:rPr>
        <w:rFonts w:hint="default"/>
        <w:lang w:val="en-US" w:eastAsia="en-US" w:bidi="en-US"/>
      </w:rPr>
    </w:lvl>
    <w:lvl w:ilvl="3" w:tplc="828E283E">
      <w:numFmt w:val="bullet"/>
      <w:lvlText w:val="•"/>
      <w:lvlJc w:val="left"/>
      <w:pPr>
        <w:ind w:left="3590" w:hanging="106"/>
      </w:pPr>
      <w:rPr>
        <w:rFonts w:hint="default"/>
        <w:lang w:val="en-US" w:eastAsia="en-US" w:bidi="en-US"/>
      </w:rPr>
    </w:lvl>
    <w:lvl w:ilvl="4" w:tplc="29F0218C">
      <w:numFmt w:val="bullet"/>
      <w:lvlText w:val="•"/>
      <w:lvlJc w:val="left"/>
      <w:pPr>
        <w:ind w:left="4700" w:hanging="106"/>
      </w:pPr>
      <w:rPr>
        <w:rFonts w:hint="default"/>
        <w:lang w:val="en-US" w:eastAsia="en-US" w:bidi="en-US"/>
      </w:rPr>
    </w:lvl>
    <w:lvl w:ilvl="5" w:tplc="7AB842A0">
      <w:numFmt w:val="bullet"/>
      <w:lvlText w:val="•"/>
      <w:lvlJc w:val="left"/>
      <w:pPr>
        <w:ind w:left="5810" w:hanging="106"/>
      </w:pPr>
      <w:rPr>
        <w:rFonts w:hint="default"/>
        <w:lang w:val="en-US" w:eastAsia="en-US" w:bidi="en-US"/>
      </w:rPr>
    </w:lvl>
    <w:lvl w:ilvl="6" w:tplc="726E61BE">
      <w:numFmt w:val="bullet"/>
      <w:lvlText w:val="•"/>
      <w:lvlJc w:val="left"/>
      <w:pPr>
        <w:ind w:left="6920" w:hanging="106"/>
      </w:pPr>
      <w:rPr>
        <w:rFonts w:hint="default"/>
        <w:lang w:val="en-US" w:eastAsia="en-US" w:bidi="en-US"/>
      </w:rPr>
    </w:lvl>
    <w:lvl w:ilvl="7" w:tplc="4DAC56B8">
      <w:numFmt w:val="bullet"/>
      <w:lvlText w:val="•"/>
      <w:lvlJc w:val="left"/>
      <w:pPr>
        <w:ind w:left="8030" w:hanging="106"/>
      </w:pPr>
      <w:rPr>
        <w:rFonts w:hint="default"/>
        <w:lang w:val="en-US" w:eastAsia="en-US" w:bidi="en-US"/>
      </w:rPr>
    </w:lvl>
    <w:lvl w:ilvl="8" w:tplc="68C6EC2E">
      <w:numFmt w:val="bullet"/>
      <w:lvlText w:val="•"/>
      <w:lvlJc w:val="left"/>
      <w:pPr>
        <w:ind w:left="9140" w:hanging="106"/>
      </w:pPr>
      <w:rPr>
        <w:rFonts w:hint="default"/>
        <w:lang w:val="en-US" w:eastAsia="en-US" w:bidi="en-US"/>
      </w:rPr>
    </w:lvl>
  </w:abstractNum>
  <w:num w:numId="1" w16cid:durableId="10892281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0MjQ0NTMxNDczNLBU0lEKTi0uzszPAykwrAUAWBD2mywAAAA="/>
  </w:docVars>
  <w:rsids>
    <w:rsidRoot w:val="009167A8"/>
    <w:rsid w:val="00412401"/>
    <w:rsid w:val="009167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5E5117"/>
  <w15:docId w15:val="{95841AAE-5895-40C8-A71B-76FC14AFBA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8"/>
      <w:szCs w:val="18"/>
    </w:rPr>
  </w:style>
  <w:style w:type="paragraph" w:styleId="ListParagraph">
    <w:name w:val="List Paragraph"/>
    <w:basedOn w:val="Normal"/>
    <w:uiPriority w:val="1"/>
    <w:qFormat/>
    <w:pPr>
      <w:ind w:left="251" w:hanging="107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41240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12401"/>
    <w:rPr>
      <w:rFonts w:ascii="Calibri" w:eastAsia="Calibri" w:hAnsi="Calibri" w:cs="Calibr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41240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12401"/>
    <w:rPr>
      <w:rFonts w:ascii="Calibri" w:eastAsia="Calibri" w:hAnsi="Calibri" w:cs="Calibri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6</Words>
  <Characters>2145</Characters>
  <Application>Microsoft Office Word</Application>
  <DocSecurity>0</DocSecurity>
  <Lines>17</Lines>
  <Paragraphs>5</Paragraphs>
  <ScaleCrop>false</ScaleCrop>
  <Company/>
  <LinksUpToDate>false</LinksUpToDate>
  <CharactersWithSpaces>2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issa Meccariello</dc:creator>
  <cp:lastModifiedBy>Melissa Meccariello</cp:lastModifiedBy>
  <cp:revision>2</cp:revision>
  <dcterms:created xsi:type="dcterms:W3CDTF">2022-08-02T13:40:00Z</dcterms:created>
  <dcterms:modified xsi:type="dcterms:W3CDTF">2022-08-02T1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5-03T00:00:00Z</vt:filetime>
  </property>
  <property fmtid="{D5CDD505-2E9C-101B-9397-08002B2CF9AE}" pid="3" name="Creator">
    <vt:lpwstr>Acrobat PDFMaker 17 for Word</vt:lpwstr>
  </property>
  <property fmtid="{D5CDD505-2E9C-101B-9397-08002B2CF9AE}" pid="4" name="LastSaved">
    <vt:filetime>2022-08-02T00:00:00Z</vt:filetime>
  </property>
</Properties>
</file>